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8"/>
        <w:gridCol w:w="4332"/>
      </w:tblGrid>
      <w:tr w:rsidR="00794F1E" w:rsidRPr="000F10C7" w14:paraId="493339B4" w14:textId="77777777" w:rsidTr="00794F1E">
        <w:tc>
          <w:tcPr>
            <w:tcW w:w="4675" w:type="dxa"/>
          </w:tcPr>
          <w:p w14:paraId="6F9F386B" w14:textId="77777777" w:rsidR="00794F1E" w:rsidRPr="000F10C7" w:rsidRDefault="00794F1E">
            <w:r w:rsidRPr="000F10C7">
              <w:rPr>
                <w:noProof/>
              </w:rPr>
              <w:drawing>
                <wp:inline distT="0" distB="0" distL="0" distR="0" wp14:anchorId="3D8C2AE5" wp14:editId="45566C0E">
                  <wp:extent cx="3055620" cy="4572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55620" cy="457200"/>
                          </a:xfrm>
                          <a:prstGeom prst="rect">
                            <a:avLst/>
                          </a:prstGeom>
                        </pic:spPr>
                      </pic:pic>
                    </a:graphicData>
                  </a:graphic>
                </wp:inline>
              </w:drawing>
            </w:r>
          </w:p>
        </w:tc>
        <w:tc>
          <w:tcPr>
            <w:tcW w:w="4675" w:type="dxa"/>
          </w:tcPr>
          <w:p w14:paraId="4A444E91" w14:textId="77777777" w:rsidR="00794F1E" w:rsidRPr="000F10C7" w:rsidRDefault="00794F1E" w:rsidP="00794F1E">
            <w:pPr>
              <w:rPr>
                <w:b/>
              </w:rPr>
            </w:pPr>
            <w:r w:rsidRPr="000F10C7">
              <w:rPr>
                <w:b/>
              </w:rPr>
              <w:t>CPH ###-XXX ###:</w:t>
            </w:r>
          </w:p>
          <w:p w14:paraId="3986E785" w14:textId="77777777" w:rsidR="00794F1E" w:rsidRPr="000F10C7" w:rsidRDefault="00794F1E" w:rsidP="00794F1E">
            <w:pPr>
              <w:rPr>
                <w:b/>
              </w:rPr>
            </w:pPr>
            <w:r w:rsidRPr="000F10C7">
              <w:rPr>
                <w:b/>
              </w:rPr>
              <w:t>Course Title</w:t>
            </w:r>
          </w:p>
          <w:p w14:paraId="076CA0CD" w14:textId="77777777" w:rsidR="00794F1E" w:rsidRPr="000F10C7" w:rsidRDefault="00794F1E" w:rsidP="00794F1E"/>
          <w:p w14:paraId="6D6196E3" w14:textId="77777777" w:rsidR="00794F1E" w:rsidRPr="000F10C7" w:rsidRDefault="00794F1E" w:rsidP="00794F1E">
            <w:r w:rsidRPr="000F10C7">
              <w:t>Term YYYY</w:t>
            </w:r>
          </w:p>
          <w:p w14:paraId="53E66811" w14:textId="77777777" w:rsidR="00794F1E" w:rsidRPr="000F10C7" w:rsidRDefault="00794F1E" w:rsidP="00794F1E">
            <w:r w:rsidRPr="000F10C7">
              <w:t># Credits</w:t>
            </w:r>
          </w:p>
        </w:tc>
      </w:tr>
    </w:tbl>
    <w:p w14:paraId="4D398CF3" w14:textId="77777777" w:rsidR="00794F1E" w:rsidRPr="000F10C7" w:rsidRDefault="00794F1E" w:rsidP="00794F1E">
      <w:pPr>
        <w:jc w:val="center"/>
        <w:rPr>
          <w:b/>
        </w:rPr>
      </w:pPr>
      <w:r w:rsidRPr="000F10C7">
        <w:rPr>
          <w:b/>
        </w:rPr>
        <w:br/>
        <w:t>Course Syllab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794F1E" w:rsidRPr="000F10C7" w14:paraId="2723B987" w14:textId="77777777" w:rsidTr="004F6EF1">
        <w:tc>
          <w:tcPr>
            <w:tcW w:w="1975" w:type="dxa"/>
            <w:tcMar>
              <w:top w:w="86" w:type="dxa"/>
              <w:left w:w="115" w:type="dxa"/>
              <w:bottom w:w="86" w:type="dxa"/>
              <w:right w:w="115" w:type="dxa"/>
            </w:tcMar>
          </w:tcPr>
          <w:p w14:paraId="33E128F5" w14:textId="77777777" w:rsidR="00794F1E" w:rsidRPr="000F10C7" w:rsidRDefault="00794F1E" w:rsidP="00794F1E">
            <w:pPr>
              <w:rPr>
                <w:b/>
              </w:rPr>
            </w:pPr>
            <w:r w:rsidRPr="000F10C7">
              <w:rPr>
                <w:b/>
              </w:rPr>
              <w:t>Course Description</w:t>
            </w:r>
          </w:p>
        </w:tc>
        <w:tc>
          <w:tcPr>
            <w:tcW w:w="7375" w:type="dxa"/>
            <w:tcMar>
              <w:top w:w="86" w:type="dxa"/>
              <w:left w:w="115" w:type="dxa"/>
              <w:bottom w:w="86" w:type="dxa"/>
              <w:right w:w="115" w:type="dxa"/>
            </w:tcMar>
          </w:tcPr>
          <w:p w14:paraId="5FED214F" w14:textId="318DFC96" w:rsidR="00794F1E" w:rsidRPr="000F10C7" w:rsidRDefault="000F10C7" w:rsidP="000F10C7">
            <w:r w:rsidRPr="000F10C7">
              <w:t xml:space="preserve">This course is designed to prepare the graduate student, professional student, or fellow to XXX. Major topics to be covered include XXX. [This will be what is officially printed in the Course Catalog.  Discuss the course purpose, a short description of course content and relevance of the course.] DELETE ALL </w:t>
            </w:r>
            <w:r>
              <w:t>BRAC</w:t>
            </w:r>
            <w:r w:rsidR="005F3227">
              <w:t>K</w:t>
            </w:r>
            <w:r>
              <w:t>ETED</w:t>
            </w:r>
            <w:r w:rsidRPr="000F10C7">
              <w:t xml:space="preserve"> TEXT FROM SYLLABI W</w:t>
            </w:r>
            <w:r>
              <w:t>HEN FINISED EDITING</w:t>
            </w:r>
          </w:p>
        </w:tc>
      </w:tr>
      <w:tr w:rsidR="00794F1E" w:rsidRPr="000F10C7" w14:paraId="09E38FBE" w14:textId="77777777" w:rsidTr="004F6EF1">
        <w:tc>
          <w:tcPr>
            <w:tcW w:w="1975" w:type="dxa"/>
            <w:tcMar>
              <w:top w:w="86" w:type="dxa"/>
              <w:left w:w="115" w:type="dxa"/>
              <w:bottom w:w="86" w:type="dxa"/>
              <w:right w:w="115" w:type="dxa"/>
            </w:tcMar>
          </w:tcPr>
          <w:p w14:paraId="2091441D" w14:textId="77777777" w:rsidR="00794F1E" w:rsidRPr="000F10C7" w:rsidRDefault="00794F1E" w:rsidP="00794F1E">
            <w:pPr>
              <w:rPr>
                <w:b/>
              </w:rPr>
            </w:pPr>
            <w:r w:rsidRPr="000F10C7">
              <w:rPr>
                <w:b/>
              </w:rPr>
              <w:t>Prerequisites</w:t>
            </w:r>
          </w:p>
        </w:tc>
        <w:tc>
          <w:tcPr>
            <w:tcW w:w="7375" w:type="dxa"/>
            <w:tcMar>
              <w:top w:w="86" w:type="dxa"/>
              <w:left w:w="115" w:type="dxa"/>
              <w:bottom w:w="86" w:type="dxa"/>
              <w:right w:w="115" w:type="dxa"/>
            </w:tcMar>
          </w:tcPr>
          <w:p w14:paraId="7FEEDEBA" w14:textId="77777777" w:rsidR="00794F1E" w:rsidRPr="000F10C7" w:rsidRDefault="000F10C7" w:rsidP="00794F1E">
            <w:r w:rsidRPr="000F10C7">
              <w:t>Delete table row if there are no prerequisites for the course.</w:t>
            </w:r>
          </w:p>
        </w:tc>
      </w:tr>
      <w:tr w:rsidR="00794F1E" w:rsidRPr="000F10C7" w14:paraId="5B00F1E5" w14:textId="77777777" w:rsidTr="004F6EF1">
        <w:tc>
          <w:tcPr>
            <w:tcW w:w="1975" w:type="dxa"/>
            <w:tcMar>
              <w:top w:w="86" w:type="dxa"/>
              <w:left w:w="115" w:type="dxa"/>
              <w:bottom w:w="86" w:type="dxa"/>
              <w:right w:w="115" w:type="dxa"/>
            </w:tcMar>
          </w:tcPr>
          <w:p w14:paraId="7A0E1D66" w14:textId="77777777" w:rsidR="00794F1E" w:rsidRPr="000F10C7" w:rsidRDefault="00794F1E" w:rsidP="00794F1E">
            <w:pPr>
              <w:rPr>
                <w:b/>
              </w:rPr>
            </w:pPr>
            <w:r w:rsidRPr="000F10C7">
              <w:rPr>
                <w:b/>
              </w:rPr>
              <w:t>Instructor</w:t>
            </w:r>
          </w:p>
        </w:tc>
        <w:tc>
          <w:tcPr>
            <w:tcW w:w="7375" w:type="dxa"/>
            <w:tcMar>
              <w:top w:w="86" w:type="dxa"/>
              <w:left w:w="115" w:type="dxa"/>
              <w:bottom w:w="86" w:type="dxa"/>
              <w:right w:w="115" w:type="dxa"/>
            </w:tcMar>
          </w:tcPr>
          <w:p w14:paraId="0A8AC6CC" w14:textId="77777777" w:rsidR="000F10C7" w:rsidRDefault="000F10C7" w:rsidP="000F10C7">
            <w:r>
              <w:t>Name, PhD</w:t>
            </w:r>
          </w:p>
          <w:p w14:paraId="08F93397" w14:textId="77777777" w:rsidR="000F10C7" w:rsidRDefault="000F10C7" w:rsidP="000F10C7">
            <w:r>
              <w:t>Rank Professor</w:t>
            </w:r>
          </w:p>
          <w:p w14:paraId="5B3CD32A" w14:textId="77777777" w:rsidR="000F10C7" w:rsidRDefault="000F10C7" w:rsidP="000F10C7">
            <w:r>
              <w:t>Department of XXXXX</w:t>
            </w:r>
          </w:p>
          <w:p w14:paraId="477DCBA6" w14:textId="77777777" w:rsidR="000F10C7" w:rsidRDefault="000F10C7" w:rsidP="000F10C7">
            <w:r>
              <w:t>College of Public Health</w:t>
            </w:r>
          </w:p>
          <w:p w14:paraId="3FFA6D88" w14:textId="77777777" w:rsidR="000F10C7" w:rsidRDefault="000F10C7" w:rsidP="000F10C7">
            <w:r>
              <w:t>Office:  MCPH ####</w:t>
            </w:r>
          </w:p>
          <w:p w14:paraId="0548C62A" w14:textId="77777777" w:rsidR="000F10C7" w:rsidRDefault="000F10C7" w:rsidP="000F10C7">
            <w:r>
              <w:t>Phone:  402-55#-####</w:t>
            </w:r>
          </w:p>
          <w:p w14:paraId="53E6DEDF" w14:textId="77777777" w:rsidR="00794F1E" w:rsidRPr="000F10C7" w:rsidRDefault="000F10C7" w:rsidP="000F10C7">
            <w:r>
              <w:t>Email:  xxx@unmc.edu</w:t>
            </w:r>
          </w:p>
        </w:tc>
      </w:tr>
      <w:tr w:rsidR="00794F1E" w:rsidRPr="000F10C7" w14:paraId="545F94EB" w14:textId="77777777" w:rsidTr="004F6EF1">
        <w:tc>
          <w:tcPr>
            <w:tcW w:w="1975" w:type="dxa"/>
            <w:tcMar>
              <w:top w:w="86" w:type="dxa"/>
              <w:left w:w="115" w:type="dxa"/>
              <w:bottom w:w="86" w:type="dxa"/>
              <w:right w:w="115" w:type="dxa"/>
            </w:tcMar>
          </w:tcPr>
          <w:p w14:paraId="4E4CB2B6" w14:textId="77777777" w:rsidR="00794F1E" w:rsidRPr="000F10C7" w:rsidRDefault="00794F1E" w:rsidP="00794F1E">
            <w:pPr>
              <w:rPr>
                <w:b/>
              </w:rPr>
            </w:pPr>
            <w:r w:rsidRPr="000F10C7">
              <w:rPr>
                <w:b/>
              </w:rPr>
              <w:t>Guest Speakers</w:t>
            </w:r>
          </w:p>
        </w:tc>
        <w:tc>
          <w:tcPr>
            <w:tcW w:w="7375" w:type="dxa"/>
            <w:tcMar>
              <w:top w:w="86" w:type="dxa"/>
              <w:left w:w="115" w:type="dxa"/>
              <w:bottom w:w="86" w:type="dxa"/>
              <w:right w:w="115" w:type="dxa"/>
            </w:tcMar>
          </w:tcPr>
          <w:p w14:paraId="6F70C5C2" w14:textId="77777777" w:rsidR="00794F1E" w:rsidRPr="000F10C7" w:rsidRDefault="000F10C7" w:rsidP="00794F1E">
            <w:r w:rsidRPr="000F10C7">
              <w:t>[Example.] Guest speakers may include faculty members from across the University of Nebraska and experienced public health practitioners from public health agencies and other community organizations. [If you don’t have guest lecturers, please delete table row]</w:t>
            </w:r>
          </w:p>
        </w:tc>
      </w:tr>
      <w:tr w:rsidR="00794F1E" w:rsidRPr="000F10C7" w14:paraId="577B4B0A" w14:textId="77777777" w:rsidTr="004F6EF1">
        <w:tc>
          <w:tcPr>
            <w:tcW w:w="1975" w:type="dxa"/>
            <w:tcMar>
              <w:top w:w="86" w:type="dxa"/>
              <w:left w:w="115" w:type="dxa"/>
              <w:bottom w:w="86" w:type="dxa"/>
              <w:right w:w="115" w:type="dxa"/>
            </w:tcMar>
          </w:tcPr>
          <w:p w14:paraId="71E0D582" w14:textId="77777777" w:rsidR="00794F1E" w:rsidRPr="000F10C7" w:rsidRDefault="0038337B" w:rsidP="00794F1E">
            <w:pPr>
              <w:rPr>
                <w:b/>
              </w:rPr>
            </w:pPr>
            <w:r w:rsidRPr="000F10C7">
              <w:rPr>
                <w:b/>
              </w:rPr>
              <w:t>Class Days</w:t>
            </w:r>
            <w:r w:rsidR="003028C6" w:rsidRPr="000F10C7">
              <w:rPr>
                <w:b/>
              </w:rPr>
              <w:t>, Times, Location</w:t>
            </w:r>
          </w:p>
        </w:tc>
        <w:tc>
          <w:tcPr>
            <w:tcW w:w="7375" w:type="dxa"/>
            <w:tcMar>
              <w:top w:w="86" w:type="dxa"/>
              <w:left w:w="115" w:type="dxa"/>
              <w:bottom w:w="86" w:type="dxa"/>
              <w:right w:w="115" w:type="dxa"/>
            </w:tcMar>
          </w:tcPr>
          <w:p w14:paraId="596BC9C5" w14:textId="77777777" w:rsidR="000F10C7" w:rsidRDefault="000F10C7" w:rsidP="000F10C7">
            <w:proofErr w:type="spellStart"/>
            <w:r>
              <w:t>Xxxday</w:t>
            </w:r>
            <w:proofErr w:type="spellEnd"/>
          </w:p>
          <w:p w14:paraId="172879FD" w14:textId="77777777" w:rsidR="000F10C7" w:rsidRDefault="000F10C7" w:rsidP="000F10C7">
            <w:r>
              <w:t>#:## - #:##</w:t>
            </w:r>
          </w:p>
          <w:p w14:paraId="06DC9636" w14:textId="77777777" w:rsidR="00794F1E" w:rsidRPr="000F10C7" w:rsidRDefault="000F10C7" w:rsidP="000F10C7">
            <w:r>
              <w:t>MCPH ####</w:t>
            </w:r>
          </w:p>
        </w:tc>
      </w:tr>
      <w:tr w:rsidR="00794F1E" w:rsidRPr="000F10C7" w14:paraId="11388E58" w14:textId="77777777" w:rsidTr="004F6EF1">
        <w:tc>
          <w:tcPr>
            <w:tcW w:w="1975" w:type="dxa"/>
            <w:tcMar>
              <w:top w:w="86" w:type="dxa"/>
              <w:left w:w="115" w:type="dxa"/>
              <w:bottom w:w="86" w:type="dxa"/>
              <w:right w:w="115" w:type="dxa"/>
            </w:tcMar>
          </w:tcPr>
          <w:p w14:paraId="2FFAAC08" w14:textId="77777777" w:rsidR="00794F1E" w:rsidRPr="000F10C7" w:rsidRDefault="003028C6" w:rsidP="00794F1E">
            <w:pPr>
              <w:rPr>
                <w:b/>
              </w:rPr>
            </w:pPr>
            <w:r w:rsidRPr="000F10C7">
              <w:rPr>
                <w:b/>
              </w:rPr>
              <w:t>Office Hours</w:t>
            </w:r>
          </w:p>
        </w:tc>
        <w:tc>
          <w:tcPr>
            <w:tcW w:w="7375" w:type="dxa"/>
            <w:tcMar>
              <w:top w:w="86" w:type="dxa"/>
              <w:left w:w="115" w:type="dxa"/>
              <w:bottom w:w="86" w:type="dxa"/>
              <w:right w:w="115" w:type="dxa"/>
            </w:tcMar>
          </w:tcPr>
          <w:p w14:paraId="3EA669E0" w14:textId="77777777" w:rsidR="00794F1E" w:rsidRPr="000F10C7" w:rsidRDefault="000F10C7" w:rsidP="00794F1E">
            <w:r>
              <w:t>[</w:t>
            </w:r>
            <w:r w:rsidRPr="000F10C7">
              <w:t>Example.] There are no set office hours for this course. Students may request an appointment by email. Virtual office hours may be conducted via phone, Skype, Canvas Conference, or in person. OR, by appointment.</w:t>
            </w:r>
          </w:p>
        </w:tc>
      </w:tr>
      <w:tr w:rsidR="00794F1E" w:rsidRPr="000F10C7" w14:paraId="43075369" w14:textId="77777777" w:rsidTr="004F6EF1">
        <w:tc>
          <w:tcPr>
            <w:tcW w:w="1975" w:type="dxa"/>
            <w:tcMar>
              <w:top w:w="86" w:type="dxa"/>
              <w:left w:w="115" w:type="dxa"/>
              <w:bottom w:w="86" w:type="dxa"/>
              <w:right w:w="115" w:type="dxa"/>
            </w:tcMar>
          </w:tcPr>
          <w:p w14:paraId="41B982E3" w14:textId="77777777" w:rsidR="00794F1E" w:rsidRPr="000F10C7" w:rsidRDefault="003028C6" w:rsidP="00794F1E">
            <w:pPr>
              <w:rPr>
                <w:b/>
              </w:rPr>
            </w:pPr>
            <w:r w:rsidRPr="000F10C7">
              <w:rPr>
                <w:b/>
              </w:rPr>
              <w:t>Course Texts</w:t>
            </w:r>
          </w:p>
        </w:tc>
        <w:tc>
          <w:tcPr>
            <w:tcW w:w="7375" w:type="dxa"/>
            <w:tcMar>
              <w:top w:w="86" w:type="dxa"/>
              <w:left w:w="115" w:type="dxa"/>
              <w:bottom w:w="86" w:type="dxa"/>
              <w:right w:w="115" w:type="dxa"/>
            </w:tcMar>
          </w:tcPr>
          <w:p w14:paraId="04DF0BCB" w14:textId="77777777" w:rsidR="000F10C7" w:rsidRDefault="000F10C7" w:rsidP="000F10C7">
            <w:r>
              <w:t>[List required and optional texts.  Verify with bookstore they will offer the textbook.]</w:t>
            </w:r>
          </w:p>
          <w:p w14:paraId="7BD42F9A" w14:textId="77777777" w:rsidR="000F10C7" w:rsidRDefault="000F10C7" w:rsidP="000F10C7">
            <w:r>
              <w:t>The required textbook for the course is available in the UNMC bookstore in the Student Life Center Building.</w:t>
            </w:r>
          </w:p>
          <w:p w14:paraId="16332461" w14:textId="77777777" w:rsidR="00794F1E" w:rsidRPr="000F10C7" w:rsidRDefault="000F10C7" w:rsidP="000F10C7">
            <w:r>
              <w:t>[If you are using textbook(s), list chapters in the course outline; if you do not use textbooks say “there is no required textbook. Reading materials will be posted on canvas at least a week before the class.]</w:t>
            </w:r>
          </w:p>
        </w:tc>
      </w:tr>
      <w:tr w:rsidR="00794F1E" w:rsidRPr="000F10C7" w14:paraId="6DF10E79" w14:textId="77777777" w:rsidTr="004F6EF1">
        <w:tc>
          <w:tcPr>
            <w:tcW w:w="1975" w:type="dxa"/>
            <w:tcMar>
              <w:top w:w="86" w:type="dxa"/>
              <w:left w:w="115" w:type="dxa"/>
              <w:bottom w:w="86" w:type="dxa"/>
              <w:right w:w="115" w:type="dxa"/>
            </w:tcMar>
          </w:tcPr>
          <w:p w14:paraId="0B17C980" w14:textId="77777777" w:rsidR="00794F1E" w:rsidRPr="000F10C7" w:rsidRDefault="003028C6" w:rsidP="003028C6">
            <w:pPr>
              <w:rPr>
                <w:b/>
              </w:rPr>
            </w:pPr>
            <w:r w:rsidRPr="000F10C7">
              <w:rPr>
                <w:b/>
              </w:rPr>
              <w:t>Required Readings</w:t>
            </w:r>
          </w:p>
        </w:tc>
        <w:tc>
          <w:tcPr>
            <w:tcW w:w="7375" w:type="dxa"/>
            <w:tcMar>
              <w:top w:w="86" w:type="dxa"/>
              <w:left w:w="115" w:type="dxa"/>
              <w:bottom w:w="86" w:type="dxa"/>
              <w:right w:w="115" w:type="dxa"/>
            </w:tcMar>
          </w:tcPr>
          <w:p w14:paraId="2A99EB9F" w14:textId="77777777" w:rsidR="00794F1E" w:rsidRPr="000F10C7" w:rsidRDefault="000F10C7" w:rsidP="000F10C7">
            <w:pPr>
              <w:ind w:left="2160" w:hanging="2160"/>
            </w:pPr>
            <w:r w:rsidRPr="000F10C7">
              <w:t xml:space="preserve">Reading for a particular class should be completed before coming to class.  </w:t>
            </w:r>
          </w:p>
        </w:tc>
      </w:tr>
      <w:tr w:rsidR="00794F1E" w:rsidRPr="000F10C7" w14:paraId="1243FE85" w14:textId="77777777" w:rsidTr="004F6EF1">
        <w:tc>
          <w:tcPr>
            <w:tcW w:w="1975" w:type="dxa"/>
            <w:tcMar>
              <w:top w:w="86" w:type="dxa"/>
              <w:left w:w="115" w:type="dxa"/>
              <w:bottom w:w="86" w:type="dxa"/>
              <w:right w:w="115" w:type="dxa"/>
            </w:tcMar>
          </w:tcPr>
          <w:p w14:paraId="53C51E62" w14:textId="77777777" w:rsidR="00794F1E" w:rsidRPr="000F10C7" w:rsidRDefault="003028C6" w:rsidP="00794F1E">
            <w:pPr>
              <w:rPr>
                <w:b/>
              </w:rPr>
            </w:pPr>
            <w:r w:rsidRPr="000F10C7">
              <w:rPr>
                <w:b/>
              </w:rPr>
              <w:t>Course Format</w:t>
            </w:r>
          </w:p>
        </w:tc>
        <w:tc>
          <w:tcPr>
            <w:tcW w:w="7375" w:type="dxa"/>
            <w:tcMar>
              <w:top w:w="86" w:type="dxa"/>
              <w:left w:w="115" w:type="dxa"/>
              <w:bottom w:w="86" w:type="dxa"/>
              <w:right w:w="115" w:type="dxa"/>
            </w:tcMar>
          </w:tcPr>
          <w:p w14:paraId="4C2B7B21" w14:textId="77777777" w:rsidR="000F10C7" w:rsidRPr="000F10C7" w:rsidRDefault="000F10C7" w:rsidP="000F10C7">
            <w:r w:rsidRPr="000F10C7">
              <w:t>[Describe the course format.  Some examples are given below.]</w:t>
            </w:r>
          </w:p>
          <w:p w14:paraId="3B1F7F8C" w14:textId="77777777" w:rsidR="000F10C7" w:rsidRPr="000F10C7" w:rsidRDefault="000F10C7" w:rsidP="000F10C7">
            <w:r w:rsidRPr="000F10C7">
              <w:t xml:space="preserve">[Example 1.]  The course format will consist of a seminar-style class that meets weekly.  Students are expected to complete the readings before class and come to each class prepared to discuss the texts (with the exception of week 1, where the readings will be done after the fact). </w:t>
            </w:r>
          </w:p>
          <w:p w14:paraId="426D008A" w14:textId="77777777" w:rsidR="000F10C7" w:rsidRPr="000F10C7" w:rsidRDefault="000F10C7" w:rsidP="000F10C7"/>
          <w:p w14:paraId="6ABA9070" w14:textId="77777777" w:rsidR="00794F1E" w:rsidRPr="000F10C7" w:rsidRDefault="000F10C7" w:rsidP="000F10C7">
            <w:r w:rsidRPr="000F10C7">
              <w:t>[Example 2.]  The course format will include a weekly lecture in class. The lecture will be supplemented with small group discussions, in-class exercises, case studies, and examples from the public health literature.</w:t>
            </w:r>
          </w:p>
        </w:tc>
      </w:tr>
      <w:tr w:rsidR="00794F1E" w:rsidRPr="000F10C7" w14:paraId="0FF190AF" w14:textId="77777777" w:rsidTr="004F6EF1">
        <w:tc>
          <w:tcPr>
            <w:tcW w:w="1975" w:type="dxa"/>
            <w:tcMar>
              <w:top w:w="86" w:type="dxa"/>
              <w:left w:w="115" w:type="dxa"/>
              <w:bottom w:w="86" w:type="dxa"/>
              <w:right w:w="115" w:type="dxa"/>
            </w:tcMar>
          </w:tcPr>
          <w:p w14:paraId="5587E206" w14:textId="77777777" w:rsidR="00794F1E" w:rsidRPr="000F10C7" w:rsidRDefault="003028C6" w:rsidP="00794F1E">
            <w:pPr>
              <w:rPr>
                <w:b/>
              </w:rPr>
            </w:pPr>
            <w:r w:rsidRPr="000F10C7">
              <w:rPr>
                <w:b/>
              </w:rPr>
              <w:lastRenderedPageBreak/>
              <w:t>Course Website</w:t>
            </w:r>
          </w:p>
        </w:tc>
        <w:tc>
          <w:tcPr>
            <w:tcW w:w="7375" w:type="dxa"/>
            <w:tcMar>
              <w:top w:w="86" w:type="dxa"/>
              <w:left w:w="115" w:type="dxa"/>
              <w:bottom w:w="86" w:type="dxa"/>
              <w:right w:w="115" w:type="dxa"/>
            </w:tcMar>
          </w:tcPr>
          <w:p w14:paraId="58F6D260" w14:textId="77777777" w:rsidR="00794F1E" w:rsidRPr="000F10C7" w:rsidRDefault="002A613B" w:rsidP="00794F1E">
            <w:hyperlink r:id="rId6" w:history="1">
              <w:r w:rsidR="000F10C7" w:rsidRPr="000F10C7">
                <w:rPr>
                  <w:rStyle w:val="Hyperlink"/>
                </w:rPr>
                <w:t>https://unmc.instructure.com</w:t>
              </w:r>
            </w:hyperlink>
            <w:r w:rsidR="000F10C7" w:rsidRPr="000F10C7">
              <w:t xml:space="preserve">   (use your </w:t>
            </w:r>
            <w:proofErr w:type="spellStart"/>
            <w:r w:rsidR="000F10C7" w:rsidRPr="000F10C7">
              <w:t>NetID</w:t>
            </w:r>
            <w:proofErr w:type="spellEnd"/>
            <w:r w:rsidR="000F10C7" w:rsidRPr="000F10C7">
              <w:t xml:space="preserve"> and password)</w:t>
            </w:r>
          </w:p>
        </w:tc>
      </w:tr>
      <w:tr w:rsidR="00794F1E" w:rsidRPr="000F10C7" w14:paraId="2A9E8025" w14:textId="77777777" w:rsidTr="004F6EF1">
        <w:tc>
          <w:tcPr>
            <w:tcW w:w="1975" w:type="dxa"/>
            <w:tcMar>
              <w:top w:w="86" w:type="dxa"/>
              <w:left w:w="115" w:type="dxa"/>
              <w:bottom w:w="86" w:type="dxa"/>
              <w:right w:w="115" w:type="dxa"/>
            </w:tcMar>
          </w:tcPr>
          <w:p w14:paraId="41483AF4" w14:textId="77777777" w:rsidR="00794F1E" w:rsidRPr="000F10C7" w:rsidRDefault="003028C6" w:rsidP="003028C6">
            <w:pPr>
              <w:rPr>
                <w:b/>
              </w:rPr>
            </w:pPr>
            <w:r w:rsidRPr="000F10C7">
              <w:rPr>
                <w:b/>
              </w:rPr>
              <w:t>ADA Policy</w:t>
            </w:r>
          </w:p>
        </w:tc>
        <w:tc>
          <w:tcPr>
            <w:tcW w:w="7375" w:type="dxa"/>
            <w:tcMar>
              <w:top w:w="86" w:type="dxa"/>
              <w:left w:w="115" w:type="dxa"/>
              <w:bottom w:w="86" w:type="dxa"/>
              <w:right w:w="115" w:type="dxa"/>
            </w:tcMar>
          </w:tcPr>
          <w:p w14:paraId="0B0A7105" w14:textId="77777777" w:rsidR="00794F1E" w:rsidRPr="000F10C7" w:rsidRDefault="000F10C7" w:rsidP="00794F1E">
            <w:r w:rsidRPr="000F10C7">
              <w:t>Students with disabilities who are in need of accommodations should contact the Student Disability Services office (see below). In order to be eligible for accommodations, the student is responsible for registering with this office and providing documentation of disability. The student must register and provide documentation well in advance of the semester for which the accommodation is needed (6 weeks is suggested). Once the request has been approved, an individualized accommodation plan will be formulated, and an official “Letter of Disability Accommodation” will be issued to the student. The student must deliver the letter to the instructor before accommodations can be made.</w:t>
            </w:r>
          </w:p>
        </w:tc>
      </w:tr>
      <w:tr w:rsidR="00794F1E" w:rsidRPr="000F10C7" w14:paraId="54E87EB6" w14:textId="77777777" w:rsidTr="004F6EF1">
        <w:tc>
          <w:tcPr>
            <w:tcW w:w="1975" w:type="dxa"/>
            <w:tcMar>
              <w:top w:w="86" w:type="dxa"/>
              <w:left w:w="115" w:type="dxa"/>
              <w:bottom w:w="86" w:type="dxa"/>
              <w:right w:w="115" w:type="dxa"/>
            </w:tcMar>
          </w:tcPr>
          <w:p w14:paraId="1DA6CF2E" w14:textId="77777777" w:rsidR="00794F1E" w:rsidRPr="000F10C7" w:rsidRDefault="003028C6" w:rsidP="00794F1E">
            <w:pPr>
              <w:rPr>
                <w:b/>
              </w:rPr>
            </w:pPr>
            <w:r w:rsidRPr="000F10C7">
              <w:rPr>
                <w:b/>
              </w:rPr>
              <w:t>ADA Contact</w:t>
            </w:r>
          </w:p>
        </w:tc>
        <w:tc>
          <w:tcPr>
            <w:tcW w:w="7375" w:type="dxa"/>
            <w:tcMar>
              <w:top w:w="86" w:type="dxa"/>
              <w:left w:w="115" w:type="dxa"/>
              <w:bottom w:w="86" w:type="dxa"/>
              <w:right w:w="115" w:type="dxa"/>
            </w:tcMar>
          </w:tcPr>
          <w:p w14:paraId="2366D2FB" w14:textId="77777777" w:rsidR="000F10C7" w:rsidRPr="000F10C7" w:rsidRDefault="000F10C7" w:rsidP="000F10C7">
            <w:r w:rsidRPr="000F10C7">
              <w:t>Kelly Swoboda, LMHP</w:t>
            </w:r>
            <w:r w:rsidRPr="000F10C7">
              <w:tab/>
              <w:t xml:space="preserve"> </w:t>
            </w:r>
          </w:p>
          <w:p w14:paraId="3AB8B4A9" w14:textId="77777777" w:rsidR="000F10C7" w:rsidRPr="000F10C7" w:rsidRDefault="000F10C7" w:rsidP="000F10C7">
            <w:r w:rsidRPr="000F10C7">
              <w:t>Student Disability Services</w:t>
            </w:r>
          </w:p>
          <w:p w14:paraId="5AF78A30" w14:textId="77777777" w:rsidR="000F10C7" w:rsidRPr="000F10C7" w:rsidRDefault="000F10C7" w:rsidP="000F10C7">
            <w:r w:rsidRPr="000F10C7">
              <w:t>Bennett Hall, Room 6001, Campus ZIP 4255</w:t>
            </w:r>
          </w:p>
          <w:p w14:paraId="657D48A0" w14:textId="7C2705FA" w:rsidR="000F10C7" w:rsidRPr="000F10C7" w:rsidRDefault="000F10C7" w:rsidP="000F10C7">
            <w:r w:rsidRPr="000F10C7">
              <w:t xml:space="preserve">E-mail: </w:t>
            </w:r>
          </w:p>
          <w:p w14:paraId="1257FF44" w14:textId="23AB429B" w:rsidR="00794F1E" w:rsidRPr="000F10C7" w:rsidRDefault="000F10C7" w:rsidP="00E4204F">
            <w:r w:rsidRPr="000F10C7">
              <w:t xml:space="preserve">Phone: </w:t>
            </w:r>
          </w:p>
        </w:tc>
      </w:tr>
    </w:tbl>
    <w:p w14:paraId="7651EFFE" w14:textId="77777777" w:rsidR="000F10C7" w:rsidRPr="000F10C7" w:rsidRDefault="00794F1E" w:rsidP="000F10C7">
      <w:pPr>
        <w:rPr>
          <w:b/>
        </w:rPr>
      </w:pPr>
      <w:r w:rsidRPr="000F10C7">
        <w:rPr>
          <w:b/>
        </w:rPr>
        <w:br/>
      </w:r>
      <w:r w:rsidR="000F10C7" w:rsidRPr="000F10C7">
        <w:rPr>
          <w:b/>
        </w:rPr>
        <w:t>Course Learning Objectives:</w:t>
      </w:r>
    </w:p>
    <w:p w14:paraId="4070E859" w14:textId="77777777" w:rsidR="000F10C7" w:rsidRPr="000F10C7" w:rsidRDefault="000F10C7" w:rsidP="000F10C7">
      <w:pPr>
        <w:rPr>
          <w:b/>
        </w:rPr>
      </w:pPr>
      <w:r w:rsidRPr="000F10C7">
        <w:rPr>
          <w:b/>
        </w:rPr>
        <w:t>At the end of this course, students should be able to do the following:</w:t>
      </w:r>
    </w:p>
    <w:p w14:paraId="468E6896" w14:textId="77777777" w:rsidR="000F10C7" w:rsidRDefault="000F10C7" w:rsidP="000F10C7">
      <w:pPr>
        <w:pStyle w:val="ListParagraph"/>
        <w:numPr>
          <w:ilvl w:val="0"/>
          <w:numId w:val="3"/>
        </w:numPr>
      </w:pPr>
      <w:r>
        <w:t xml:space="preserve">[List Objective] </w:t>
      </w:r>
    </w:p>
    <w:p w14:paraId="604F1C8E" w14:textId="77777777" w:rsidR="000F10C7" w:rsidRDefault="000F10C7" w:rsidP="000F10C7">
      <w:pPr>
        <w:pStyle w:val="ListParagraph"/>
        <w:numPr>
          <w:ilvl w:val="0"/>
          <w:numId w:val="3"/>
        </w:numPr>
      </w:pPr>
      <w:r>
        <w:t xml:space="preserve">[List Objective] </w:t>
      </w:r>
    </w:p>
    <w:p w14:paraId="56075A29" w14:textId="77777777" w:rsidR="000F10C7" w:rsidRDefault="000F10C7" w:rsidP="000F10C7">
      <w:pPr>
        <w:pStyle w:val="ListParagraph"/>
        <w:numPr>
          <w:ilvl w:val="0"/>
          <w:numId w:val="3"/>
        </w:numPr>
      </w:pPr>
      <w:r>
        <w:t>[List Objective]</w:t>
      </w:r>
    </w:p>
    <w:p w14:paraId="731ACA48" w14:textId="2F1FC56F" w:rsidR="000F10C7" w:rsidRDefault="000F10C7" w:rsidP="000F10C7">
      <w:pPr>
        <w:pStyle w:val="ListParagraph"/>
        <w:numPr>
          <w:ilvl w:val="0"/>
          <w:numId w:val="3"/>
        </w:numPr>
      </w:pPr>
      <w:r>
        <w:t>[</w:t>
      </w:r>
      <w:r w:rsidRPr="000F10C7">
        <w:t>list as</w:t>
      </w:r>
      <w:r>
        <w:t xml:space="preserve"> many as necessary]</w:t>
      </w:r>
    </w:p>
    <w:p w14:paraId="65CF21DE" w14:textId="77777777" w:rsidR="004F6EF1" w:rsidRDefault="004F6EF1" w:rsidP="004F6EF1"/>
    <w:p w14:paraId="56532946" w14:textId="77777777" w:rsidR="004F6EF1" w:rsidRPr="000F10C7" w:rsidRDefault="004F6EF1" w:rsidP="004F6EF1">
      <w:pPr>
        <w:rPr>
          <w:b/>
        </w:rPr>
      </w:pPr>
      <w:r w:rsidRPr="000F10C7">
        <w:rPr>
          <w:b/>
        </w:rPr>
        <w:t>Competencies addressed in this course, learning objectives mapped to these competencies, and assignments that assess these competencies:</w:t>
      </w:r>
    </w:p>
    <w:tbl>
      <w:tblPr>
        <w:tblStyle w:val="TableGrid"/>
        <w:tblW w:w="0" w:type="auto"/>
        <w:tblLook w:val="04A0" w:firstRow="1" w:lastRow="0" w:firstColumn="1" w:lastColumn="0" w:noHBand="0" w:noVBand="1"/>
      </w:tblPr>
      <w:tblGrid>
        <w:gridCol w:w="715"/>
        <w:gridCol w:w="2700"/>
        <w:gridCol w:w="3060"/>
        <w:gridCol w:w="2875"/>
      </w:tblGrid>
      <w:tr w:rsidR="00C643AB" w14:paraId="33F7D6A5" w14:textId="77777777" w:rsidTr="00D83566">
        <w:tc>
          <w:tcPr>
            <w:tcW w:w="3415" w:type="dxa"/>
            <w:gridSpan w:val="2"/>
          </w:tcPr>
          <w:p w14:paraId="4F634449" w14:textId="77777777" w:rsidR="00C643AB" w:rsidRPr="00C643AB" w:rsidRDefault="00C643AB" w:rsidP="00C643AB">
            <w:pPr>
              <w:rPr>
                <w:b/>
              </w:rPr>
            </w:pPr>
            <w:r w:rsidRPr="00C643AB">
              <w:rPr>
                <w:b/>
              </w:rPr>
              <w:t xml:space="preserve">Competencies </w:t>
            </w:r>
          </w:p>
        </w:tc>
        <w:tc>
          <w:tcPr>
            <w:tcW w:w="3060" w:type="dxa"/>
          </w:tcPr>
          <w:p w14:paraId="2E3F86E7" w14:textId="77777777" w:rsidR="00C643AB" w:rsidRPr="00C643AB" w:rsidRDefault="00C643AB" w:rsidP="000F10C7">
            <w:pPr>
              <w:rPr>
                <w:b/>
              </w:rPr>
            </w:pPr>
            <w:r w:rsidRPr="00C643AB">
              <w:rPr>
                <w:b/>
              </w:rPr>
              <w:t>Learning Objectives</w:t>
            </w:r>
          </w:p>
        </w:tc>
        <w:tc>
          <w:tcPr>
            <w:tcW w:w="2875" w:type="dxa"/>
          </w:tcPr>
          <w:p w14:paraId="56271259" w14:textId="77777777" w:rsidR="00C643AB" w:rsidRPr="00C643AB" w:rsidRDefault="00C643AB" w:rsidP="000F10C7">
            <w:pPr>
              <w:rPr>
                <w:b/>
              </w:rPr>
            </w:pPr>
            <w:r w:rsidRPr="00C643AB">
              <w:rPr>
                <w:b/>
              </w:rPr>
              <w:t>Assignments</w:t>
            </w:r>
          </w:p>
        </w:tc>
      </w:tr>
      <w:tr w:rsidR="006613CF" w14:paraId="01F1313E" w14:textId="77777777" w:rsidTr="00C643AB">
        <w:trPr>
          <w:trHeight w:val="197"/>
        </w:trPr>
        <w:tc>
          <w:tcPr>
            <w:tcW w:w="715" w:type="dxa"/>
          </w:tcPr>
          <w:p w14:paraId="45F24A83" w14:textId="77777777" w:rsidR="006613CF" w:rsidRDefault="00C643AB" w:rsidP="000F10C7">
            <w:r>
              <w:t>1</w:t>
            </w:r>
          </w:p>
        </w:tc>
        <w:tc>
          <w:tcPr>
            <w:tcW w:w="2700" w:type="dxa"/>
          </w:tcPr>
          <w:p w14:paraId="7B2163DF" w14:textId="77777777" w:rsidR="006613CF" w:rsidRDefault="00C643AB" w:rsidP="000F10C7">
            <w:r>
              <w:t>Competency</w:t>
            </w:r>
          </w:p>
        </w:tc>
        <w:tc>
          <w:tcPr>
            <w:tcW w:w="3060" w:type="dxa"/>
          </w:tcPr>
          <w:p w14:paraId="4B014B83" w14:textId="460067A9" w:rsidR="006613CF" w:rsidRDefault="00C643AB" w:rsidP="00C643AB">
            <w:r>
              <w:t xml:space="preserve">1 </w:t>
            </w:r>
            <w:proofErr w:type="spellStart"/>
            <w:r w:rsidR="005F3227">
              <w:t>xxxxxx</w:t>
            </w:r>
            <w:proofErr w:type="spellEnd"/>
          </w:p>
          <w:p w14:paraId="0BBAB0D7" w14:textId="1895A5A6" w:rsidR="00C643AB" w:rsidRDefault="00C643AB" w:rsidP="005F3227">
            <w:r>
              <w:t xml:space="preserve">2 </w:t>
            </w:r>
            <w:proofErr w:type="spellStart"/>
            <w:r w:rsidR="005F3227">
              <w:t>xxxxxx</w:t>
            </w:r>
            <w:proofErr w:type="spellEnd"/>
          </w:p>
        </w:tc>
        <w:tc>
          <w:tcPr>
            <w:tcW w:w="2875" w:type="dxa"/>
          </w:tcPr>
          <w:p w14:paraId="141EF031" w14:textId="47D82911" w:rsidR="006613CF" w:rsidRDefault="00C643AB" w:rsidP="005F3227">
            <w:r>
              <w:t xml:space="preserve">Assessment </w:t>
            </w:r>
          </w:p>
        </w:tc>
      </w:tr>
      <w:tr w:rsidR="00C643AB" w14:paraId="7B63F0B4" w14:textId="77777777" w:rsidTr="006613CF">
        <w:tc>
          <w:tcPr>
            <w:tcW w:w="715" w:type="dxa"/>
          </w:tcPr>
          <w:p w14:paraId="1CFAB5CC" w14:textId="77777777" w:rsidR="00C643AB" w:rsidRDefault="00C643AB" w:rsidP="00C643AB">
            <w:r>
              <w:t>2</w:t>
            </w:r>
          </w:p>
        </w:tc>
        <w:tc>
          <w:tcPr>
            <w:tcW w:w="2700" w:type="dxa"/>
          </w:tcPr>
          <w:p w14:paraId="591D1546" w14:textId="77777777" w:rsidR="00C643AB" w:rsidRDefault="00C643AB" w:rsidP="00C643AB">
            <w:r w:rsidRPr="00561187">
              <w:t>Competency</w:t>
            </w:r>
          </w:p>
        </w:tc>
        <w:tc>
          <w:tcPr>
            <w:tcW w:w="3060" w:type="dxa"/>
          </w:tcPr>
          <w:p w14:paraId="4BC5F7D2" w14:textId="40009052" w:rsidR="00C643AB" w:rsidRDefault="00C643AB" w:rsidP="005F3227">
            <w:r>
              <w:t xml:space="preserve">3 </w:t>
            </w:r>
            <w:proofErr w:type="spellStart"/>
            <w:r w:rsidR="005F3227">
              <w:t>xxxxxx</w:t>
            </w:r>
            <w:proofErr w:type="spellEnd"/>
          </w:p>
        </w:tc>
        <w:tc>
          <w:tcPr>
            <w:tcW w:w="2875" w:type="dxa"/>
          </w:tcPr>
          <w:p w14:paraId="04C10185" w14:textId="4AAC52CF" w:rsidR="00C643AB" w:rsidRDefault="00C643AB" w:rsidP="005F3227">
            <w:r>
              <w:t xml:space="preserve">Assessment </w:t>
            </w:r>
          </w:p>
        </w:tc>
      </w:tr>
      <w:tr w:rsidR="00C643AB" w14:paraId="451A4BA4" w14:textId="77777777" w:rsidTr="006613CF">
        <w:tc>
          <w:tcPr>
            <w:tcW w:w="715" w:type="dxa"/>
          </w:tcPr>
          <w:p w14:paraId="44161BBB" w14:textId="77777777" w:rsidR="00C643AB" w:rsidRDefault="00C643AB" w:rsidP="00C643AB">
            <w:r>
              <w:t>3</w:t>
            </w:r>
          </w:p>
        </w:tc>
        <w:tc>
          <w:tcPr>
            <w:tcW w:w="2700" w:type="dxa"/>
          </w:tcPr>
          <w:p w14:paraId="1F32B5F8" w14:textId="77777777" w:rsidR="00C643AB" w:rsidRDefault="00C643AB" w:rsidP="00C643AB">
            <w:r w:rsidRPr="00561187">
              <w:t>Competency</w:t>
            </w:r>
          </w:p>
        </w:tc>
        <w:tc>
          <w:tcPr>
            <w:tcW w:w="3060" w:type="dxa"/>
          </w:tcPr>
          <w:p w14:paraId="777BA72F" w14:textId="77777777" w:rsidR="00C643AB" w:rsidRDefault="00C643AB" w:rsidP="00C643AB">
            <w:r>
              <w:t xml:space="preserve">4 </w:t>
            </w:r>
            <w:proofErr w:type="spellStart"/>
            <w:r>
              <w:t>xxxxxx</w:t>
            </w:r>
            <w:proofErr w:type="spellEnd"/>
          </w:p>
          <w:p w14:paraId="5DC9A9D6" w14:textId="77777777" w:rsidR="00C643AB" w:rsidRDefault="00C643AB" w:rsidP="00C643AB">
            <w:r>
              <w:t xml:space="preserve">5 </w:t>
            </w:r>
            <w:proofErr w:type="spellStart"/>
            <w:r>
              <w:t>xxxxxx</w:t>
            </w:r>
            <w:proofErr w:type="spellEnd"/>
          </w:p>
        </w:tc>
        <w:tc>
          <w:tcPr>
            <w:tcW w:w="2875" w:type="dxa"/>
          </w:tcPr>
          <w:p w14:paraId="1C856903" w14:textId="4FF19CAD" w:rsidR="00C643AB" w:rsidRDefault="00C643AB" w:rsidP="005F3227">
            <w:r>
              <w:t xml:space="preserve">Assessment </w:t>
            </w:r>
          </w:p>
        </w:tc>
      </w:tr>
      <w:tr w:rsidR="00C643AB" w14:paraId="1C26A927" w14:textId="77777777" w:rsidTr="006613CF">
        <w:tc>
          <w:tcPr>
            <w:tcW w:w="715" w:type="dxa"/>
          </w:tcPr>
          <w:p w14:paraId="1CD4AB39" w14:textId="77777777" w:rsidR="00C643AB" w:rsidRDefault="00C643AB" w:rsidP="00C643AB">
            <w:r>
              <w:t>4</w:t>
            </w:r>
          </w:p>
        </w:tc>
        <w:tc>
          <w:tcPr>
            <w:tcW w:w="2700" w:type="dxa"/>
          </w:tcPr>
          <w:p w14:paraId="25B9589D" w14:textId="77777777" w:rsidR="00C643AB" w:rsidRDefault="00C643AB" w:rsidP="00C643AB">
            <w:r w:rsidRPr="00561187">
              <w:t>Competency</w:t>
            </w:r>
          </w:p>
        </w:tc>
        <w:tc>
          <w:tcPr>
            <w:tcW w:w="3060" w:type="dxa"/>
          </w:tcPr>
          <w:p w14:paraId="52894DA2" w14:textId="0807CD2D" w:rsidR="00C643AB" w:rsidRDefault="005F3227" w:rsidP="00C643AB">
            <w:r>
              <w:t xml:space="preserve">2 </w:t>
            </w:r>
            <w:proofErr w:type="spellStart"/>
            <w:r>
              <w:t>xxxxxx</w:t>
            </w:r>
            <w:proofErr w:type="spellEnd"/>
          </w:p>
        </w:tc>
        <w:tc>
          <w:tcPr>
            <w:tcW w:w="2875" w:type="dxa"/>
          </w:tcPr>
          <w:p w14:paraId="78742E71" w14:textId="03146BA6" w:rsidR="00C643AB" w:rsidRDefault="00C643AB" w:rsidP="005F3227">
            <w:r>
              <w:t xml:space="preserve">Assessment </w:t>
            </w:r>
          </w:p>
        </w:tc>
      </w:tr>
      <w:tr w:rsidR="00C643AB" w14:paraId="5D15FCA1" w14:textId="77777777" w:rsidTr="006613CF">
        <w:tc>
          <w:tcPr>
            <w:tcW w:w="715" w:type="dxa"/>
          </w:tcPr>
          <w:p w14:paraId="1233F9A3" w14:textId="78C98691" w:rsidR="00C643AB" w:rsidRDefault="005F3227" w:rsidP="00C643AB">
            <w:r>
              <w:t>5</w:t>
            </w:r>
          </w:p>
        </w:tc>
        <w:tc>
          <w:tcPr>
            <w:tcW w:w="2700" w:type="dxa"/>
          </w:tcPr>
          <w:p w14:paraId="6EFCAC17" w14:textId="5522AD5A" w:rsidR="00C643AB" w:rsidRDefault="00C643AB" w:rsidP="00C643AB"/>
        </w:tc>
        <w:tc>
          <w:tcPr>
            <w:tcW w:w="3060" w:type="dxa"/>
          </w:tcPr>
          <w:p w14:paraId="6E62F24D" w14:textId="77777777" w:rsidR="00C643AB" w:rsidRDefault="00C643AB" w:rsidP="00C643AB"/>
        </w:tc>
        <w:tc>
          <w:tcPr>
            <w:tcW w:w="2875" w:type="dxa"/>
          </w:tcPr>
          <w:p w14:paraId="64F66F3A" w14:textId="2E56DB2A" w:rsidR="00C643AB" w:rsidRDefault="00C643AB" w:rsidP="005F3227"/>
        </w:tc>
      </w:tr>
      <w:tr w:rsidR="00C643AB" w14:paraId="0AB6A95B" w14:textId="77777777" w:rsidTr="006613CF">
        <w:tc>
          <w:tcPr>
            <w:tcW w:w="715" w:type="dxa"/>
          </w:tcPr>
          <w:p w14:paraId="2F89904B" w14:textId="41E9E9BE" w:rsidR="00C643AB" w:rsidRDefault="005F3227" w:rsidP="00C643AB">
            <w:r>
              <w:t>…</w:t>
            </w:r>
          </w:p>
        </w:tc>
        <w:tc>
          <w:tcPr>
            <w:tcW w:w="2700" w:type="dxa"/>
          </w:tcPr>
          <w:p w14:paraId="4B7164FD" w14:textId="105515D8" w:rsidR="00C643AB" w:rsidRDefault="00C643AB" w:rsidP="00C643AB"/>
        </w:tc>
        <w:tc>
          <w:tcPr>
            <w:tcW w:w="3060" w:type="dxa"/>
          </w:tcPr>
          <w:p w14:paraId="583C0C49" w14:textId="77777777" w:rsidR="00C643AB" w:rsidRDefault="00C643AB" w:rsidP="00C643AB"/>
        </w:tc>
        <w:tc>
          <w:tcPr>
            <w:tcW w:w="2875" w:type="dxa"/>
          </w:tcPr>
          <w:p w14:paraId="12B02636" w14:textId="63F02F57" w:rsidR="00C643AB" w:rsidRDefault="00C643AB" w:rsidP="005F3227"/>
        </w:tc>
      </w:tr>
    </w:tbl>
    <w:p w14:paraId="1C8BC354" w14:textId="77777777" w:rsidR="000F10C7" w:rsidRDefault="000F10C7" w:rsidP="000F10C7"/>
    <w:p w14:paraId="7E4FA0B3" w14:textId="77777777" w:rsidR="00E4204F" w:rsidRDefault="00E4204F">
      <w:pPr>
        <w:rPr>
          <w:b/>
        </w:rPr>
      </w:pPr>
      <w:r>
        <w:rPr>
          <w:b/>
        </w:rPr>
        <w:br w:type="page"/>
      </w:r>
    </w:p>
    <w:p w14:paraId="38D13AFE" w14:textId="001D4794" w:rsidR="006E5A45" w:rsidRDefault="006E5A45" w:rsidP="006E5A45">
      <w:pPr>
        <w:shd w:val="clear" w:color="auto" w:fill="D0CECE" w:themeFill="background2" w:themeFillShade="E6"/>
        <w:jc w:val="center"/>
        <w:rPr>
          <w:b/>
        </w:rPr>
      </w:pPr>
      <w:r w:rsidRPr="006E5A45">
        <w:rPr>
          <w:b/>
        </w:rPr>
        <w:lastRenderedPageBreak/>
        <w:t xml:space="preserve">Course </w:t>
      </w:r>
      <w:r>
        <w:rPr>
          <w:b/>
        </w:rPr>
        <w:t>Assignments</w:t>
      </w:r>
    </w:p>
    <w:p w14:paraId="4DD0F512" w14:textId="77777777" w:rsidR="006E5A45" w:rsidRPr="006E5A45" w:rsidRDefault="006E5A45" w:rsidP="006E5A45">
      <w:pPr>
        <w:shd w:val="clear" w:color="auto" w:fill="FFFFFF" w:themeFill="background1"/>
      </w:pPr>
      <w:r w:rsidRPr="006E5A45">
        <w:t>[Describe all of the course assignments, exams, projects, etc.  If some assignments are not required but optional, please state so clearly.  Examples are shown below.]</w:t>
      </w:r>
    </w:p>
    <w:p w14:paraId="6456825D" w14:textId="0DAAB8FE" w:rsidR="006E5A45" w:rsidRDefault="006E5A45" w:rsidP="006E5A45">
      <w:pPr>
        <w:shd w:val="clear" w:color="auto" w:fill="FFFFFF" w:themeFill="background1"/>
      </w:pPr>
      <w:r w:rsidRPr="006E5A45">
        <w:rPr>
          <w:b/>
        </w:rPr>
        <w:t>Written Assignments</w:t>
      </w:r>
      <w:r w:rsidRPr="006E5A45">
        <w:t>: [Example</w:t>
      </w:r>
      <w:r>
        <w:t xml:space="preserve">1. </w:t>
      </w:r>
      <w:r w:rsidRPr="006E5A45">
        <w:t xml:space="preserve">All written assignments should be submitted in final format; drafts will not be accepted or reviewed. Unless noted all assignments should follow </w:t>
      </w:r>
      <w:r w:rsidR="005F3227">
        <w:t>APA</w:t>
      </w:r>
      <w:r w:rsidRPr="006E5A45">
        <w:t xml:space="preserve"> style guidelines. They should be typed using 12 pt. Times New Roman Font, double-spaced, with 1-inch margins on all sides. All assignments should include references, and the reference page is not included in the page limit required for the assignment.</w:t>
      </w:r>
      <w:r>
        <w:t>]</w:t>
      </w:r>
      <w:r w:rsidRPr="006E5A45">
        <w:t xml:space="preserve"> </w:t>
      </w:r>
    </w:p>
    <w:p w14:paraId="65D406EB" w14:textId="77777777" w:rsidR="006E5A45" w:rsidRDefault="006E5A45" w:rsidP="006E5A45">
      <w:pPr>
        <w:shd w:val="clear" w:color="auto" w:fill="FFFFFF" w:themeFill="background1"/>
      </w:pPr>
      <w:r>
        <w:t xml:space="preserve">[Example 2. </w:t>
      </w:r>
      <w:r w:rsidRPr="006E5A45">
        <w:t>Descri</w:t>
      </w:r>
      <w:r>
        <w:t>be expectations for References</w:t>
      </w:r>
      <w:r w:rsidRPr="006E5A45">
        <w:t xml:space="preserve">] References are not included in the page limit required for the assignment.  Students should include references, appearing in numerical order within the text in superscript.  References should be listed according to the style of the International Committee of Medical Journal Editors (ICMJE) Uniform Requirements for Manuscripts Submitted to Biomedical Journals:  </w:t>
      </w:r>
      <w:hyperlink r:id="rId7" w:history="1">
        <w:r w:rsidRPr="003B29EB">
          <w:rPr>
            <w:rStyle w:val="Hyperlink"/>
          </w:rPr>
          <w:t>http://www.nlm.nih.gov/bsd/uniform_requirements.html</w:t>
        </w:r>
      </w:hyperlink>
      <w:r w:rsidRPr="006E5A45">
        <w:t>]</w:t>
      </w:r>
    </w:p>
    <w:p w14:paraId="121A5D1C" w14:textId="77777777" w:rsidR="006E5A45" w:rsidRDefault="006E5A45" w:rsidP="006E5A45">
      <w:pPr>
        <w:shd w:val="clear" w:color="auto" w:fill="FFFFFF" w:themeFill="background1"/>
      </w:pPr>
      <w:r>
        <w:t>1.  Assignment 1 (#</w:t>
      </w:r>
      <w:proofErr w:type="gramStart"/>
      <w:r>
        <w:t>#%</w:t>
      </w:r>
      <w:proofErr w:type="gramEnd"/>
      <w:r>
        <w:t>)</w:t>
      </w:r>
      <w:r>
        <w:br/>
        <w:t>Description.</w:t>
      </w:r>
    </w:p>
    <w:p w14:paraId="1872B8B1" w14:textId="77777777" w:rsidR="006E5A45" w:rsidRDefault="006E5A45" w:rsidP="006E5A45">
      <w:pPr>
        <w:shd w:val="clear" w:color="auto" w:fill="FFFFFF" w:themeFill="background1"/>
      </w:pPr>
      <w:r>
        <w:t>2.  Assignment 2 (#</w:t>
      </w:r>
      <w:proofErr w:type="gramStart"/>
      <w:r>
        <w:t>#%</w:t>
      </w:r>
      <w:proofErr w:type="gramEnd"/>
      <w:r>
        <w:t>)</w:t>
      </w:r>
      <w:r>
        <w:br/>
        <w:t>Description.</w:t>
      </w:r>
    </w:p>
    <w:p w14:paraId="042416A7" w14:textId="77777777" w:rsidR="006E5A45" w:rsidRDefault="006E5A45" w:rsidP="006E5A45">
      <w:pPr>
        <w:shd w:val="clear" w:color="auto" w:fill="FFFFFF" w:themeFill="background1"/>
      </w:pPr>
      <w:r>
        <w:t>3.  Midterm Exam (#</w:t>
      </w:r>
      <w:proofErr w:type="gramStart"/>
      <w:r>
        <w:t>#%</w:t>
      </w:r>
      <w:proofErr w:type="gramEnd"/>
      <w:r>
        <w:t>)</w:t>
      </w:r>
      <w:r>
        <w:br/>
        <w:t>Description.  [Example.]  Questions in short-essay format will cover material from weeks 1-7.</w:t>
      </w:r>
    </w:p>
    <w:p w14:paraId="7785A88E" w14:textId="77777777" w:rsidR="006E5A45" w:rsidRDefault="006E5A45" w:rsidP="006E5A45">
      <w:pPr>
        <w:shd w:val="clear" w:color="auto" w:fill="FFFFFF" w:themeFill="background1"/>
      </w:pPr>
      <w:r>
        <w:t>4.  Assignment 3 (#</w:t>
      </w:r>
      <w:proofErr w:type="gramStart"/>
      <w:r>
        <w:t>#%</w:t>
      </w:r>
      <w:proofErr w:type="gramEnd"/>
      <w:r>
        <w:t>)</w:t>
      </w:r>
      <w:r>
        <w:br/>
        <w:t>Description.</w:t>
      </w:r>
    </w:p>
    <w:p w14:paraId="5DA05003" w14:textId="77777777" w:rsidR="006E5A45" w:rsidRDefault="006E5A45" w:rsidP="006E5A45">
      <w:pPr>
        <w:shd w:val="clear" w:color="auto" w:fill="FFFFFF" w:themeFill="background1"/>
      </w:pPr>
      <w:r>
        <w:t>5.  Paper (#</w:t>
      </w:r>
      <w:proofErr w:type="gramStart"/>
      <w:r>
        <w:t>#%</w:t>
      </w:r>
      <w:proofErr w:type="gramEnd"/>
      <w:r>
        <w:t>)</w:t>
      </w:r>
      <w:r>
        <w:br/>
        <w:t>Description.</w:t>
      </w:r>
    </w:p>
    <w:p w14:paraId="6A2A69D0" w14:textId="77777777" w:rsidR="006E5A45" w:rsidRDefault="006E5A45" w:rsidP="006E5A45">
      <w:pPr>
        <w:shd w:val="clear" w:color="auto" w:fill="FFFFFF" w:themeFill="background1"/>
      </w:pPr>
      <w:r>
        <w:t>6.  Final Exam (#</w:t>
      </w:r>
      <w:proofErr w:type="gramStart"/>
      <w:r>
        <w:t>#%</w:t>
      </w:r>
      <w:proofErr w:type="gramEnd"/>
      <w:r>
        <w:t>)</w:t>
      </w:r>
      <w:r>
        <w:br/>
        <w:t>Description.  [Example.]  Questions in short-essay format will cover material from weeks 8-15.</w:t>
      </w:r>
    </w:p>
    <w:p w14:paraId="782A51E3" w14:textId="77777777" w:rsidR="006E5A45" w:rsidRDefault="006E5A45" w:rsidP="006E5A45">
      <w:pPr>
        <w:shd w:val="clear" w:color="auto" w:fill="FFFFFF" w:themeFill="background1"/>
      </w:pPr>
    </w:p>
    <w:p w14:paraId="0A945EF0" w14:textId="77777777" w:rsidR="006E5A45" w:rsidRDefault="006E5A45" w:rsidP="006E5A45">
      <w:pPr>
        <w:shd w:val="clear" w:color="auto" w:fill="FFFFFF" w:themeFill="background1"/>
      </w:pPr>
      <w:r w:rsidRPr="006E5A45">
        <w:rPr>
          <w:b/>
        </w:rPr>
        <w:t>Grading:</w:t>
      </w:r>
      <w:r>
        <w:t xml:space="preserve"> </w:t>
      </w:r>
      <w:r w:rsidRPr="006E5A45">
        <w:t>For assignments that require rubrics refer to the attached rubrics for grading details. Additional information about the grading criteria for each component will be distributed with the assignment. The relative weight of each course component is as follows.</w:t>
      </w:r>
    </w:p>
    <w:p w14:paraId="790ADF32" w14:textId="77777777" w:rsidR="006E5A45" w:rsidRDefault="004D7E16" w:rsidP="004D7E16">
      <w:pPr>
        <w:shd w:val="clear" w:color="auto" w:fill="FFFFFF" w:themeFill="background1"/>
      </w:pPr>
      <w:r>
        <w:t>##%</w:t>
      </w:r>
      <w:r>
        <w:tab/>
        <w:t>Assignments</w:t>
      </w:r>
      <w:r>
        <w:br/>
        <w:t>##%</w:t>
      </w:r>
      <w:r>
        <w:tab/>
        <w:t>Midterm</w:t>
      </w:r>
      <w:r>
        <w:br/>
        <w:t>##%</w:t>
      </w:r>
      <w:r>
        <w:tab/>
        <w:t>Paper</w:t>
      </w:r>
      <w:r>
        <w:br/>
      </w:r>
      <w:r w:rsidRPr="004D7E16">
        <w:rPr>
          <w:u w:val="single"/>
        </w:rPr>
        <w:t>##%</w:t>
      </w:r>
      <w:r w:rsidRPr="004D7E16">
        <w:rPr>
          <w:u w:val="single"/>
        </w:rPr>
        <w:tab/>
        <w:t>Final Exam</w:t>
      </w:r>
      <w:r>
        <w:rPr>
          <w:u w:val="single"/>
        </w:rPr>
        <w:br/>
      </w:r>
      <w:r>
        <w:t>100%</w:t>
      </w:r>
      <w:r>
        <w:tab/>
      </w:r>
    </w:p>
    <w:p w14:paraId="31218257" w14:textId="77777777" w:rsidR="004D7E16" w:rsidRPr="0008342A" w:rsidRDefault="004D7E16" w:rsidP="004D7E16">
      <w:r w:rsidRPr="0008342A">
        <w:rPr>
          <w:b/>
        </w:rPr>
        <w:t xml:space="preserve">Grading Scale:  </w:t>
      </w:r>
      <w:r w:rsidRPr="0008342A">
        <w:t xml:space="preserve">The grading scale for the course is shown below and </w:t>
      </w:r>
      <w:r>
        <w:t xml:space="preserve">is </w:t>
      </w:r>
      <w:r w:rsidRPr="0008342A">
        <w:t>consistent with UNMC policies.</w:t>
      </w:r>
    </w:p>
    <w:tbl>
      <w:tblPr>
        <w:tblStyle w:val="TableGrid"/>
        <w:tblW w:w="9595" w:type="dxa"/>
        <w:tblInd w:w="108" w:type="dxa"/>
        <w:tblLayout w:type="fixed"/>
        <w:tblCellMar>
          <w:top w:w="29" w:type="dxa"/>
          <w:left w:w="29" w:type="dxa"/>
          <w:bottom w:w="29" w:type="dxa"/>
          <w:right w:w="29" w:type="dxa"/>
        </w:tblCellMar>
        <w:tblLook w:val="04A0" w:firstRow="1" w:lastRow="0" w:firstColumn="1" w:lastColumn="0" w:noHBand="0" w:noVBand="1"/>
      </w:tblPr>
      <w:tblGrid>
        <w:gridCol w:w="1404"/>
        <w:gridCol w:w="572"/>
        <w:gridCol w:w="635"/>
        <w:gridCol w:w="642"/>
        <w:gridCol w:w="642"/>
        <w:gridCol w:w="620"/>
        <w:gridCol w:w="642"/>
        <w:gridCol w:w="642"/>
        <w:gridCol w:w="620"/>
        <w:gridCol w:w="641"/>
        <w:gridCol w:w="642"/>
        <w:gridCol w:w="620"/>
        <w:gridCol w:w="642"/>
        <w:gridCol w:w="631"/>
      </w:tblGrid>
      <w:tr w:rsidR="004D7E16" w:rsidRPr="0008342A" w14:paraId="15B61F8B" w14:textId="77777777" w:rsidTr="00357AA2">
        <w:tc>
          <w:tcPr>
            <w:tcW w:w="1404" w:type="dxa"/>
          </w:tcPr>
          <w:p w14:paraId="6D922323"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Grade Point:</w:t>
            </w:r>
          </w:p>
        </w:tc>
        <w:tc>
          <w:tcPr>
            <w:tcW w:w="572" w:type="dxa"/>
            <w:vAlign w:val="center"/>
          </w:tcPr>
          <w:p w14:paraId="1A5AE643"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4.0</w:t>
            </w:r>
          </w:p>
        </w:tc>
        <w:tc>
          <w:tcPr>
            <w:tcW w:w="635" w:type="dxa"/>
            <w:vAlign w:val="center"/>
          </w:tcPr>
          <w:p w14:paraId="2C404539"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4.0</w:t>
            </w:r>
          </w:p>
        </w:tc>
        <w:tc>
          <w:tcPr>
            <w:tcW w:w="642" w:type="dxa"/>
            <w:vAlign w:val="center"/>
          </w:tcPr>
          <w:p w14:paraId="38AC6DF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67</w:t>
            </w:r>
          </w:p>
        </w:tc>
        <w:tc>
          <w:tcPr>
            <w:tcW w:w="642" w:type="dxa"/>
            <w:vAlign w:val="center"/>
          </w:tcPr>
          <w:p w14:paraId="4A03FA9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33</w:t>
            </w:r>
          </w:p>
        </w:tc>
        <w:tc>
          <w:tcPr>
            <w:tcW w:w="620" w:type="dxa"/>
            <w:vAlign w:val="center"/>
          </w:tcPr>
          <w:p w14:paraId="15B16CD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0</w:t>
            </w:r>
          </w:p>
        </w:tc>
        <w:tc>
          <w:tcPr>
            <w:tcW w:w="642" w:type="dxa"/>
            <w:vAlign w:val="center"/>
          </w:tcPr>
          <w:p w14:paraId="52A942D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67</w:t>
            </w:r>
          </w:p>
        </w:tc>
        <w:tc>
          <w:tcPr>
            <w:tcW w:w="642" w:type="dxa"/>
            <w:vAlign w:val="center"/>
          </w:tcPr>
          <w:p w14:paraId="4276A1BA"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33</w:t>
            </w:r>
          </w:p>
        </w:tc>
        <w:tc>
          <w:tcPr>
            <w:tcW w:w="620" w:type="dxa"/>
            <w:vAlign w:val="center"/>
          </w:tcPr>
          <w:p w14:paraId="5C27321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0</w:t>
            </w:r>
          </w:p>
        </w:tc>
        <w:tc>
          <w:tcPr>
            <w:tcW w:w="641" w:type="dxa"/>
            <w:vAlign w:val="center"/>
          </w:tcPr>
          <w:p w14:paraId="66B87351"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67</w:t>
            </w:r>
          </w:p>
        </w:tc>
        <w:tc>
          <w:tcPr>
            <w:tcW w:w="642" w:type="dxa"/>
            <w:vAlign w:val="center"/>
          </w:tcPr>
          <w:p w14:paraId="4D2CCCA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33</w:t>
            </w:r>
          </w:p>
        </w:tc>
        <w:tc>
          <w:tcPr>
            <w:tcW w:w="620" w:type="dxa"/>
            <w:vAlign w:val="center"/>
          </w:tcPr>
          <w:p w14:paraId="4AB427E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0</w:t>
            </w:r>
          </w:p>
        </w:tc>
        <w:tc>
          <w:tcPr>
            <w:tcW w:w="642" w:type="dxa"/>
            <w:vAlign w:val="center"/>
          </w:tcPr>
          <w:p w14:paraId="7C6B2E0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0.67</w:t>
            </w:r>
          </w:p>
        </w:tc>
        <w:tc>
          <w:tcPr>
            <w:tcW w:w="631" w:type="dxa"/>
            <w:vAlign w:val="center"/>
          </w:tcPr>
          <w:p w14:paraId="36D147A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0</w:t>
            </w:r>
          </w:p>
        </w:tc>
      </w:tr>
      <w:tr w:rsidR="004D7E16" w:rsidRPr="0008342A" w14:paraId="4AB73020" w14:textId="77777777" w:rsidTr="00357AA2">
        <w:tc>
          <w:tcPr>
            <w:tcW w:w="1404" w:type="dxa"/>
          </w:tcPr>
          <w:p w14:paraId="06E4DD7C"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Final Percentage:</w:t>
            </w:r>
          </w:p>
        </w:tc>
        <w:tc>
          <w:tcPr>
            <w:tcW w:w="572" w:type="dxa"/>
            <w:vAlign w:val="center"/>
          </w:tcPr>
          <w:p w14:paraId="1511843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00-98</w:t>
            </w:r>
          </w:p>
        </w:tc>
        <w:tc>
          <w:tcPr>
            <w:tcW w:w="635" w:type="dxa"/>
            <w:vAlign w:val="center"/>
          </w:tcPr>
          <w:p w14:paraId="5C08EA5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97-93</w:t>
            </w:r>
          </w:p>
        </w:tc>
        <w:tc>
          <w:tcPr>
            <w:tcW w:w="642" w:type="dxa"/>
            <w:vAlign w:val="center"/>
          </w:tcPr>
          <w:p w14:paraId="5D141C8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92-90</w:t>
            </w:r>
          </w:p>
        </w:tc>
        <w:tc>
          <w:tcPr>
            <w:tcW w:w="642" w:type="dxa"/>
            <w:vAlign w:val="center"/>
          </w:tcPr>
          <w:p w14:paraId="6797FF1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9-88</w:t>
            </w:r>
          </w:p>
        </w:tc>
        <w:tc>
          <w:tcPr>
            <w:tcW w:w="620" w:type="dxa"/>
            <w:vAlign w:val="center"/>
          </w:tcPr>
          <w:p w14:paraId="4D23476A"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7-83</w:t>
            </w:r>
          </w:p>
        </w:tc>
        <w:tc>
          <w:tcPr>
            <w:tcW w:w="642" w:type="dxa"/>
            <w:vAlign w:val="center"/>
          </w:tcPr>
          <w:p w14:paraId="5D7790B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2-80</w:t>
            </w:r>
          </w:p>
        </w:tc>
        <w:tc>
          <w:tcPr>
            <w:tcW w:w="642" w:type="dxa"/>
            <w:vAlign w:val="center"/>
          </w:tcPr>
          <w:p w14:paraId="4EF782D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9-78</w:t>
            </w:r>
          </w:p>
        </w:tc>
        <w:tc>
          <w:tcPr>
            <w:tcW w:w="620" w:type="dxa"/>
            <w:vAlign w:val="center"/>
          </w:tcPr>
          <w:p w14:paraId="08633B1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7-73</w:t>
            </w:r>
          </w:p>
        </w:tc>
        <w:tc>
          <w:tcPr>
            <w:tcW w:w="641" w:type="dxa"/>
            <w:vAlign w:val="center"/>
          </w:tcPr>
          <w:p w14:paraId="61DE91A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2-70</w:t>
            </w:r>
          </w:p>
        </w:tc>
        <w:tc>
          <w:tcPr>
            <w:tcW w:w="642" w:type="dxa"/>
            <w:vAlign w:val="center"/>
          </w:tcPr>
          <w:p w14:paraId="3287C67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9-68</w:t>
            </w:r>
          </w:p>
        </w:tc>
        <w:tc>
          <w:tcPr>
            <w:tcW w:w="620" w:type="dxa"/>
            <w:vAlign w:val="center"/>
          </w:tcPr>
          <w:p w14:paraId="1DD649B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7-63</w:t>
            </w:r>
          </w:p>
        </w:tc>
        <w:tc>
          <w:tcPr>
            <w:tcW w:w="642" w:type="dxa"/>
            <w:vAlign w:val="center"/>
          </w:tcPr>
          <w:p w14:paraId="40D6633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2-60</w:t>
            </w:r>
          </w:p>
        </w:tc>
        <w:tc>
          <w:tcPr>
            <w:tcW w:w="631" w:type="dxa"/>
            <w:vAlign w:val="center"/>
          </w:tcPr>
          <w:p w14:paraId="7BAA2E1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lt;60</w:t>
            </w:r>
          </w:p>
        </w:tc>
      </w:tr>
      <w:tr w:rsidR="004D7E16" w:rsidRPr="0008342A" w14:paraId="313D12AA" w14:textId="77777777" w:rsidTr="00357AA2">
        <w:tc>
          <w:tcPr>
            <w:tcW w:w="1404" w:type="dxa"/>
          </w:tcPr>
          <w:p w14:paraId="70BE1A8E"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Letter</w:t>
            </w:r>
          </w:p>
          <w:p w14:paraId="480DBF1C"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Grade:</w:t>
            </w:r>
          </w:p>
        </w:tc>
        <w:tc>
          <w:tcPr>
            <w:tcW w:w="572" w:type="dxa"/>
            <w:vAlign w:val="center"/>
          </w:tcPr>
          <w:p w14:paraId="5269630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35" w:type="dxa"/>
            <w:vAlign w:val="center"/>
          </w:tcPr>
          <w:p w14:paraId="3008AC7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42" w:type="dxa"/>
            <w:vAlign w:val="center"/>
          </w:tcPr>
          <w:p w14:paraId="57CCBEB9"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42" w:type="dxa"/>
            <w:vAlign w:val="center"/>
          </w:tcPr>
          <w:p w14:paraId="64BD9E3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20" w:type="dxa"/>
            <w:vAlign w:val="center"/>
          </w:tcPr>
          <w:p w14:paraId="596B8A1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42" w:type="dxa"/>
            <w:vAlign w:val="center"/>
          </w:tcPr>
          <w:p w14:paraId="0D9E1DC1"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42" w:type="dxa"/>
            <w:vAlign w:val="center"/>
          </w:tcPr>
          <w:p w14:paraId="05E836D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20" w:type="dxa"/>
            <w:vAlign w:val="center"/>
          </w:tcPr>
          <w:p w14:paraId="388C21F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41" w:type="dxa"/>
            <w:vAlign w:val="center"/>
          </w:tcPr>
          <w:p w14:paraId="72FF7DA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42" w:type="dxa"/>
            <w:vAlign w:val="center"/>
          </w:tcPr>
          <w:p w14:paraId="4E848513"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20" w:type="dxa"/>
            <w:vAlign w:val="center"/>
          </w:tcPr>
          <w:p w14:paraId="4CF20B3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42" w:type="dxa"/>
            <w:vAlign w:val="center"/>
          </w:tcPr>
          <w:p w14:paraId="7CA5D4C2"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31" w:type="dxa"/>
            <w:vAlign w:val="center"/>
          </w:tcPr>
          <w:p w14:paraId="00E0202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F</w:t>
            </w:r>
          </w:p>
        </w:tc>
      </w:tr>
    </w:tbl>
    <w:p w14:paraId="0F01CF97" w14:textId="77777777" w:rsidR="004D7E16" w:rsidRDefault="004D7E16" w:rsidP="004D7E16">
      <w:pPr>
        <w:shd w:val="clear" w:color="auto" w:fill="FFFFFF" w:themeFill="background1"/>
      </w:pPr>
    </w:p>
    <w:p w14:paraId="3672EAC7" w14:textId="77777777" w:rsidR="00E4204F" w:rsidRDefault="00E4204F">
      <w:pPr>
        <w:rPr>
          <w:b/>
        </w:rPr>
      </w:pPr>
      <w:r>
        <w:rPr>
          <w:b/>
        </w:rPr>
        <w:br w:type="page"/>
      </w:r>
    </w:p>
    <w:p w14:paraId="53858BF0" w14:textId="4FD4EC1D" w:rsidR="004D7E16" w:rsidRDefault="004D7E16" w:rsidP="004D7E16">
      <w:pPr>
        <w:shd w:val="clear" w:color="auto" w:fill="D0CECE" w:themeFill="background2" w:themeFillShade="E6"/>
        <w:jc w:val="center"/>
        <w:rPr>
          <w:b/>
        </w:rPr>
      </w:pPr>
      <w:r>
        <w:rPr>
          <w:b/>
        </w:rPr>
        <w:lastRenderedPageBreak/>
        <w:t>Class Policies [modify or delete table rows as needed]</w:t>
      </w:r>
    </w:p>
    <w:p w14:paraId="45566199" w14:textId="77777777" w:rsidR="004D7E16" w:rsidRDefault="004D7E16" w:rsidP="004D7E16">
      <w:pPr>
        <w:shd w:val="clear" w:color="auto" w:fill="FFFFFF" w:themeFill="background1"/>
      </w:pPr>
    </w:p>
    <w:p w14:paraId="1DEAFFDA" w14:textId="77777777" w:rsidR="004D7E16" w:rsidRDefault="004D7E16" w:rsidP="004D7E16">
      <w:pPr>
        <w:shd w:val="clear" w:color="auto" w:fill="FFFFFF" w:themeFill="background1"/>
        <w:rPr>
          <w:b/>
        </w:rPr>
      </w:pPr>
      <w:r w:rsidRPr="004D7E16">
        <w:rPr>
          <w:b/>
        </w:rPr>
        <w:t>Instructor Expec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7465"/>
      </w:tblGrid>
      <w:tr w:rsidR="004D7E16" w:rsidRPr="004D7E16" w14:paraId="730D9557" w14:textId="77777777" w:rsidTr="003A7718">
        <w:tc>
          <w:tcPr>
            <w:tcW w:w="1885" w:type="dxa"/>
            <w:tcMar>
              <w:top w:w="72" w:type="dxa"/>
              <w:left w:w="115" w:type="dxa"/>
              <w:bottom w:w="72" w:type="dxa"/>
              <w:right w:w="115" w:type="dxa"/>
            </w:tcMar>
          </w:tcPr>
          <w:p w14:paraId="5B661CCB" w14:textId="77777777" w:rsidR="004D7E16" w:rsidRPr="004D7E16" w:rsidRDefault="004D7E16" w:rsidP="004D7E16">
            <w:pPr>
              <w:rPr>
                <w:b/>
              </w:rPr>
            </w:pPr>
            <w:r w:rsidRPr="004D7E16">
              <w:rPr>
                <w:b/>
              </w:rPr>
              <w:t>Email</w:t>
            </w:r>
          </w:p>
        </w:tc>
        <w:tc>
          <w:tcPr>
            <w:tcW w:w="7465" w:type="dxa"/>
          </w:tcPr>
          <w:p w14:paraId="776B8656" w14:textId="77777777" w:rsidR="004D7E16" w:rsidRPr="004D7E16" w:rsidRDefault="004D7E16" w:rsidP="004D7E16">
            <w:r w:rsidRPr="004D7E16">
              <w:t>[Example.] The instructor will typically respond to email within 24 hours or less if sent Monday – Friday. The instructor may respond to weekend emails, but it is not required of them. If you receive an out of office reply when emailing, it may take longer to return emails.  The instructor will give students advance notice if possible when they will be out of the office.</w:t>
            </w:r>
          </w:p>
        </w:tc>
      </w:tr>
      <w:tr w:rsidR="004D7E16" w:rsidRPr="004D7E16" w14:paraId="01D1B736" w14:textId="77777777" w:rsidTr="003A7718">
        <w:tc>
          <w:tcPr>
            <w:tcW w:w="1885" w:type="dxa"/>
            <w:tcMar>
              <w:top w:w="72" w:type="dxa"/>
              <w:left w:w="115" w:type="dxa"/>
              <w:bottom w:w="72" w:type="dxa"/>
              <w:right w:w="115" w:type="dxa"/>
            </w:tcMar>
          </w:tcPr>
          <w:p w14:paraId="6B270D6F" w14:textId="77777777" w:rsidR="004D7E16" w:rsidRPr="004D7E16" w:rsidRDefault="004D7E16" w:rsidP="004D7E16">
            <w:pPr>
              <w:rPr>
                <w:b/>
              </w:rPr>
            </w:pPr>
            <w:r w:rsidRPr="004D7E16">
              <w:rPr>
                <w:b/>
              </w:rPr>
              <w:t>Feedback</w:t>
            </w:r>
          </w:p>
        </w:tc>
        <w:tc>
          <w:tcPr>
            <w:tcW w:w="7465" w:type="dxa"/>
          </w:tcPr>
          <w:p w14:paraId="543B4BA4" w14:textId="77777777" w:rsidR="004D7E16" w:rsidRPr="004D7E16" w:rsidRDefault="004D7E16" w:rsidP="004D7E16">
            <w:r w:rsidRPr="004D7E16">
              <w:t>[Example.] All graded assignments will receive written feedback that coincides with the assessment rubric. Feedback will be delivered via the Canvas Grade Center. If warranted, additional feedback may be sent via Canvas email or viewed in the comments section the graded assignment. Feedback is meant to be constructive and help the student continue to build upon their skills. The types of feedback you may receive are descriptive feedback, evaluative feedback, and motivational feedback. Feedback is a tool that you as a learner can use to understand the areas that you are succeeding in and what you can do to improve in areas you are not.</w:t>
            </w:r>
          </w:p>
        </w:tc>
      </w:tr>
      <w:tr w:rsidR="004D7E16" w:rsidRPr="004D7E16" w14:paraId="291765E5" w14:textId="77777777" w:rsidTr="003A7718">
        <w:tc>
          <w:tcPr>
            <w:tcW w:w="1885" w:type="dxa"/>
            <w:tcMar>
              <w:top w:w="72" w:type="dxa"/>
              <w:left w:w="115" w:type="dxa"/>
              <w:bottom w:w="72" w:type="dxa"/>
              <w:right w:w="115" w:type="dxa"/>
            </w:tcMar>
          </w:tcPr>
          <w:p w14:paraId="656E43EB" w14:textId="77777777" w:rsidR="004D7E16" w:rsidRPr="004D7E16" w:rsidRDefault="004D7E16" w:rsidP="004D7E16">
            <w:pPr>
              <w:rPr>
                <w:b/>
              </w:rPr>
            </w:pPr>
            <w:r w:rsidRPr="004D7E16">
              <w:rPr>
                <w:b/>
              </w:rPr>
              <w:t>Grading</w:t>
            </w:r>
          </w:p>
        </w:tc>
        <w:tc>
          <w:tcPr>
            <w:tcW w:w="7465" w:type="dxa"/>
          </w:tcPr>
          <w:p w14:paraId="52307C25" w14:textId="77777777" w:rsidR="004D7E16" w:rsidRPr="004D7E16" w:rsidRDefault="004D7E16" w:rsidP="004D7E16">
            <w:r w:rsidRPr="004D7E16">
              <w:t>[Example.] Assignments, projects and discussion board postings will be graded no more than two weeks after the due date.  Assignments that build on the next assignment will be graded within one week of the final due date. Early submissions will not be graded before the final due date.</w:t>
            </w:r>
          </w:p>
        </w:tc>
      </w:tr>
      <w:tr w:rsidR="004D7E16" w:rsidRPr="004D7E16" w14:paraId="3D2B1330" w14:textId="77777777" w:rsidTr="003A7718">
        <w:tc>
          <w:tcPr>
            <w:tcW w:w="1885" w:type="dxa"/>
            <w:tcMar>
              <w:top w:w="72" w:type="dxa"/>
              <w:left w:w="115" w:type="dxa"/>
              <w:bottom w:w="72" w:type="dxa"/>
              <w:right w:w="115" w:type="dxa"/>
            </w:tcMar>
          </w:tcPr>
          <w:p w14:paraId="01ACBC7D" w14:textId="77777777" w:rsidR="004D7E16" w:rsidRPr="004D7E16" w:rsidRDefault="004D7E16" w:rsidP="004D7E16">
            <w:pPr>
              <w:rPr>
                <w:b/>
              </w:rPr>
            </w:pPr>
            <w:r w:rsidRPr="004D7E16">
              <w:rPr>
                <w:b/>
              </w:rPr>
              <w:t>Telephone Messages</w:t>
            </w:r>
          </w:p>
        </w:tc>
        <w:tc>
          <w:tcPr>
            <w:tcW w:w="7465" w:type="dxa"/>
          </w:tcPr>
          <w:p w14:paraId="5AC7C706" w14:textId="77777777" w:rsidR="004D7E16" w:rsidRPr="004D7E16" w:rsidRDefault="004D7E16" w:rsidP="004D7E16">
            <w:r w:rsidRPr="004D7E16">
              <w:t>[Example.] The instructor will respond to telephone messages within 24 hours Monday thru Thursday. Calls left on a Friday will be returned that day if possible, if not they will be returned on Monday.</w:t>
            </w:r>
          </w:p>
        </w:tc>
      </w:tr>
    </w:tbl>
    <w:p w14:paraId="388BF965" w14:textId="77777777" w:rsidR="004D7E16" w:rsidRDefault="004D7E16" w:rsidP="004D7E16">
      <w:pPr>
        <w:shd w:val="clear" w:color="auto" w:fill="FFFFFF" w:themeFill="background1"/>
      </w:pPr>
    </w:p>
    <w:p w14:paraId="6CEB732D" w14:textId="77777777" w:rsidR="00970201" w:rsidRDefault="00970201" w:rsidP="004D7E16">
      <w:pPr>
        <w:shd w:val="clear" w:color="auto" w:fill="FFFFFF" w:themeFill="background1"/>
        <w:rPr>
          <w:b/>
        </w:rPr>
      </w:pPr>
      <w:r w:rsidRPr="00970201">
        <w:rPr>
          <w:b/>
        </w:rPr>
        <w:t>Student Expec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7465"/>
      </w:tblGrid>
      <w:tr w:rsidR="00970201" w14:paraId="231F97B8" w14:textId="77777777" w:rsidTr="003A7718">
        <w:tc>
          <w:tcPr>
            <w:tcW w:w="1885" w:type="dxa"/>
            <w:tcMar>
              <w:top w:w="72" w:type="dxa"/>
              <w:left w:w="115" w:type="dxa"/>
              <w:bottom w:w="72" w:type="dxa"/>
              <w:right w:w="115" w:type="dxa"/>
            </w:tcMar>
          </w:tcPr>
          <w:p w14:paraId="1FAE7D3C" w14:textId="77777777" w:rsidR="00970201" w:rsidRDefault="00970201" w:rsidP="004D7E16">
            <w:pPr>
              <w:rPr>
                <w:b/>
              </w:rPr>
            </w:pPr>
            <w:r>
              <w:rPr>
                <w:b/>
              </w:rPr>
              <w:t>Assignments</w:t>
            </w:r>
          </w:p>
        </w:tc>
        <w:tc>
          <w:tcPr>
            <w:tcW w:w="7465" w:type="dxa"/>
            <w:tcMar>
              <w:top w:w="72" w:type="dxa"/>
              <w:left w:w="115" w:type="dxa"/>
              <w:bottom w:w="72" w:type="dxa"/>
              <w:right w:w="115" w:type="dxa"/>
            </w:tcMar>
          </w:tcPr>
          <w:p w14:paraId="04073241" w14:textId="77777777" w:rsidR="00970201" w:rsidRPr="00970201" w:rsidRDefault="00970201" w:rsidP="004D7E16">
            <w:r w:rsidRPr="00970201">
              <w:t>[Example.] All assignments will be submitted through Canvas via the discussion board, Voice Thread or assignments links located in the weekly modules, syllabus link or assignments link (if made available by your instructor).  Emailing assignments is not acceptable unless prior arrangements have been made. If you are having issues submitting assignments, try a different web browser first. If switching browsers does not work email or call the instructor for guidance.</w:t>
            </w:r>
          </w:p>
        </w:tc>
      </w:tr>
      <w:tr w:rsidR="00970201" w14:paraId="0A8021EE" w14:textId="77777777" w:rsidTr="003A7718">
        <w:tc>
          <w:tcPr>
            <w:tcW w:w="1885" w:type="dxa"/>
            <w:tcMar>
              <w:top w:w="72" w:type="dxa"/>
              <w:left w:w="115" w:type="dxa"/>
              <w:bottom w:w="72" w:type="dxa"/>
              <w:right w:w="115" w:type="dxa"/>
            </w:tcMar>
          </w:tcPr>
          <w:p w14:paraId="0E0C38DA" w14:textId="77777777" w:rsidR="00970201" w:rsidRDefault="00970201" w:rsidP="00970201">
            <w:pPr>
              <w:rPr>
                <w:b/>
              </w:rPr>
            </w:pPr>
            <w:r>
              <w:rPr>
                <w:b/>
              </w:rPr>
              <w:t>Attendance/ Participation</w:t>
            </w:r>
          </w:p>
        </w:tc>
        <w:tc>
          <w:tcPr>
            <w:tcW w:w="7465" w:type="dxa"/>
            <w:tcMar>
              <w:top w:w="72" w:type="dxa"/>
              <w:left w:w="115" w:type="dxa"/>
              <w:bottom w:w="72" w:type="dxa"/>
              <w:right w:w="115" w:type="dxa"/>
            </w:tcMar>
          </w:tcPr>
          <w:p w14:paraId="05EDAFDB" w14:textId="77777777" w:rsidR="00970201" w:rsidRPr="00970201" w:rsidRDefault="00970201" w:rsidP="004D7E16">
            <w:r w:rsidRPr="00970201">
              <w:t>[Example.] Your attendance and active participation are an integral part of your learning experience in this course.</w:t>
            </w:r>
          </w:p>
        </w:tc>
      </w:tr>
      <w:tr w:rsidR="00970201" w14:paraId="0C39169F" w14:textId="77777777" w:rsidTr="003A7718">
        <w:tc>
          <w:tcPr>
            <w:tcW w:w="1885" w:type="dxa"/>
            <w:tcMar>
              <w:top w:w="72" w:type="dxa"/>
              <w:left w:w="115" w:type="dxa"/>
              <w:bottom w:w="72" w:type="dxa"/>
              <w:right w:w="115" w:type="dxa"/>
            </w:tcMar>
          </w:tcPr>
          <w:p w14:paraId="70A251DE" w14:textId="77777777" w:rsidR="00970201" w:rsidRDefault="00970201" w:rsidP="004D7E16">
            <w:pPr>
              <w:rPr>
                <w:b/>
              </w:rPr>
            </w:pPr>
            <w:r>
              <w:rPr>
                <w:b/>
              </w:rPr>
              <w:t>Communication</w:t>
            </w:r>
          </w:p>
        </w:tc>
        <w:tc>
          <w:tcPr>
            <w:tcW w:w="7465" w:type="dxa"/>
            <w:tcMar>
              <w:top w:w="72" w:type="dxa"/>
              <w:left w:w="115" w:type="dxa"/>
              <w:bottom w:w="72" w:type="dxa"/>
              <w:right w:w="115" w:type="dxa"/>
            </w:tcMar>
          </w:tcPr>
          <w:p w14:paraId="1E2BAA83" w14:textId="77777777" w:rsidR="00970201" w:rsidRPr="00970201" w:rsidRDefault="00970201" w:rsidP="004D7E16">
            <w:r w:rsidRPr="00970201">
              <w:t>[Example.] Class members are expected to follow common courtesy in all communication to include email, discussion boards, and Canvas.  All electronic communications sent should follow proper English grammar rules to include complete sentences.  This is a professional course, and you are expected to communicate as professionals.</w:t>
            </w:r>
          </w:p>
        </w:tc>
      </w:tr>
      <w:tr w:rsidR="00970201" w14:paraId="688915B7" w14:textId="77777777" w:rsidTr="003A7718">
        <w:tc>
          <w:tcPr>
            <w:tcW w:w="1885" w:type="dxa"/>
            <w:tcMar>
              <w:top w:w="72" w:type="dxa"/>
              <w:left w:w="115" w:type="dxa"/>
              <w:bottom w:w="72" w:type="dxa"/>
              <w:right w:w="115" w:type="dxa"/>
            </w:tcMar>
          </w:tcPr>
          <w:p w14:paraId="052579A1" w14:textId="77777777" w:rsidR="00970201" w:rsidRDefault="00970201" w:rsidP="004D7E16">
            <w:pPr>
              <w:rPr>
                <w:b/>
              </w:rPr>
            </w:pPr>
            <w:r>
              <w:rPr>
                <w:b/>
              </w:rPr>
              <w:t>Contributions</w:t>
            </w:r>
          </w:p>
        </w:tc>
        <w:tc>
          <w:tcPr>
            <w:tcW w:w="7465" w:type="dxa"/>
            <w:tcMar>
              <w:top w:w="72" w:type="dxa"/>
              <w:left w:w="115" w:type="dxa"/>
              <w:bottom w:w="72" w:type="dxa"/>
              <w:right w:w="115" w:type="dxa"/>
            </w:tcMar>
          </w:tcPr>
          <w:p w14:paraId="09B7BAE2" w14:textId="77777777" w:rsidR="00970201" w:rsidRPr="00970201" w:rsidRDefault="00970201" w:rsidP="004D7E16">
            <w:r w:rsidRPr="00970201">
              <w:t>[Example.] Students are expected to offer individual contributions in class and on individual assignments and collaborate with fellow students on assignments for which students may work together.</w:t>
            </w:r>
          </w:p>
        </w:tc>
      </w:tr>
      <w:tr w:rsidR="00970201" w14:paraId="4B243B54" w14:textId="77777777" w:rsidTr="003A7718">
        <w:tc>
          <w:tcPr>
            <w:tcW w:w="1885" w:type="dxa"/>
            <w:tcMar>
              <w:top w:w="72" w:type="dxa"/>
              <w:left w:w="115" w:type="dxa"/>
              <w:bottom w:w="72" w:type="dxa"/>
              <w:right w:w="115" w:type="dxa"/>
            </w:tcMar>
          </w:tcPr>
          <w:p w14:paraId="6E12EE5C" w14:textId="77777777" w:rsidR="00970201" w:rsidRDefault="00970201" w:rsidP="004D7E16">
            <w:pPr>
              <w:rPr>
                <w:b/>
              </w:rPr>
            </w:pPr>
            <w:r>
              <w:rPr>
                <w:b/>
              </w:rPr>
              <w:t>Discussion Board</w:t>
            </w:r>
          </w:p>
        </w:tc>
        <w:tc>
          <w:tcPr>
            <w:tcW w:w="7465" w:type="dxa"/>
            <w:tcMar>
              <w:top w:w="72" w:type="dxa"/>
              <w:left w:w="115" w:type="dxa"/>
              <w:bottom w:w="72" w:type="dxa"/>
              <w:right w:w="115" w:type="dxa"/>
            </w:tcMar>
          </w:tcPr>
          <w:p w14:paraId="674F3A4D" w14:textId="77777777" w:rsidR="00970201" w:rsidRDefault="00970201" w:rsidP="00970201">
            <w:r>
              <w:t xml:space="preserve">[Example.] Students are expected to participate in the course Group Discussion Board on Canvas. Throughout the semester, students will be assigned discussion board questions that will be addressed in the student’s original post.  Students are also expected to reply to at least two peers’ postings per discussion board.  </w:t>
            </w:r>
            <w:r>
              <w:lastRenderedPageBreak/>
              <w:t>Peer replies should be thoughtful, reflective and respectful while prompting further discussion using content knowledge, critical thinking skills, questioning and relevant information of the topic.</w:t>
            </w:r>
          </w:p>
          <w:p w14:paraId="657C97FA" w14:textId="77777777" w:rsidR="00970201" w:rsidRDefault="00970201" w:rsidP="00970201"/>
          <w:p w14:paraId="77DF4342" w14:textId="77777777" w:rsidR="00970201" w:rsidRPr="00970201" w:rsidRDefault="00970201" w:rsidP="00970201">
            <w:pPr>
              <w:pStyle w:val="ListParagraph"/>
              <w:numPr>
                <w:ilvl w:val="0"/>
                <w:numId w:val="6"/>
              </w:numPr>
            </w:pPr>
            <w:r>
              <w:t xml:space="preserve">View the 15 Rules of Netiquette for the online discussion board at </w:t>
            </w:r>
            <w:hyperlink r:id="rId8" w:history="1">
              <w:r w:rsidRPr="003B29EB">
                <w:rPr>
                  <w:rStyle w:val="Hyperlink"/>
                </w:rPr>
                <w:t>http://blogs.onlineeducation.touro.edu/15-rules-netiquette-online-discussion-boards/</w:t>
              </w:r>
            </w:hyperlink>
            <w:r>
              <w:t xml:space="preserve"> </w:t>
            </w:r>
          </w:p>
        </w:tc>
      </w:tr>
      <w:tr w:rsidR="00970201" w14:paraId="0810C3B9" w14:textId="77777777" w:rsidTr="003A7718">
        <w:tc>
          <w:tcPr>
            <w:tcW w:w="1885" w:type="dxa"/>
            <w:tcMar>
              <w:top w:w="72" w:type="dxa"/>
              <w:left w:w="115" w:type="dxa"/>
              <w:bottom w:w="72" w:type="dxa"/>
              <w:right w:w="115" w:type="dxa"/>
            </w:tcMar>
          </w:tcPr>
          <w:p w14:paraId="4804E533" w14:textId="77777777" w:rsidR="00970201" w:rsidRDefault="00970201" w:rsidP="004D7E16">
            <w:pPr>
              <w:rPr>
                <w:b/>
              </w:rPr>
            </w:pPr>
            <w:r>
              <w:rPr>
                <w:b/>
              </w:rPr>
              <w:lastRenderedPageBreak/>
              <w:t>Email</w:t>
            </w:r>
          </w:p>
        </w:tc>
        <w:tc>
          <w:tcPr>
            <w:tcW w:w="7465" w:type="dxa"/>
            <w:tcMar>
              <w:top w:w="72" w:type="dxa"/>
              <w:left w:w="115" w:type="dxa"/>
              <w:bottom w:w="72" w:type="dxa"/>
              <w:right w:w="115" w:type="dxa"/>
            </w:tcMar>
          </w:tcPr>
          <w:p w14:paraId="7ED9ADA4" w14:textId="77777777" w:rsidR="00970201" w:rsidRDefault="00970201" w:rsidP="00970201">
            <w:r>
              <w:t xml:space="preserve">[Example.] All email correspondence between student/instructor and peer/peer will be conducted in a professional manner following email etiquette. </w:t>
            </w:r>
          </w:p>
          <w:p w14:paraId="7FE75DCB" w14:textId="77777777" w:rsidR="00970201" w:rsidRDefault="00970201" w:rsidP="00970201"/>
          <w:p w14:paraId="6A062044" w14:textId="77777777" w:rsidR="00970201" w:rsidRPr="00970201" w:rsidRDefault="00970201" w:rsidP="00970201">
            <w:pPr>
              <w:pStyle w:val="ListParagraph"/>
              <w:numPr>
                <w:ilvl w:val="0"/>
                <w:numId w:val="6"/>
              </w:numPr>
            </w:pPr>
            <w:r>
              <w:t>View the following link for more information on email etiquette: http://metropolitanorganizing.com/etiquette-professional-organizing-services/essential-email-etiquette-tips/</w:t>
            </w:r>
          </w:p>
        </w:tc>
      </w:tr>
      <w:tr w:rsidR="00970201" w14:paraId="3C882329" w14:textId="77777777" w:rsidTr="003A7718">
        <w:tc>
          <w:tcPr>
            <w:tcW w:w="1885" w:type="dxa"/>
            <w:tcMar>
              <w:top w:w="72" w:type="dxa"/>
              <w:left w:w="115" w:type="dxa"/>
              <w:bottom w:w="72" w:type="dxa"/>
              <w:right w:w="115" w:type="dxa"/>
            </w:tcMar>
          </w:tcPr>
          <w:p w14:paraId="06313CB8" w14:textId="77777777" w:rsidR="00970201" w:rsidRDefault="00970201" w:rsidP="004D7E16">
            <w:pPr>
              <w:rPr>
                <w:b/>
              </w:rPr>
            </w:pPr>
            <w:r>
              <w:rPr>
                <w:b/>
              </w:rPr>
              <w:t>Late Work</w:t>
            </w:r>
          </w:p>
        </w:tc>
        <w:tc>
          <w:tcPr>
            <w:tcW w:w="7465" w:type="dxa"/>
            <w:tcMar>
              <w:top w:w="72" w:type="dxa"/>
              <w:left w:w="115" w:type="dxa"/>
              <w:bottom w:w="72" w:type="dxa"/>
              <w:right w:w="115" w:type="dxa"/>
            </w:tcMar>
          </w:tcPr>
          <w:p w14:paraId="29F30E46" w14:textId="77777777" w:rsidR="00970201" w:rsidRDefault="00970201" w:rsidP="00970201">
            <w:r>
              <w:t>[Example 1] Late work will not be accepted.</w:t>
            </w:r>
          </w:p>
          <w:p w14:paraId="6C776C71" w14:textId="77777777" w:rsidR="00970201" w:rsidRPr="00970201" w:rsidRDefault="00970201" w:rsidP="00970201">
            <w:r>
              <w:t>[Example 2] Missed, rescheduled or late work: Exam date and assignment due dates will not be changed because of exams or assignments in other courses or because of conflicting vacation travel plans. Late submissions will receive a 1-point reduction for every day that they are late. After seven days, late submissions will receive no points.  Corrected submissions will not be accepted unless stated otherwise. Students must inform the instructor on the first week of class if they cannot attend an exam or presentation due to extenuating circumstances, such as medical procedures or professional travel.  Attendance on the day of the presentation and exams is otherwise required to receive points for those activities.</w:t>
            </w:r>
          </w:p>
        </w:tc>
      </w:tr>
    </w:tbl>
    <w:p w14:paraId="4DB9BC54" w14:textId="77777777" w:rsidR="00970201" w:rsidRDefault="00970201" w:rsidP="004D7E16">
      <w:pPr>
        <w:shd w:val="clear" w:color="auto" w:fill="FFFFFF" w:themeFill="background1"/>
        <w:rPr>
          <w:b/>
        </w:rPr>
      </w:pPr>
    </w:p>
    <w:p w14:paraId="7C7ABB7E" w14:textId="77777777" w:rsidR="00E4204F" w:rsidRDefault="00E4204F">
      <w:pPr>
        <w:rPr>
          <w:b/>
        </w:rPr>
      </w:pPr>
      <w:r>
        <w:rPr>
          <w:b/>
        </w:rPr>
        <w:br w:type="page"/>
      </w:r>
    </w:p>
    <w:p w14:paraId="697AB396" w14:textId="71A5B0C0" w:rsidR="00970201" w:rsidRDefault="00970201" w:rsidP="00970201">
      <w:pPr>
        <w:shd w:val="clear" w:color="auto" w:fill="D0CECE" w:themeFill="background2" w:themeFillShade="E6"/>
        <w:jc w:val="center"/>
        <w:rPr>
          <w:b/>
        </w:rPr>
      </w:pPr>
      <w:r>
        <w:rPr>
          <w:b/>
        </w:rPr>
        <w:lastRenderedPageBreak/>
        <w:t>Academic Integrity and Professional Conduct</w:t>
      </w:r>
    </w:p>
    <w:p w14:paraId="23486FDD" w14:textId="77777777" w:rsidR="00970201" w:rsidRDefault="00970201" w:rsidP="004D7E16">
      <w:pPr>
        <w:shd w:val="clear" w:color="auto" w:fill="FFFFFF" w:themeFill="background1"/>
        <w:rPr>
          <w:b/>
        </w:rPr>
      </w:pPr>
    </w:p>
    <w:p w14:paraId="2CF83A1E" w14:textId="77777777" w:rsidR="00970201" w:rsidRPr="00970201" w:rsidRDefault="00970201" w:rsidP="00970201">
      <w:pPr>
        <w:shd w:val="clear" w:color="auto" w:fill="FFFFFF" w:themeFill="background1"/>
      </w:pPr>
      <w:r w:rsidRPr="00970201">
        <w:t xml:space="preserve">The University </w:t>
      </w:r>
      <w:proofErr w:type="gramStart"/>
      <w:r w:rsidRPr="00970201">
        <w:t>of</w:t>
      </w:r>
      <w:proofErr w:type="gramEnd"/>
      <w:r w:rsidRPr="00970201">
        <w:t xml:space="preserve"> Nebraska Medical Center has established a policy on academic integrity and professional conduct. This policy may be found in the UNMC Student Handbook. All graduate students are expected to adhere scrupulously to this policy. Cheating, academic misconduct, fabrication, and plagiarism are viewed as serious matters and will lead to disciplinary action as described in the UNMC Student Handbook under Procedural Rules Relating to Student Discipline. Additional materials related to Responsible Conduct in Research can be found in the UNMC Student Handbook. </w:t>
      </w:r>
    </w:p>
    <w:p w14:paraId="49DA59A7" w14:textId="77777777" w:rsidR="00970201" w:rsidRPr="00970201" w:rsidRDefault="00970201" w:rsidP="00970201">
      <w:pPr>
        <w:shd w:val="clear" w:color="auto" w:fill="FFFFFF" w:themeFill="background1"/>
      </w:pPr>
      <w:r w:rsidRPr="00970201">
        <w:t xml:space="preserve">Selected sections from the </w:t>
      </w:r>
      <w:hyperlink r:id="rId9" w:history="1">
        <w:r w:rsidRPr="00970201">
          <w:rPr>
            <w:rStyle w:val="Hyperlink"/>
          </w:rPr>
          <w:t>UNMC Student Handbook</w:t>
        </w:r>
      </w:hyperlink>
      <w:r w:rsidRPr="00970201">
        <w:t xml:space="preserve"> include:</w:t>
      </w:r>
    </w:p>
    <w:p w14:paraId="58AE43D1" w14:textId="77777777" w:rsidR="00970201" w:rsidRPr="00970201" w:rsidRDefault="00970201" w:rsidP="00970201">
      <w:pPr>
        <w:shd w:val="clear" w:color="auto" w:fill="FFFFFF" w:themeFill="background1"/>
      </w:pPr>
      <w:r w:rsidRPr="00970201">
        <w:rPr>
          <w:b/>
        </w:rPr>
        <w:t>Cheating:</w:t>
      </w:r>
      <w:r>
        <w:t xml:space="preserve"> </w:t>
      </w:r>
      <w:r w:rsidRPr="00970201">
        <w:t>A general definition of cheating is the use or attempted use of unauthorized materials or information for an academic exercise.  Examples of cheating include but are not limited to:</w:t>
      </w:r>
    </w:p>
    <w:p w14:paraId="306C9533" w14:textId="77777777" w:rsidR="00970201" w:rsidRPr="00970201" w:rsidRDefault="00970201" w:rsidP="00970201">
      <w:pPr>
        <w:pStyle w:val="ListParagraph"/>
        <w:numPr>
          <w:ilvl w:val="0"/>
          <w:numId w:val="8"/>
        </w:numPr>
        <w:shd w:val="clear" w:color="auto" w:fill="FFFFFF" w:themeFill="background1"/>
      </w:pPr>
      <w:r w:rsidRPr="00970201">
        <w:t>Using unauthorized materials such as books, notes, calculators or other aids during an examination or other academic exercises;</w:t>
      </w:r>
    </w:p>
    <w:p w14:paraId="50A48B0F" w14:textId="77777777" w:rsidR="00970201" w:rsidRPr="00970201" w:rsidRDefault="00970201" w:rsidP="00970201">
      <w:pPr>
        <w:pStyle w:val="ListParagraph"/>
        <w:numPr>
          <w:ilvl w:val="0"/>
          <w:numId w:val="8"/>
        </w:numPr>
        <w:shd w:val="clear" w:color="auto" w:fill="FFFFFF" w:themeFill="background1"/>
      </w:pPr>
      <w:r w:rsidRPr="00970201">
        <w:t>receiving unauthorized assistance from another person during an exam or exercise such as copying answers, receiving answer signals, conversation or having another person take an examination for you;</w:t>
      </w:r>
    </w:p>
    <w:p w14:paraId="5377ADDE" w14:textId="77777777" w:rsidR="00970201" w:rsidRPr="00970201" w:rsidRDefault="00970201" w:rsidP="00970201">
      <w:pPr>
        <w:pStyle w:val="ListParagraph"/>
        <w:numPr>
          <w:ilvl w:val="0"/>
          <w:numId w:val="8"/>
        </w:numPr>
        <w:shd w:val="clear" w:color="auto" w:fill="FFFFFF" w:themeFill="background1"/>
      </w:pPr>
      <w:r w:rsidRPr="00970201">
        <w:t>providing assistance to another person during an exam or exercise, such as allowing your answers to be copied, signaling answers or taking an exam for someone else;</w:t>
      </w:r>
    </w:p>
    <w:p w14:paraId="3155FB4F" w14:textId="77777777" w:rsidR="00970201" w:rsidRPr="00970201" w:rsidRDefault="00970201" w:rsidP="00970201">
      <w:pPr>
        <w:pStyle w:val="ListParagraph"/>
        <w:numPr>
          <w:ilvl w:val="0"/>
          <w:numId w:val="8"/>
        </w:numPr>
        <w:shd w:val="clear" w:color="auto" w:fill="FFFFFF" w:themeFill="background1"/>
      </w:pPr>
      <w:r w:rsidRPr="00970201">
        <w:t>obtaining answers and/or other information without authorization from someone who has previously taken an examination;</w:t>
      </w:r>
    </w:p>
    <w:p w14:paraId="4A96E17C" w14:textId="77777777" w:rsidR="00970201" w:rsidRPr="00970201" w:rsidRDefault="00970201" w:rsidP="00970201">
      <w:pPr>
        <w:pStyle w:val="ListParagraph"/>
        <w:numPr>
          <w:ilvl w:val="0"/>
          <w:numId w:val="8"/>
        </w:numPr>
        <w:shd w:val="clear" w:color="auto" w:fill="FFFFFF" w:themeFill="background1"/>
      </w:pPr>
      <w:r w:rsidRPr="00970201">
        <w:t>including all or a portion of previous work for another assignment without authorization</w:t>
      </w:r>
    </w:p>
    <w:p w14:paraId="19553F72" w14:textId="77777777" w:rsidR="00970201" w:rsidRPr="00970201" w:rsidRDefault="00970201" w:rsidP="00970201">
      <w:pPr>
        <w:shd w:val="clear" w:color="auto" w:fill="FFFFFF" w:themeFill="background1"/>
      </w:pPr>
      <w:r w:rsidRPr="00970201">
        <w:rPr>
          <w:b/>
        </w:rPr>
        <w:t>Academic misconduct:</w:t>
      </w:r>
      <w:r>
        <w:t xml:space="preserve"> </w:t>
      </w:r>
      <w:r w:rsidRPr="00970201">
        <w:t>Academic misconduct is defined as the falsification of official documents and/or obtaining records, examinations or documents without authorization.  Several examples of academic misconduct are:</w:t>
      </w:r>
    </w:p>
    <w:p w14:paraId="766FB361" w14:textId="77777777" w:rsidR="00970201" w:rsidRPr="00970201" w:rsidRDefault="00970201" w:rsidP="00970201">
      <w:pPr>
        <w:pStyle w:val="ListParagraph"/>
        <w:numPr>
          <w:ilvl w:val="0"/>
          <w:numId w:val="10"/>
        </w:numPr>
        <w:shd w:val="clear" w:color="auto" w:fill="FFFFFF" w:themeFill="background1"/>
      </w:pPr>
      <w:r w:rsidRPr="00970201">
        <w:t xml:space="preserve">the unauthorized acquisition of all or part of an </w:t>
      </w:r>
      <w:proofErr w:type="spellStart"/>
      <w:r w:rsidRPr="00970201">
        <w:t>unadministered</w:t>
      </w:r>
      <w:proofErr w:type="spellEnd"/>
      <w:r w:rsidRPr="00970201">
        <w:t xml:space="preserve"> test;</w:t>
      </w:r>
    </w:p>
    <w:p w14:paraId="36418E91" w14:textId="77777777" w:rsidR="00970201" w:rsidRPr="00970201" w:rsidRDefault="00970201" w:rsidP="00970201">
      <w:pPr>
        <w:pStyle w:val="ListParagraph"/>
        <w:numPr>
          <w:ilvl w:val="0"/>
          <w:numId w:val="10"/>
        </w:numPr>
        <w:shd w:val="clear" w:color="auto" w:fill="FFFFFF" w:themeFill="background1"/>
      </w:pPr>
      <w:r w:rsidRPr="00970201">
        <w:t xml:space="preserve">selling or otherwise distributing all of part of an </w:t>
      </w:r>
      <w:proofErr w:type="spellStart"/>
      <w:r w:rsidRPr="00970201">
        <w:t>unadministered</w:t>
      </w:r>
      <w:proofErr w:type="spellEnd"/>
      <w:r w:rsidRPr="00970201">
        <w:t xml:space="preserve"> test;</w:t>
      </w:r>
    </w:p>
    <w:p w14:paraId="0C07341C" w14:textId="77777777" w:rsidR="00970201" w:rsidRPr="00970201" w:rsidRDefault="00970201" w:rsidP="00970201">
      <w:pPr>
        <w:pStyle w:val="ListParagraph"/>
        <w:numPr>
          <w:ilvl w:val="0"/>
          <w:numId w:val="10"/>
        </w:numPr>
        <w:shd w:val="clear" w:color="auto" w:fill="FFFFFF" w:themeFill="background1"/>
      </w:pPr>
      <w:r w:rsidRPr="00970201">
        <w:t>changing an answer or grade on an examination without authorization;</w:t>
      </w:r>
    </w:p>
    <w:p w14:paraId="0B66CB13" w14:textId="77777777" w:rsidR="00970201" w:rsidRPr="00970201" w:rsidRDefault="00970201" w:rsidP="00970201">
      <w:pPr>
        <w:pStyle w:val="ListParagraph"/>
        <w:numPr>
          <w:ilvl w:val="0"/>
          <w:numId w:val="10"/>
        </w:numPr>
        <w:shd w:val="clear" w:color="auto" w:fill="FFFFFF" w:themeFill="background1"/>
      </w:pPr>
      <w:r w:rsidRPr="00970201">
        <w:t>falsification of information on an official university document such as a grade report, transcript, an instructor’s grade book or evaluation file or being an accessory to an act of such falsification;</w:t>
      </w:r>
    </w:p>
    <w:p w14:paraId="01895486" w14:textId="77777777" w:rsidR="00970201" w:rsidRPr="00970201" w:rsidRDefault="00970201" w:rsidP="00970201">
      <w:pPr>
        <w:pStyle w:val="ListParagraph"/>
        <w:numPr>
          <w:ilvl w:val="0"/>
          <w:numId w:val="10"/>
        </w:numPr>
        <w:shd w:val="clear" w:color="auto" w:fill="FFFFFF" w:themeFill="background1"/>
      </w:pPr>
      <w:r w:rsidRPr="00970201">
        <w:t>forging the signature of an authorizing official on documents such as letters of permission, petitions, drop/add, transcripts, and/or other official documents;</w:t>
      </w:r>
    </w:p>
    <w:p w14:paraId="0C7C4A23" w14:textId="77777777" w:rsidR="00970201" w:rsidRPr="00970201" w:rsidRDefault="00970201" w:rsidP="00970201">
      <w:pPr>
        <w:pStyle w:val="ListParagraph"/>
        <w:numPr>
          <w:ilvl w:val="0"/>
          <w:numId w:val="10"/>
        </w:numPr>
        <w:shd w:val="clear" w:color="auto" w:fill="FFFFFF" w:themeFill="background1"/>
        <w:rPr>
          <w:b/>
        </w:rPr>
      </w:pPr>
      <w:proofErr w:type="gramStart"/>
      <w:r w:rsidRPr="00970201">
        <w:t>unauthorized</w:t>
      </w:r>
      <w:proofErr w:type="gramEnd"/>
      <w:r w:rsidRPr="00970201">
        <w:t xml:space="preserve"> entry into a building, office, file or computer database to view, alter or acquire </w:t>
      </w:r>
      <w:r w:rsidRPr="00970201">
        <w:rPr>
          <w:b/>
        </w:rPr>
        <w:t>documents.</w:t>
      </w:r>
    </w:p>
    <w:p w14:paraId="1734CFB3" w14:textId="77777777" w:rsidR="00970201" w:rsidRPr="00970201" w:rsidRDefault="00970201" w:rsidP="00970201">
      <w:pPr>
        <w:shd w:val="clear" w:color="auto" w:fill="FFFFFF" w:themeFill="background1"/>
      </w:pPr>
      <w:r w:rsidRPr="00970201">
        <w:rPr>
          <w:b/>
        </w:rPr>
        <w:t>Plagiarism:</w:t>
      </w:r>
      <w:r>
        <w:t xml:space="preserve"> </w:t>
      </w:r>
      <w:r w:rsidRPr="00970201">
        <w:t>Plagiarism is the appropriation of another person’s ideas, processes, results, or words without giving appropriate credit, i.e., an appropriate attribution or citation.  Some examples are:</w:t>
      </w:r>
    </w:p>
    <w:p w14:paraId="6010C0BB" w14:textId="77777777" w:rsidR="00970201" w:rsidRPr="00970201" w:rsidRDefault="00970201" w:rsidP="00970201">
      <w:pPr>
        <w:pStyle w:val="ListParagraph"/>
        <w:numPr>
          <w:ilvl w:val="0"/>
          <w:numId w:val="12"/>
        </w:numPr>
        <w:shd w:val="clear" w:color="auto" w:fill="FFFFFF" w:themeFill="background1"/>
      </w:pPr>
      <w:r w:rsidRPr="00970201">
        <w:t>In the methods section of a thesis, a graduate student describes a procedure used in research for the thesis.  The procedure was developed by a fellow graduate student in the laboratory of their major professor; however, neither the student who developed this procedure nor the major professor was given credit in the thesis.  This implies that the author of these had himself developed the procedure.</w:t>
      </w:r>
    </w:p>
    <w:p w14:paraId="7DBEBF0D" w14:textId="77777777" w:rsidR="00970201" w:rsidRDefault="00970201" w:rsidP="00970201">
      <w:pPr>
        <w:pStyle w:val="ListParagraph"/>
        <w:numPr>
          <w:ilvl w:val="0"/>
          <w:numId w:val="12"/>
        </w:numPr>
        <w:shd w:val="clear" w:color="auto" w:fill="FFFFFF" w:themeFill="background1"/>
      </w:pPr>
      <w:r w:rsidRPr="00970201">
        <w:t>In the background section of a thesis, a graduate student quotes verbatim the results of a previous investigator’s work but fails to credit the individual through citation.  The work is recent and thus cannot be considered common knowledge.</w:t>
      </w:r>
    </w:p>
    <w:tbl>
      <w:tblPr>
        <w:tblStyle w:val="TableGrid"/>
        <w:tblW w:w="0" w:type="auto"/>
        <w:tblLook w:val="04A0" w:firstRow="1" w:lastRow="0" w:firstColumn="1" w:lastColumn="0" w:noHBand="0" w:noVBand="1"/>
      </w:tblPr>
      <w:tblGrid>
        <w:gridCol w:w="9350"/>
      </w:tblGrid>
      <w:tr w:rsidR="00970201" w14:paraId="37064EC6" w14:textId="77777777" w:rsidTr="00970201">
        <w:tc>
          <w:tcPr>
            <w:tcW w:w="9350" w:type="dxa"/>
          </w:tcPr>
          <w:p w14:paraId="19B45AA6" w14:textId="77777777" w:rsidR="00970201" w:rsidRDefault="00970201" w:rsidP="00970201">
            <w:r w:rsidRPr="00970201">
              <w:rPr>
                <w:b/>
              </w:rPr>
              <w:lastRenderedPageBreak/>
              <w:t>Instructor’s Policy:</w:t>
            </w:r>
            <w:r w:rsidRPr="00970201">
              <w:t xml:space="preserve">  [Example.] A violation of the standards of academic integrity is viewed as a very serious matter at UNMC. Any violation of the academic integrity and professional conduct policy will result in a zero grade for the assignment or exam in question. A second offense will result in an F for the course. Violations will be reported to student’s Department Chair and the COPH Associate Dean for Academic and Student Affairs and may be entered into the student’s academic record. This record may affect future job opportunities.</w:t>
            </w:r>
          </w:p>
        </w:tc>
      </w:tr>
    </w:tbl>
    <w:p w14:paraId="4E223BF7" w14:textId="77777777" w:rsidR="007B626C" w:rsidRDefault="007B626C" w:rsidP="00970201">
      <w:pPr>
        <w:shd w:val="clear" w:color="auto" w:fill="FFFFFF" w:themeFill="background1"/>
      </w:pPr>
    </w:p>
    <w:p w14:paraId="1D68B92F" w14:textId="2162D12C" w:rsidR="007B626C" w:rsidRDefault="007B626C" w:rsidP="007B626C">
      <w:pPr>
        <w:shd w:val="clear" w:color="auto" w:fill="D0CECE" w:themeFill="background2" w:themeFillShade="E6"/>
        <w:jc w:val="center"/>
        <w:rPr>
          <w:b/>
        </w:rPr>
      </w:pPr>
      <w:r>
        <w:rPr>
          <w:b/>
        </w:rPr>
        <w:t>Course Outline</w:t>
      </w:r>
    </w:p>
    <w:p w14:paraId="586E6014" w14:textId="77777777" w:rsidR="007B626C" w:rsidRDefault="007B626C" w:rsidP="00970201">
      <w:pPr>
        <w:shd w:val="clear" w:color="auto" w:fill="FFFFFF" w:themeFill="background1"/>
        <w:jc w:val="center"/>
        <w:rPr>
          <w:b/>
        </w:rPr>
      </w:pPr>
    </w:p>
    <w:p w14:paraId="547FA1C9" w14:textId="6ADD793D" w:rsidR="00970201" w:rsidRDefault="00970201" w:rsidP="00970201">
      <w:pPr>
        <w:shd w:val="clear" w:color="auto" w:fill="FFFFFF" w:themeFill="background1"/>
        <w:jc w:val="center"/>
      </w:pPr>
      <w:r>
        <w:t>This schedule may change as the semester progresses, according to student enrollment and needs.</w:t>
      </w:r>
    </w:p>
    <w:tbl>
      <w:tblPr>
        <w:tblStyle w:val="TableGrid"/>
        <w:tblW w:w="0" w:type="auto"/>
        <w:tblLook w:val="04A0" w:firstRow="1" w:lastRow="0" w:firstColumn="1" w:lastColumn="0" w:noHBand="0" w:noVBand="1"/>
      </w:tblPr>
      <w:tblGrid>
        <w:gridCol w:w="983"/>
        <w:gridCol w:w="715"/>
        <w:gridCol w:w="1754"/>
        <w:gridCol w:w="2236"/>
        <w:gridCol w:w="2121"/>
        <w:gridCol w:w="1541"/>
      </w:tblGrid>
      <w:tr w:rsidR="00093E75" w14:paraId="723D0061" w14:textId="77777777" w:rsidTr="00093E75">
        <w:tc>
          <w:tcPr>
            <w:tcW w:w="928" w:type="dxa"/>
          </w:tcPr>
          <w:p w14:paraId="3F6E70D7" w14:textId="77777777" w:rsidR="00093E75" w:rsidRPr="00093E75" w:rsidRDefault="00093E75" w:rsidP="00093E75">
            <w:pPr>
              <w:jc w:val="center"/>
              <w:rPr>
                <w:b/>
              </w:rPr>
            </w:pPr>
            <w:r w:rsidRPr="00093E75">
              <w:rPr>
                <w:b/>
              </w:rPr>
              <w:t>Session</w:t>
            </w:r>
          </w:p>
        </w:tc>
        <w:tc>
          <w:tcPr>
            <w:tcW w:w="717" w:type="dxa"/>
          </w:tcPr>
          <w:p w14:paraId="0AEBB343" w14:textId="77777777" w:rsidR="00093E75" w:rsidRPr="00093E75" w:rsidRDefault="00093E75" w:rsidP="00093E75">
            <w:pPr>
              <w:jc w:val="center"/>
              <w:rPr>
                <w:b/>
              </w:rPr>
            </w:pPr>
            <w:r w:rsidRPr="00093E75">
              <w:rPr>
                <w:b/>
              </w:rPr>
              <w:t>Date</w:t>
            </w:r>
          </w:p>
        </w:tc>
        <w:tc>
          <w:tcPr>
            <w:tcW w:w="1770" w:type="dxa"/>
          </w:tcPr>
          <w:p w14:paraId="0F48CBF0" w14:textId="77777777" w:rsidR="00093E75" w:rsidRPr="00093E75" w:rsidRDefault="00093E75" w:rsidP="00093E75">
            <w:pPr>
              <w:jc w:val="center"/>
              <w:rPr>
                <w:b/>
              </w:rPr>
            </w:pPr>
            <w:r w:rsidRPr="00093E75">
              <w:rPr>
                <w:b/>
              </w:rPr>
              <w:t>Topic</w:t>
            </w:r>
          </w:p>
        </w:tc>
        <w:tc>
          <w:tcPr>
            <w:tcW w:w="2250" w:type="dxa"/>
          </w:tcPr>
          <w:p w14:paraId="76C46B4F" w14:textId="77777777" w:rsidR="00093E75" w:rsidRPr="00093E75" w:rsidRDefault="00093E75" w:rsidP="00093E75">
            <w:pPr>
              <w:jc w:val="center"/>
              <w:rPr>
                <w:b/>
              </w:rPr>
            </w:pPr>
            <w:r w:rsidRPr="00093E75">
              <w:rPr>
                <w:b/>
              </w:rPr>
              <w:t>Reading Assignment</w:t>
            </w:r>
          </w:p>
        </w:tc>
        <w:tc>
          <w:tcPr>
            <w:tcW w:w="2139" w:type="dxa"/>
          </w:tcPr>
          <w:p w14:paraId="6855AD95" w14:textId="77777777" w:rsidR="00093E75" w:rsidRPr="00093E75" w:rsidRDefault="00093E75" w:rsidP="00093E75">
            <w:pPr>
              <w:jc w:val="center"/>
              <w:rPr>
                <w:b/>
              </w:rPr>
            </w:pPr>
            <w:r w:rsidRPr="00093E75">
              <w:rPr>
                <w:b/>
              </w:rPr>
              <w:t>Class Activity/ Due Date</w:t>
            </w:r>
          </w:p>
        </w:tc>
        <w:tc>
          <w:tcPr>
            <w:tcW w:w="1546" w:type="dxa"/>
          </w:tcPr>
          <w:p w14:paraId="39F11EF2" w14:textId="77777777" w:rsidR="00093E75" w:rsidRPr="00093E75" w:rsidRDefault="00093E75" w:rsidP="00093E75">
            <w:pPr>
              <w:jc w:val="center"/>
              <w:rPr>
                <w:b/>
              </w:rPr>
            </w:pPr>
            <w:r w:rsidRPr="00093E75">
              <w:rPr>
                <w:b/>
              </w:rPr>
              <w:t>Learning Objectives</w:t>
            </w:r>
          </w:p>
        </w:tc>
      </w:tr>
      <w:tr w:rsidR="00093E75" w14:paraId="6D3EE89A" w14:textId="77777777" w:rsidTr="00093E75">
        <w:tc>
          <w:tcPr>
            <w:tcW w:w="928" w:type="dxa"/>
          </w:tcPr>
          <w:p w14:paraId="29447A9B" w14:textId="77777777" w:rsidR="00093E75" w:rsidRDefault="00093E75" w:rsidP="00970201">
            <w:r>
              <w:t>1</w:t>
            </w:r>
          </w:p>
        </w:tc>
        <w:tc>
          <w:tcPr>
            <w:tcW w:w="717" w:type="dxa"/>
          </w:tcPr>
          <w:p w14:paraId="43205F67" w14:textId="77777777" w:rsidR="00093E75" w:rsidRDefault="00093E75" w:rsidP="00970201"/>
        </w:tc>
        <w:tc>
          <w:tcPr>
            <w:tcW w:w="1770" w:type="dxa"/>
          </w:tcPr>
          <w:p w14:paraId="4BF8DD1E" w14:textId="77777777" w:rsidR="00093E75" w:rsidRDefault="00093E75" w:rsidP="00970201"/>
        </w:tc>
        <w:tc>
          <w:tcPr>
            <w:tcW w:w="2250" w:type="dxa"/>
          </w:tcPr>
          <w:p w14:paraId="2547948D" w14:textId="77777777" w:rsidR="00093E75" w:rsidRDefault="00093E75" w:rsidP="00970201"/>
        </w:tc>
        <w:tc>
          <w:tcPr>
            <w:tcW w:w="2139" w:type="dxa"/>
          </w:tcPr>
          <w:p w14:paraId="461AB818" w14:textId="77777777" w:rsidR="00093E75" w:rsidRDefault="00093E75" w:rsidP="00970201"/>
        </w:tc>
        <w:tc>
          <w:tcPr>
            <w:tcW w:w="1546" w:type="dxa"/>
          </w:tcPr>
          <w:p w14:paraId="0A154684" w14:textId="77777777" w:rsidR="00093E75" w:rsidRDefault="00093E75" w:rsidP="00970201"/>
        </w:tc>
      </w:tr>
      <w:tr w:rsidR="00093E75" w14:paraId="1DDC1A2F" w14:textId="77777777" w:rsidTr="00093E75">
        <w:tc>
          <w:tcPr>
            <w:tcW w:w="928" w:type="dxa"/>
          </w:tcPr>
          <w:p w14:paraId="216E540F" w14:textId="77777777" w:rsidR="00093E75" w:rsidRDefault="00093E75" w:rsidP="00970201">
            <w:r>
              <w:t>2</w:t>
            </w:r>
          </w:p>
        </w:tc>
        <w:tc>
          <w:tcPr>
            <w:tcW w:w="717" w:type="dxa"/>
          </w:tcPr>
          <w:p w14:paraId="209B7D85" w14:textId="77777777" w:rsidR="00093E75" w:rsidRDefault="00093E75" w:rsidP="00970201"/>
        </w:tc>
        <w:tc>
          <w:tcPr>
            <w:tcW w:w="1770" w:type="dxa"/>
          </w:tcPr>
          <w:p w14:paraId="082B2864" w14:textId="77777777" w:rsidR="00093E75" w:rsidRDefault="00093E75" w:rsidP="00970201"/>
        </w:tc>
        <w:tc>
          <w:tcPr>
            <w:tcW w:w="2250" w:type="dxa"/>
          </w:tcPr>
          <w:p w14:paraId="7AB94C55" w14:textId="77777777" w:rsidR="00093E75" w:rsidRDefault="00093E75" w:rsidP="00970201"/>
        </w:tc>
        <w:tc>
          <w:tcPr>
            <w:tcW w:w="2139" w:type="dxa"/>
          </w:tcPr>
          <w:p w14:paraId="31B24813" w14:textId="77777777" w:rsidR="00093E75" w:rsidRDefault="00093E75" w:rsidP="00970201"/>
        </w:tc>
        <w:tc>
          <w:tcPr>
            <w:tcW w:w="1546" w:type="dxa"/>
          </w:tcPr>
          <w:p w14:paraId="1F83C9A9" w14:textId="77777777" w:rsidR="00093E75" w:rsidRDefault="00093E75" w:rsidP="00970201"/>
        </w:tc>
      </w:tr>
      <w:tr w:rsidR="00093E75" w14:paraId="5BD8FC03" w14:textId="77777777" w:rsidTr="00093E75">
        <w:tc>
          <w:tcPr>
            <w:tcW w:w="928" w:type="dxa"/>
          </w:tcPr>
          <w:p w14:paraId="1FE542FC" w14:textId="77777777" w:rsidR="00093E75" w:rsidRDefault="00093E75" w:rsidP="00970201">
            <w:r>
              <w:t>3</w:t>
            </w:r>
          </w:p>
        </w:tc>
        <w:tc>
          <w:tcPr>
            <w:tcW w:w="717" w:type="dxa"/>
          </w:tcPr>
          <w:p w14:paraId="39478315" w14:textId="77777777" w:rsidR="00093E75" w:rsidRDefault="00093E75" w:rsidP="00970201"/>
        </w:tc>
        <w:tc>
          <w:tcPr>
            <w:tcW w:w="1770" w:type="dxa"/>
          </w:tcPr>
          <w:p w14:paraId="077C85B0" w14:textId="77777777" w:rsidR="00093E75" w:rsidRDefault="00093E75" w:rsidP="00970201"/>
        </w:tc>
        <w:tc>
          <w:tcPr>
            <w:tcW w:w="2250" w:type="dxa"/>
          </w:tcPr>
          <w:p w14:paraId="4F21683C" w14:textId="77777777" w:rsidR="00093E75" w:rsidRDefault="00093E75" w:rsidP="00970201"/>
        </w:tc>
        <w:tc>
          <w:tcPr>
            <w:tcW w:w="2139" w:type="dxa"/>
          </w:tcPr>
          <w:p w14:paraId="4FA8A195" w14:textId="77777777" w:rsidR="00093E75" w:rsidRDefault="00093E75" w:rsidP="00970201"/>
        </w:tc>
        <w:tc>
          <w:tcPr>
            <w:tcW w:w="1546" w:type="dxa"/>
          </w:tcPr>
          <w:p w14:paraId="134BBE87" w14:textId="77777777" w:rsidR="00093E75" w:rsidRDefault="00093E75" w:rsidP="00970201"/>
        </w:tc>
      </w:tr>
      <w:tr w:rsidR="00093E75" w14:paraId="37D0D3B4" w14:textId="77777777" w:rsidTr="00093E75">
        <w:tc>
          <w:tcPr>
            <w:tcW w:w="928" w:type="dxa"/>
          </w:tcPr>
          <w:p w14:paraId="2E48D70F" w14:textId="77777777" w:rsidR="00093E75" w:rsidRDefault="00093E75" w:rsidP="00970201">
            <w:r>
              <w:t>4</w:t>
            </w:r>
          </w:p>
        </w:tc>
        <w:tc>
          <w:tcPr>
            <w:tcW w:w="717" w:type="dxa"/>
          </w:tcPr>
          <w:p w14:paraId="3B6F175E" w14:textId="77777777" w:rsidR="00093E75" w:rsidRDefault="00093E75" w:rsidP="00970201"/>
        </w:tc>
        <w:tc>
          <w:tcPr>
            <w:tcW w:w="1770" w:type="dxa"/>
          </w:tcPr>
          <w:p w14:paraId="2FE03E7A" w14:textId="77777777" w:rsidR="00093E75" w:rsidRDefault="00093E75" w:rsidP="00970201"/>
        </w:tc>
        <w:tc>
          <w:tcPr>
            <w:tcW w:w="2250" w:type="dxa"/>
          </w:tcPr>
          <w:p w14:paraId="48C9932E" w14:textId="77777777" w:rsidR="00093E75" w:rsidRDefault="00093E75" w:rsidP="00970201"/>
        </w:tc>
        <w:tc>
          <w:tcPr>
            <w:tcW w:w="2139" w:type="dxa"/>
          </w:tcPr>
          <w:p w14:paraId="782022C6" w14:textId="77777777" w:rsidR="00093E75" w:rsidRDefault="00093E75" w:rsidP="00970201"/>
        </w:tc>
        <w:tc>
          <w:tcPr>
            <w:tcW w:w="1546" w:type="dxa"/>
          </w:tcPr>
          <w:p w14:paraId="03E308AF" w14:textId="77777777" w:rsidR="00093E75" w:rsidRDefault="00093E75" w:rsidP="00970201"/>
        </w:tc>
      </w:tr>
      <w:tr w:rsidR="00093E75" w14:paraId="343681EF" w14:textId="77777777" w:rsidTr="00093E75">
        <w:tc>
          <w:tcPr>
            <w:tcW w:w="928" w:type="dxa"/>
          </w:tcPr>
          <w:p w14:paraId="615667B8" w14:textId="77777777" w:rsidR="00093E75" w:rsidRDefault="00093E75" w:rsidP="00970201">
            <w:r>
              <w:t>5</w:t>
            </w:r>
          </w:p>
        </w:tc>
        <w:tc>
          <w:tcPr>
            <w:tcW w:w="717" w:type="dxa"/>
          </w:tcPr>
          <w:p w14:paraId="4AD5FB0C" w14:textId="77777777" w:rsidR="00093E75" w:rsidRDefault="00093E75" w:rsidP="00970201"/>
        </w:tc>
        <w:tc>
          <w:tcPr>
            <w:tcW w:w="1770" w:type="dxa"/>
          </w:tcPr>
          <w:p w14:paraId="0E0CE935" w14:textId="77777777" w:rsidR="00093E75" w:rsidRDefault="00093E75" w:rsidP="00970201"/>
        </w:tc>
        <w:tc>
          <w:tcPr>
            <w:tcW w:w="2250" w:type="dxa"/>
          </w:tcPr>
          <w:p w14:paraId="205B54AC" w14:textId="77777777" w:rsidR="00093E75" w:rsidRDefault="00093E75" w:rsidP="00970201"/>
        </w:tc>
        <w:tc>
          <w:tcPr>
            <w:tcW w:w="2139" w:type="dxa"/>
          </w:tcPr>
          <w:p w14:paraId="6ACC09B9" w14:textId="77777777" w:rsidR="00093E75" w:rsidRDefault="00093E75" w:rsidP="00970201"/>
        </w:tc>
        <w:tc>
          <w:tcPr>
            <w:tcW w:w="1546" w:type="dxa"/>
          </w:tcPr>
          <w:p w14:paraId="309DE3BC" w14:textId="77777777" w:rsidR="00093E75" w:rsidRDefault="00093E75" w:rsidP="00970201"/>
        </w:tc>
      </w:tr>
      <w:tr w:rsidR="00093E75" w14:paraId="6371795B" w14:textId="77777777" w:rsidTr="00093E75">
        <w:tc>
          <w:tcPr>
            <w:tcW w:w="928" w:type="dxa"/>
          </w:tcPr>
          <w:p w14:paraId="2A23711D" w14:textId="77777777" w:rsidR="00093E75" w:rsidRDefault="00093E75" w:rsidP="00970201">
            <w:r>
              <w:t>6</w:t>
            </w:r>
          </w:p>
        </w:tc>
        <w:tc>
          <w:tcPr>
            <w:tcW w:w="717" w:type="dxa"/>
          </w:tcPr>
          <w:p w14:paraId="2CB71D5C" w14:textId="77777777" w:rsidR="00093E75" w:rsidRDefault="00093E75" w:rsidP="00970201"/>
        </w:tc>
        <w:tc>
          <w:tcPr>
            <w:tcW w:w="1770" w:type="dxa"/>
          </w:tcPr>
          <w:p w14:paraId="07EE1244" w14:textId="77777777" w:rsidR="00093E75" w:rsidRDefault="00093E75" w:rsidP="00970201"/>
        </w:tc>
        <w:tc>
          <w:tcPr>
            <w:tcW w:w="2250" w:type="dxa"/>
          </w:tcPr>
          <w:p w14:paraId="533F64E3" w14:textId="77777777" w:rsidR="00093E75" w:rsidRDefault="00093E75" w:rsidP="00970201"/>
        </w:tc>
        <w:tc>
          <w:tcPr>
            <w:tcW w:w="2139" w:type="dxa"/>
          </w:tcPr>
          <w:p w14:paraId="420E3C6B" w14:textId="77777777" w:rsidR="00093E75" w:rsidRDefault="00093E75" w:rsidP="00970201"/>
        </w:tc>
        <w:tc>
          <w:tcPr>
            <w:tcW w:w="1546" w:type="dxa"/>
          </w:tcPr>
          <w:p w14:paraId="3730BA8D" w14:textId="77777777" w:rsidR="00093E75" w:rsidRDefault="00093E75" w:rsidP="00970201"/>
        </w:tc>
      </w:tr>
      <w:tr w:rsidR="00093E75" w14:paraId="07AE08F2" w14:textId="77777777" w:rsidTr="00093E75">
        <w:tc>
          <w:tcPr>
            <w:tcW w:w="928" w:type="dxa"/>
          </w:tcPr>
          <w:p w14:paraId="13497280" w14:textId="77777777" w:rsidR="00093E75" w:rsidRDefault="00093E75" w:rsidP="00970201">
            <w:r>
              <w:t>7</w:t>
            </w:r>
          </w:p>
        </w:tc>
        <w:tc>
          <w:tcPr>
            <w:tcW w:w="717" w:type="dxa"/>
          </w:tcPr>
          <w:p w14:paraId="03BA5532" w14:textId="77777777" w:rsidR="00093E75" w:rsidRDefault="00093E75" w:rsidP="00970201"/>
        </w:tc>
        <w:tc>
          <w:tcPr>
            <w:tcW w:w="1770" w:type="dxa"/>
          </w:tcPr>
          <w:p w14:paraId="1E631796" w14:textId="77777777" w:rsidR="00093E75" w:rsidRDefault="00093E75" w:rsidP="00970201"/>
        </w:tc>
        <w:tc>
          <w:tcPr>
            <w:tcW w:w="2250" w:type="dxa"/>
          </w:tcPr>
          <w:p w14:paraId="5A8CA6B7" w14:textId="77777777" w:rsidR="00093E75" w:rsidRDefault="00093E75" w:rsidP="00970201"/>
        </w:tc>
        <w:tc>
          <w:tcPr>
            <w:tcW w:w="2139" w:type="dxa"/>
          </w:tcPr>
          <w:p w14:paraId="60E4906C" w14:textId="77777777" w:rsidR="00093E75" w:rsidRDefault="00093E75" w:rsidP="00970201"/>
        </w:tc>
        <w:tc>
          <w:tcPr>
            <w:tcW w:w="1546" w:type="dxa"/>
          </w:tcPr>
          <w:p w14:paraId="3B856630" w14:textId="77777777" w:rsidR="00093E75" w:rsidRDefault="00093E75" w:rsidP="00970201"/>
        </w:tc>
      </w:tr>
      <w:tr w:rsidR="00093E75" w14:paraId="4C2BE7FE" w14:textId="77777777" w:rsidTr="00093E75">
        <w:tc>
          <w:tcPr>
            <w:tcW w:w="928" w:type="dxa"/>
          </w:tcPr>
          <w:p w14:paraId="3A99E6A9" w14:textId="77777777" w:rsidR="00093E75" w:rsidRDefault="00093E75" w:rsidP="00970201">
            <w:r>
              <w:t>8</w:t>
            </w:r>
          </w:p>
        </w:tc>
        <w:tc>
          <w:tcPr>
            <w:tcW w:w="717" w:type="dxa"/>
          </w:tcPr>
          <w:p w14:paraId="3D32A475" w14:textId="77777777" w:rsidR="00093E75" w:rsidRDefault="00093E75" w:rsidP="00970201"/>
        </w:tc>
        <w:tc>
          <w:tcPr>
            <w:tcW w:w="1770" w:type="dxa"/>
          </w:tcPr>
          <w:p w14:paraId="5ADBE5C8" w14:textId="77777777" w:rsidR="00093E75" w:rsidRDefault="00093E75" w:rsidP="00970201"/>
        </w:tc>
        <w:tc>
          <w:tcPr>
            <w:tcW w:w="2250" w:type="dxa"/>
          </w:tcPr>
          <w:p w14:paraId="410B1C39" w14:textId="77777777" w:rsidR="00093E75" w:rsidRDefault="00093E75" w:rsidP="00970201"/>
        </w:tc>
        <w:tc>
          <w:tcPr>
            <w:tcW w:w="2139" w:type="dxa"/>
          </w:tcPr>
          <w:p w14:paraId="62468621" w14:textId="77777777" w:rsidR="00093E75" w:rsidRDefault="00093E75" w:rsidP="00970201"/>
        </w:tc>
        <w:tc>
          <w:tcPr>
            <w:tcW w:w="1546" w:type="dxa"/>
          </w:tcPr>
          <w:p w14:paraId="46948E82" w14:textId="77777777" w:rsidR="00093E75" w:rsidRDefault="00093E75" w:rsidP="00970201"/>
        </w:tc>
      </w:tr>
      <w:tr w:rsidR="00093E75" w14:paraId="6314E2D2" w14:textId="77777777" w:rsidTr="00093E75">
        <w:tc>
          <w:tcPr>
            <w:tcW w:w="928" w:type="dxa"/>
          </w:tcPr>
          <w:p w14:paraId="4B6FE226" w14:textId="77777777" w:rsidR="00093E75" w:rsidRDefault="00093E75" w:rsidP="00970201">
            <w:r>
              <w:t>9</w:t>
            </w:r>
          </w:p>
        </w:tc>
        <w:tc>
          <w:tcPr>
            <w:tcW w:w="717" w:type="dxa"/>
          </w:tcPr>
          <w:p w14:paraId="1E43B4B5" w14:textId="77777777" w:rsidR="00093E75" w:rsidRDefault="00093E75" w:rsidP="00970201"/>
        </w:tc>
        <w:tc>
          <w:tcPr>
            <w:tcW w:w="1770" w:type="dxa"/>
          </w:tcPr>
          <w:p w14:paraId="2678429F" w14:textId="77777777" w:rsidR="00093E75" w:rsidRDefault="00093E75" w:rsidP="00970201"/>
        </w:tc>
        <w:tc>
          <w:tcPr>
            <w:tcW w:w="2250" w:type="dxa"/>
          </w:tcPr>
          <w:p w14:paraId="6EA09072" w14:textId="77777777" w:rsidR="00093E75" w:rsidRDefault="00093E75" w:rsidP="00970201"/>
        </w:tc>
        <w:tc>
          <w:tcPr>
            <w:tcW w:w="2139" w:type="dxa"/>
          </w:tcPr>
          <w:p w14:paraId="20D25895" w14:textId="77777777" w:rsidR="00093E75" w:rsidRDefault="00093E75" w:rsidP="00970201"/>
        </w:tc>
        <w:tc>
          <w:tcPr>
            <w:tcW w:w="1546" w:type="dxa"/>
          </w:tcPr>
          <w:p w14:paraId="409D06A6" w14:textId="77777777" w:rsidR="00093E75" w:rsidRDefault="00093E75" w:rsidP="00970201"/>
        </w:tc>
      </w:tr>
      <w:tr w:rsidR="00093E75" w14:paraId="1C71ADE7" w14:textId="77777777" w:rsidTr="00093E75">
        <w:tc>
          <w:tcPr>
            <w:tcW w:w="928" w:type="dxa"/>
          </w:tcPr>
          <w:p w14:paraId="334E8E4C" w14:textId="77777777" w:rsidR="00093E75" w:rsidRDefault="00093E75" w:rsidP="00970201">
            <w:r>
              <w:t>10</w:t>
            </w:r>
          </w:p>
        </w:tc>
        <w:tc>
          <w:tcPr>
            <w:tcW w:w="717" w:type="dxa"/>
          </w:tcPr>
          <w:p w14:paraId="67B5C4AF" w14:textId="77777777" w:rsidR="00093E75" w:rsidRDefault="00093E75" w:rsidP="00970201"/>
        </w:tc>
        <w:tc>
          <w:tcPr>
            <w:tcW w:w="1770" w:type="dxa"/>
          </w:tcPr>
          <w:p w14:paraId="43476DED" w14:textId="77777777" w:rsidR="00093E75" w:rsidRDefault="00093E75" w:rsidP="00970201"/>
        </w:tc>
        <w:tc>
          <w:tcPr>
            <w:tcW w:w="2250" w:type="dxa"/>
          </w:tcPr>
          <w:p w14:paraId="2650FCB5" w14:textId="77777777" w:rsidR="00093E75" w:rsidRDefault="00093E75" w:rsidP="00970201"/>
        </w:tc>
        <w:tc>
          <w:tcPr>
            <w:tcW w:w="2139" w:type="dxa"/>
          </w:tcPr>
          <w:p w14:paraId="0BFB7CE8" w14:textId="77777777" w:rsidR="00093E75" w:rsidRDefault="00093E75" w:rsidP="00970201"/>
        </w:tc>
        <w:tc>
          <w:tcPr>
            <w:tcW w:w="1546" w:type="dxa"/>
          </w:tcPr>
          <w:p w14:paraId="49F378E4" w14:textId="77777777" w:rsidR="00093E75" w:rsidRDefault="00093E75" w:rsidP="00970201"/>
        </w:tc>
      </w:tr>
      <w:tr w:rsidR="00093E75" w14:paraId="673028BF" w14:textId="77777777" w:rsidTr="00093E75">
        <w:tc>
          <w:tcPr>
            <w:tcW w:w="928" w:type="dxa"/>
          </w:tcPr>
          <w:p w14:paraId="5029400C" w14:textId="77777777" w:rsidR="00093E75" w:rsidRDefault="00093E75" w:rsidP="00970201">
            <w:r>
              <w:t>11</w:t>
            </w:r>
          </w:p>
        </w:tc>
        <w:tc>
          <w:tcPr>
            <w:tcW w:w="717" w:type="dxa"/>
          </w:tcPr>
          <w:p w14:paraId="598AF0FD" w14:textId="77777777" w:rsidR="00093E75" w:rsidRDefault="00093E75" w:rsidP="00970201"/>
        </w:tc>
        <w:tc>
          <w:tcPr>
            <w:tcW w:w="1770" w:type="dxa"/>
          </w:tcPr>
          <w:p w14:paraId="424BF194" w14:textId="77777777" w:rsidR="00093E75" w:rsidRDefault="00093E75" w:rsidP="00970201"/>
        </w:tc>
        <w:tc>
          <w:tcPr>
            <w:tcW w:w="2250" w:type="dxa"/>
          </w:tcPr>
          <w:p w14:paraId="767F822B" w14:textId="77777777" w:rsidR="00093E75" w:rsidRDefault="00093E75" w:rsidP="00970201"/>
        </w:tc>
        <w:tc>
          <w:tcPr>
            <w:tcW w:w="2139" w:type="dxa"/>
          </w:tcPr>
          <w:p w14:paraId="14B1AFCC" w14:textId="77777777" w:rsidR="00093E75" w:rsidRDefault="00093E75" w:rsidP="00970201"/>
        </w:tc>
        <w:tc>
          <w:tcPr>
            <w:tcW w:w="1546" w:type="dxa"/>
          </w:tcPr>
          <w:p w14:paraId="7FB1E877" w14:textId="77777777" w:rsidR="00093E75" w:rsidRDefault="00093E75" w:rsidP="00970201"/>
        </w:tc>
      </w:tr>
      <w:tr w:rsidR="00093E75" w14:paraId="64E33814" w14:textId="77777777" w:rsidTr="00093E75">
        <w:tc>
          <w:tcPr>
            <w:tcW w:w="928" w:type="dxa"/>
          </w:tcPr>
          <w:p w14:paraId="3D98099E" w14:textId="77777777" w:rsidR="00093E75" w:rsidRDefault="00093E75" w:rsidP="00970201">
            <w:r>
              <w:t>12</w:t>
            </w:r>
          </w:p>
        </w:tc>
        <w:tc>
          <w:tcPr>
            <w:tcW w:w="717" w:type="dxa"/>
          </w:tcPr>
          <w:p w14:paraId="0CB5D143" w14:textId="77777777" w:rsidR="00093E75" w:rsidRDefault="00093E75" w:rsidP="00970201"/>
        </w:tc>
        <w:tc>
          <w:tcPr>
            <w:tcW w:w="1770" w:type="dxa"/>
          </w:tcPr>
          <w:p w14:paraId="3629A92B" w14:textId="77777777" w:rsidR="00093E75" w:rsidRDefault="00093E75" w:rsidP="00970201"/>
        </w:tc>
        <w:tc>
          <w:tcPr>
            <w:tcW w:w="2250" w:type="dxa"/>
          </w:tcPr>
          <w:p w14:paraId="774BA871" w14:textId="77777777" w:rsidR="00093E75" w:rsidRDefault="00093E75" w:rsidP="00970201"/>
        </w:tc>
        <w:tc>
          <w:tcPr>
            <w:tcW w:w="2139" w:type="dxa"/>
          </w:tcPr>
          <w:p w14:paraId="2C89DE61" w14:textId="77777777" w:rsidR="00093E75" w:rsidRDefault="00093E75" w:rsidP="00970201"/>
        </w:tc>
        <w:tc>
          <w:tcPr>
            <w:tcW w:w="1546" w:type="dxa"/>
          </w:tcPr>
          <w:p w14:paraId="4024F54C" w14:textId="77777777" w:rsidR="00093E75" w:rsidRDefault="00093E75" w:rsidP="00970201"/>
        </w:tc>
      </w:tr>
      <w:tr w:rsidR="00093E75" w14:paraId="79255F5F" w14:textId="77777777" w:rsidTr="00093E75">
        <w:tc>
          <w:tcPr>
            <w:tcW w:w="928" w:type="dxa"/>
          </w:tcPr>
          <w:p w14:paraId="7BEB3E70" w14:textId="77777777" w:rsidR="00093E75" w:rsidRDefault="00093E75" w:rsidP="00970201">
            <w:r>
              <w:t>13</w:t>
            </w:r>
          </w:p>
        </w:tc>
        <w:tc>
          <w:tcPr>
            <w:tcW w:w="717" w:type="dxa"/>
          </w:tcPr>
          <w:p w14:paraId="0AC75377" w14:textId="77777777" w:rsidR="00093E75" w:rsidRDefault="00093E75" w:rsidP="00970201"/>
        </w:tc>
        <w:tc>
          <w:tcPr>
            <w:tcW w:w="1770" w:type="dxa"/>
          </w:tcPr>
          <w:p w14:paraId="1BD9AA9D" w14:textId="77777777" w:rsidR="00093E75" w:rsidRDefault="00093E75" w:rsidP="00970201"/>
        </w:tc>
        <w:tc>
          <w:tcPr>
            <w:tcW w:w="2250" w:type="dxa"/>
          </w:tcPr>
          <w:p w14:paraId="08730D39" w14:textId="77777777" w:rsidR="00093E75" w:rsidRDefault="00093E75" w:rsidP="00970201"/>
        </w:tc>
        <w:tc>
          <w:tcPr>
            <w:tcW w:w="2139" w:type="dxa"/>
          </w:tcPr>
          <w:p w14:paraId="40CF026C" w14:textId="77777777" w:rsidR="00093E75" w:rsidRDefault="00093E75" w:rsidP="00970201"/>
        </w:tc>
        <w:tc>
          <w:tcPr>
            <w:tcW w:w="1546" w:type="dxa"/>
          </w:tcPr>
          <w:p w14:paraId="609CC458" w14:textId="77777777" w:rsidR="00093E75" w:rsidRDefault="00093E75" w:rsidP="00970201"/>
        </w:tc>
      </w:tr>
      <w:tr w:rsidR="00093E75" w14:paraId="42CC5AC1" w14:textId="77777777" w:rsidTr="00093E75">
        <w:tc>
          <w:tcPr>
            <w:tcW w:w="928" w:type="dxa"/>
          </w:tcPr>
          <w:p w14:paraId="29C8C5EF" w14:textId="77777777" w:rsidR="00093E75" w:rsidRDefault="00093E75" w:rsidP="00970201">
            <w:r>
              <w:t>14</w:t>
            </w:r>
          </w:p>
        </w:tc>
        <w:tc>
          <w:tcPr>
            <w:tcW w:w="717" w:type="dxa"/>
          </w:tcPr>
          <w:p w14:paraId="165E3692" w14:textId="77777777" w:rsidR="00093E75" w:rsidRDefault="00093E75" w:rsidP="00970201"/>
        </w:tc>
        <w:tc>
          <w:tcPr>
            <w:tcW w:w="1770" w:type="dxa"/>
          </w:tcPr>
          <w:p w14:paraId="3760433A" w14:textId="77777777" w:rsidR="00093E75" w:rsidRDefault="00093E75" w:rsidP="00970201"/>
        </w:tc>
        <w:tc>
          <w:tcPr>
            <w:tcW w:w="2250" w:type="dxa"/>
          </w:tcPr>
          <w:p w14:paraId="02FFC6CA" w14:textId="77777777" w:rsidR="00093E75" w:rsidRDefault="00093E75" w:rsidP="00970201"/>
        </w:tc>
        <w:tc>
          <w:tcPr>
            <w:tcW w:w="2139" w:type="dxa"/>
          </w:tcPr>
          <w:p w14:paraId="2979E822" w14:textId="77777777" w:rsidR="00093E75" w:rsidRDefault="00093E75" w:rsidP="00970201"/>
        </w:tc>
        <w:tc>
          <w:tcPr>
            <w:tcW w:w="1546" w:type="dxa"/>
          </w:tcPr>
          <w:p w14:paraId="44CB3566" w14:textId="77777777" w:rsidR="00093E75" w:rsidRDefault="00093E75" w:rsidP="00970201"/>
        </w:tc>
      </w:tr>
      <w:tr w:rsidR="00093E75" w14:paraId="418FA193" w14:textId="77777777" w:rsidTr="00093E75">
        <w:tc>
          <w:tcPr>
            <w:tcW w:w="928" w:type="dxa"/>
          </w:tcPr>
          <w:p w14:paraId="34C269A4" w14:textId="77777777" w:rsidR="00093E75" w:rsidRDefault="00093E75" w:rsidP="00970201">
            <w:r>
              <w:t>15</w:t>
            </w:r>
          </w:p>
        </w:tc>
        <w:tc>
          <w:tcPr>
            <w:tcW w:w="717" w:type="dxa"/>
          </w:tcPr>
          <w:p w14:paraId="215B9604" w14:textId="77777777" w:rsidR="00093E75" w:rsidRDefault="00093E75" w:rsidP="00970201"/>
        </w:tc>
        <w:tc>
          <w:tcPr>
            <w:tcW w:w="1770" w:type="dxa"/>
          </w:tcPr>
          <w:p w14:paraId="5196DE56" w14:textId="77777777" w:rsidR="00093E75" w:rsidRDefault="00093E75" w:rsidP="00970201"/>
        </w:tc>
        <w:tc>
          <w:tcPr>
            <w:tcW w:w="2250" w:type="dxa"/>
          </w:tcPr>
          <w:p w14:paraId="23DC5CA4" w14:textId="77777777" w:rsidR="00093E75" w:rsidRDefault="00093E75" w:rsidP="00970201"/>
        </w:tc>
        <w:tc>
          <w:tcPr>
            <w:tcW w:w="2139" w:type="dxa"/>
          </w:tcPr>
          <w:p w14:paraId="57DAB96C" w14:textId="77777777" w:rsidR="00093E75" w:rsidRDefault="00093E75" w:rsidP="00970201"/>
        </w:tc>
        <w:tc>
          <w:tcPr>
            <w:tcW w:w="1546" w:type="dxa"/>
          </w:tcPr>
          <w:p w14:paraId="7D0846C3" w14:textId="77777777" w:rsidR="00093E75" w:rsidRDefault="00093E75" w:rsidP="00970201"/>
        </w:tc>
      </w:tr>
    </w:tbl>
    <w:p w14:paraId="3E364C42" w14:textId="77777777" w:rsidR="00970201" w:rsidRDefault="00970201" w:rsidP="00970201">
      <w:pPr>
        <w:shd w:val="clear" w:color="auto" w:fill="FFFFFF" w:themeFill="background1"/>
      </w:pPr>
    </w:p>
    <w:p w14:paraId="06539E44" w14:textId="77777777" w:rsidR="00E4204F" w:rsidRDefault="00E4204F">
      <w:pPr>
        <w:rPr>
          <w:b/>
        </w:rPr>
      </w:pPr>
      <w:r>
        <w:rPr>
          <w:b/>
        </w:rPr>
        <w:br w:type="page"/>
      </w:r>
    </w:p>
    <w:p w14:paraId="6D2DE221" w14:textId="42E27FF4" w:rsidR="00E4204F" w:rsidRDefault="00E4204F" w:rsidP="00E4204F">
      <w:pPr>
        <w:shd w:val="clear" w:color="auto" w:fill="D0CECE" w:themeFill="background2" w:themeFillShade="E6"/>
        <w:jc w:val="center"/>
        <w:rPr>
          <w:b/>
        </w:rPr>
      </w:pPr>
      <w:r>
        <w:rPr>
          <w:b/>
        </w:rPr>
        <w:lastRenderedPageBreak/>
        <w:t>Grading Rubrics</w:t>
      </w:r>
    </w:p>
    <w:p w14:paraId="5A3F8BA5" w14:textId="704418F4" w:rsidR="007B626C" w:rsidRDefault="00093E75" w:rsidP="00E4204F">
      <w:pPr>
        <w:shd w:val="clear" w:color="auto" w:fill="FFFFFF" w:themeFill="background1"/>
      </w:pPr>
      <w:r w:rsidRPr="00093E75">
        <w:t>[Grading rubrics must be provided for all assignments that do not have an answer key (e.g., assignments where grading is more subjective than objective).  It is important to demonstrate equitable grading among all students.  Examples are shown below.]</w:t>
      </w:r>
    </w:p>
    <w:p w14:paraId="4A9848C1" w14:textId="04375835" w:rsidR="00093E75" w:rsidRPr="007B626C" w:rsidRDefault="00093E75" w:rsidP="00093E75">
      <w:pPr>
        <w:shd w:val="clear" w:color="auto" w:fill="FFFFFF" w:themeFill="background1"/>
        <w:rPr>
          <w:b/>
        </w:rPr>
      </w:pPr>
      <w:r w:rsidRPr="007B626C">
        <w:rPr>
          <w:b/>
        </w:rPr>
        <w:t>[Example 1.] Class Preparation and Discussion Rubric (10 points)</w:t>
      </w:r>
    </w:p>
    <w:tbl>
      <w:tblPr>
        <w:tblStyle w:val="TableGrid"/>
        <w:tblW w:w="9990" w:type="dxa"/>
        <w:tblInd w:w="-5" w:type="dxa"/>
        <w:tblLook w:val="04A0" w:firstRow="1" w:lastRow="0" w:firstColumn="1" w:lastColumn="0" w:noHBand="0" w:noVBand="1"/>
      </w:tblPr>
      <w:tblGrid>
        <w:gridCol w:w="2070"/>
        <w:gridCol w:w="2640"/>
        <w:gridCol w:w="2640"/>
        <w:gridCol w:w="2640"/>
      </w:tblGrid>
      <w:tr w:rsidR="00093E75" w:rsidRPr="0077744E" w14:paraId="6676773B" w14:textId="77777777" w:rsidTr="00093E75">
        <w:trPr>
          <w:trHeight w:val="289"/>
        </w:trPr>
        <w:tc>
          <w:tcPr>
            <w:tcW w:w="9990" w:type="dxa"/>
            <w:gridSpan w:val="4"/>
            <w:shd w:val="clear" w:color="auto" w:fill="D9D9D9" w:themeFill="background1" w:themeFillShade="D9"/>
            <w:vAlign w:val="center"/>
          </w:tcPr>
          <w:p w14:paraId="4F2C02DB" w14:textId="77777777" w:rsidR="00093E75" w:rsidRPr="004D2F32" w:rsidRDefault="00093E75" w:rsidP="00093E75">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rPr>
            </w:pPr>
            <w:r w:rsidRPr="0077744E">
              <w:rPr>
                <w:rFonts w:ascii="Arial" w:hAnsi="Arial" w:cs="Arial"/>
                <w:b/>
                <w:sz w:val="20"/>
              </w:rPr>
              <w:t xml:space="preserve">Class </w:t>
            </w:r>
            <w:r>
              <w:rPr>
                <w:rFonts w:ascii="Arial" w:hAnsi="Arial" w:cs="Arial"/>
                <w:b/>
                <w:sz w:val="20"/>
              </w:rPr>
              <w:t xml:space="preserve">Preparation and </w:t>
            </w:r>
            <w:r w:rsidRPr="0077744E">
              <w:rPr>
                <w:rFonts w:ascii="Arial" w:hAnsi="Arial" w:cs="Arial"/>
                <w:b/>
                <w:sz w:val="20"/>
              </w:rPr>
              <w:t>Discussion Rubric (</w:t>
            </w:r>
            <w:r>
              <w:rPr>
                <w:rFonts w:ascii="Arial" w:hAnsi="Arial" w:cs="Arial"/>
                <w:b/>
                <w:sz w:val="20"/>
              </w:rPr>
              <w:t>10</w:t>
            </w:r>
            <w:r w:rsidRPr="0077744E">
              <w:rPr>
                <w:rFonts w:ascii="Arial" w:hAnsi="Arial" w:cs="Arial"/>
                <w:b/>
                <w:sz w:val="20"/>
              </w:rPr>
              <w:t xml:space="preserve"> points)</w:t>
            </w:r>
          </w:p>
        </w:tc>
      </w:tr>
      <w:tr w:rsidR="00093E75" w:rsidRPr="0077744E" w14:paraId="4BD4F02B" w14:textId="77777777" w:rsidTr="002A613B">
        <w:trPr>
          <w:trHeight w:val="289"/>
        </w:trPr>
        <w:tc>
          <w:tcPr>
            <w:tcW w:w="2070" w:type="dxa"/>
            <w:shd w:val="clear" w:color="auto" w:fill="D9D9D9" w:themeFill="background1" w:themeFillShade="D9"/>
            <w:vAlign w:val="center"/>
          </w:tcPr>
          <w:p w14:paraId="69C8ECF2" w14:textId="77777777" w:rsidR="00093E75" w:rsidRPr="0077744E" w:rsidRDefault="00093E75" w:rsidP="00357AA2">
            <w:pPr>
              <w:jc w:val="center"/>
              <w:rPr>
                <w:b/>
              </w:rPr>
            </w:pPr>
            <w:r w:rsidRPr="0077744E">
              <w:rPr>
                <w:b/>
              </w:rPr>
              <w:t>Criteria</w:t>
            </w:r>
          </w:p>
        </w:tc>
        <w:tc>
          <w:tcPr>
            <w:tcW w:w="2640" w:type="dxa"/>
            <w:shd w:val="clear" w:color="auto" w:fill="D9D9D9" w:themeFill="background1" w:themeFillShade="D9"/>
            <w:vAlign w:val="center"/>
          </w:tcPr>
          <w:p w14:paraId="5C36E9F0" w14:textId="77777777" w:rsidR="00093E75" w:rsidRPr="004D2F32" w:rsidRDefault="00093E75" w:rsidP="00357AA2">
            <w:pPr>
              <w:jc w:val="center"/>
              <w:rPr>
                <w:b/>
              </w:rPr>
            </w:pPr>
            <w:r w:rsidRPr="004D2F32">
              <w:rPr>
                <w:b/>
              </w:rPr>
              <w:t xml:space="preserve">Competent Preparation  </w:t>
            </w:r>
          </w:p>
        </w:tc>
        <w:tc>
          <w:tcPr>
            <w:tcW w:w="2640" w:type="dxa"/>
            <w:shd w:val="clear" w:color="auto" w:fill="D9D9D9" w:themeFill="background1" w:themeFillShade="D9"/>
            <w:vAlign w:val="center"/>
          </w:tcPr>
          <w:p w14:paraId="41B976DA" w14:textId="77777777" w:rsidR="00093E75" w:rsidRPr="004D2F32" w:rsidRDefault="00093E75" w:rsidP="00357AA2">
            <w:pPr>
              <w:jc w:val="center"/>
              <w:rPr>
                <w:b/>
              </w:rPr>
            </w:pPr>
            <w:r w:rsidRPr="004D2F32">
              <w:rPr>
                <w:b/>
              </w:rPr>
              <w:t>Fair Preparation</w:t>
            </w:r>
          </w:p>
        </w:tc>
        <w:tc>
          <w:tcPr>
            <w:tcW w:w="2640" w:type="dxa"/>
            <w:shd w:val="clear" w:color="auto" w:fill="D9D9D9" w:themeFill="background1" w:themeFillShade="D9"/>
            <w:vAlign w:val="center"/>
          </w:tcPr>
          <w:p w14:paraId="03115ACC" w14:textId="77777777" w:rsidR="00093E75" w:rsidRPr="004D2F32" w:rsidRDefault="00093E75" w:rsidP="00357AA2">
            <w:pPr>
              <w:jc w:val="center"/>
              <w:rPr>
                <w:b/>
              </w:rPr>
            </w:pPr>
            <w:r w:rsidRPr="004D2F32">
              <w:rPr>
                <w:b/>
              </w:rPr>
              <w:t>Poor/Limited Preparation</w:t>
            </w:r>
          </w:p>
        </w:tc>
      </w:tr>
      <w:tr w:rsidR="00093E75" w:rsidRPr="0077744E" w14:paraId="755C6192" w14:textId="77777777" w:rsidTr="002A613B">
        <w:trPr>
          <w:trHeight w:val="289"/>
        </w:trPr>
        <w:tc>
          <w:tcPr>
            <w:tcW w:w="2070" w:type="dxa"/>
            <w:shd w:val="clear" w:color="auto" w:fill="D9D9D9" w:themeFill="background1" w:themeFillShade="D9"/>
            <w:vAlign w:val="center"/>
          </w:tcPr>
          <w:p w14:paraId="430E73F8" w14:textId="77777777" w:rsidR="00093E75" w:rsidRPr="0096422F" w:rsidRDefault="00093E75" w:rsidP="00357AA2">
            <w:pPr>
              <w:jc w:val="center"/>
              <w:rPr>
                <w:b/>
              </w:rPr>
            </w:pPr>
            <w:r w:rsidRPr="0096422F">
              <w:rPr>
                <w:b/>
              </w:rPr>
              <w:t>Class preparation</w:t>
            </w:r>
          </w:p>
          <w:p w14:paraId="1C83D37A" w14:textId="77777777" w:rsidR="00093E75" w:rsidRPr="0077744E" w:rsidRDefault="00093E75" w:rsidP="00357AA2">
            <w:pPr>
              <w:jc w:val="center"/>
            </w:pPr>
            <w:r w:rsidRPr="0077744E">
              <w:t>(</w:t>
            </w:r>
            <w:r>
              <w:t>5</w:t>
            </w:r>
            <w:r w:rsidRPr="0077744E">
              <w:t xml:space="preserve"> points)</w:t>
            </w:r>
          </w:p>
        </w:tc>
        <w:tc>
          <w:tcPr>
            <w:tcW w:w="2640" w:type="dxa"/>
          </w:tcPr>
          <w:p w14:paraId="0854B5C2" w14:textId="77777777" w:rsidR="00093E75" w:rsidRDefault="00093E75" w:rsidP="00093E75">
            <w:pPr>
              <w:pStyle w:val="ListParagraph"/>
              <w:widowControl w:val="0"/>
              <w:numPr>
                <w:ilvl w:val="0"/>
                <w:numId w:val="13"/>
              </w:numPr>
              <w:ind w:left="144" w:hanging="144"/>
              <w:contextualSpacing w:val="0"/>
            </w:pPr>
            <w:r w:rsidRPr="0096422F">
              <w:t xml:space="preserve">The student comes to class prepared and has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 The student demonstrates a clear understanding of the topic and participates in an interactive way</w:t>
            </w:r>
            <w:r>
              <w:t>.</w:t>
            </w:r>
          </w:p>
          <w:p w14:paraId="34CD7D10" w14:textId="77777777" w:rsidR="00093E75" w:rsidRPr="006D5069" w:rsidRDefault="00093E75" w:rsidP="00357AA2">
            <w:pPr>
              <w:pStyle w:val="ListParagraph"/>
              <w:ind w:left="144"/>
            </w:pPr>
            <w:r w:rsidRPr="006D5069">
              <w:t>(4-5 points)</w:t>
            </w:r>
          </w:p>
          <w:p w14:paraId="4A43A162" w14:textId="77777777" w:rsidR="00093E75" w:rsidRPr="0006765C" w:rsidRDefault="00093E75" w:rsidP="00357AA2">
            <w:pPr>
              <w:pStyle w:val="ListParagraph"/>
              <w:ind w:left="144"/>
            </w:pPr>
          </w:p>
        </w:tc>
        <w:tc>
          <w:tcPr>
            <w:tcW w:w="2640" w:type="dxa"/>
          </w:tcPr>
          <w:p w14:paraId="1F930CE3" w14:textId="77777777" w:rsidR="00093E75" w:rsidRPr="0096422F" w:rsidRDefault="00093E75" w:rsidP="00357AA2">
            <w:pPr>
              <w:pStyle w:val="ListParagraph"/>
              <w:ind w:left="144"/>
            </w:pPr>
            <w:r w:rsidRPr="0096422F">
              <w:t xml:space="preserve">The student comes to class prepared and has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 But the student lacks a clear understanding of the topic (not able to contribute meaningfully)</w:t>
            </w:r>
            <w:r>
              <w:t>.</w:t>
            </w:r>
          </w:p>
          <w:p w14:paraId="67622399" w14:textId="77777777" w:rsidR="00093E75" w:rsidRPr="0006765C" w:rsidRDefault="00093E75" w:rsidP="00357AA2">
            <w:pPr>
              <w:pStyle w:val="ListParagraph"/>
              <w:ind w:left="144"/>
            </w:pPr>
            <w:r w:rsidRPr="0077744E">
              <w:t>(2</w:t>
            </w:r>
            <w:r>
              <w:t>-3</w:t>
            </w:r>
            <w:r w:rsidRPr="0077744E">
              <w:t xml:space="preserve"> points)</w:t>
            </w:r>
          </w:p>
          <w:p w14:paraId="3AFC9B32" w14:textId="77777777" w:rsidR="00093E75" w:rsidRPr="0006765C" w:rsidRDefault="00093E75" w:rsidP="00357AA2">
            <w:pPr>
              <w:pStyle w:val="ListParagraph"/>
              <w:ind w:left="144"/>
            </w:pPr>
          </w:p>
        </w:tc>
        <w:tc>
          <w:tcPr>
            <w:tcW w:w="2640" w:type="dxa"/>
          </w:tcPr>
          <w:p w14:paraId="07DA9540" w14:textId="77777777" w:rsidR="00093E75" w:rsidRDefault="00093E75" w:rsidP="00093E75">
            <w:pPr>
              <w:pStyle w:val="ListParagraph"/>
              <w:widowControl w:val="0"/>
              <w:numPr>
                <w:ilvl w:val="0"/>
                <w:numId w:val="13"/>
              </w:numPr>
              <w:ind w:left="144" w:hanging="144"/>
              <w:contextualSpacing w:val="0"/>
            </w:pPr>
            <w:r w:rsidRPr="0096422F">
              <w:t xml:space="preserve">The student does not come to class prepared and has not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 The student lacks the knowledge and is not able to contribute meaningfully </w:t>
            </w:r>
            <w:r w:rsidRPr="002C0CC5">
              <w:rPr>
                <w:noProof/>
              </w:rPr>
              <w:t>during</w:t>
            </w:r>
            <w:r w:rsidRPr="0096422F">
              <w:t xml:space="preserve"> discussions.</w:t>
            </w:r>
          </w:p>
          <w:p w14:paraId="679C61AF" w14:textId="77777777" w:rsidR="00093E75" w:rsidRPr="00C22AE3" w:rsidRDefault="00093E75" w:rsidP="00357AA2">
            <w:pPr>
              <w:pStyle w:val="ListParagraph"/>
              <w:ind w:left="144"/>
            </w:pPr>
            <w:r w:rsidRPr="0077744E">
              <w:t>(</w:t>
            </w:r>
            <w:r>
              <w:t>0-</w:t>
            </w:r>
            <w:r w:rsidRPr="0077744E">
              <w:t>1 point)</w:t>
            </w:r>
          </w:p>
        </w:tc>
      </w:tr>
      <w:tr w:rsidR="00093E75" w:rsidRPr="0077744E" w14:paraId="15F8D2F5" w14:textId="77777777" w:rsidTr="002A613B">
        <w:trPr>
          <w:trHeight w:val="289"/>
        </w:trPr>
        <w:tc>
          <w:tcPr>
            <w:tcW w:w="2070" w:type="dxa"/>
            <w:shd w:val="clear" w:color="auto" w:fill="D9D9D9" w:themeFill="background1" w:themeFillShade="D9"/>
            <w:vAlign w:val="center"/>
          </w:tcPr>
          <w:p w14:paraId="74180690" w14:textId="77777777" w:rsidR="00093E75" w:rsidRPr="003F4284" w:rsidRDefault="00093E75" w:rsidP="00357AA2">
            <w:pPr>
              <w:jc w:val="center"/>
              <w:rPr>
                <w:b/>
              </w:rPr>
            </w:pPr>
            <w:r w:rsidRPr="0077744E">
              <w:rPr>
                <w:b/>
              </w:rPr>
              <w:t>Criteria</w:t>
            </w:r>
          </w:p>
        </w:tc>
        <w:tc>
          <w:tcPr>
            <w:tcW w:w="2640" w:type="dxa"/>
            <w:shd w:val="clear" w:color="auto" w:fill="D9D9D9" w:themeFill="background1" w:themeFillShade="D9"/>
          </w:tcPr>
          <w:p w14:paraId="58C0AB23" w14:textId="77777777" w:rsidR="00093E75" w:rsidRPr="004D2F32" w:rsidRDefault="00093E75" w:rsidP="00357AA2">
            <w:pPr>
              <w:jc w:val="center"/>
              <w:rPr>
                <w:b/>
              </w:rPr>
            </w:pPr>
            <w:r w:rsidRPr="004D2F32">
              <w:rPr>
                <w:b/>
              </w:rPr>
              <w:t>Proficient</w:t>
            </w:r>
          </w:p>
        </w:tc>
        <w:tc>
          <w:tcPr>
            <w:tcW w:w="2640" w:type="dxa"/>
            <w:shd w:val="clear" w:color="auto" w:fill="D9D9D9" w:themeFill="background1" w:themeFillShade="D9"/>
          </w:tcPr>
          <w:p w14:paraId="72723C0C" w14:textId="77777777" w:rsidR="00093E75" w:rsidRPr="004D2F32" w:rsidRDefault="00093E75" w:rsidP="00357AA2">
            <w:pPr>
              <w:jc w:val="center"/>
              <w:rPr>
                <w:b/>
              </w:rPr>
            </w:pPr>
            <w:r w:rsidRPr="004D2F32">
              <w:rPr>
                <w:b/>
              </w:rPr>
              <w:t>Competent</w:t>
            </w:r>
          </w:p>
        </w:tc>
        <w:tc>
          <w:tcPr>
            <w:tcW w:w="2640" w:type="dxa"/>
            <w:shd w:val="clear" w:color="auto" w:fill="D9D9D9" w:themeFill="background1" w:themeFillShade="D9"/>
          </w:tcPr>
          <w:p w14:paraId="23768C80" w14:textId="77777777" w:rsidR="00093E75" w:rsidRPr="004D2F32" w:rsidRDefault="00093E75" w:rsidP="00357AA2">
            <w:pPr>
              <w:jc w:val="center"/>
              <w:rPr>
                <w:b/>
              </w:rPr>
            </w:pPr>
            <w:r w:rsidRPr="004D2F32">
              <w:rPr>
                <w:b/>
              </w:rPr>
              <w:t>Novice</w:t>
            </w:r>
          </w:p>
        </w:tc>
      </w:tr>
      <w:tr w:rsidR="00093E75" w:rsidRPr="0077744E" w14:paraId="73A451B4" w14:textId="77777777" w:rsidTr="002A613B">
        <w:trPr>
          <w:trHeight w:val="289"/>
        </w:trPr>
        <w:tc>
          <w:tcPr>
            <w:tcW w:w="2070" w:type="dxa"/>
            <w:shd w:val="clear" w:color="auto" w:fill="D9D9D9" w:themeFill="background1" w:themeFillShade="D9"/>
            <w:vAlign w:val="center"/>
          </w:tcPr>
          <w:p w14:paraId="05C1CD49" w14:textId="77777777" w:rsidR="00093E75" w:rsidRPr="0096422F" w:rsidRDefault="00093E75" w:rsidP="00357AA2">
            <w:pPr>
              <w:jc w:val="center"/>
              <w:rPr>
                <w:b/>
              </w:rPr>
            </w:pPr>
            <w:r w:rsidRPr="0096422F">
              <w:rPr>
                <w:b/>
              </w:rPr>
              <w:t>Participation in class discussions</w:t>
            </w:r>
          </w:p>
          <w:p w14:paraId="76ED198C" w14:textId="77777777" w:rsidR="00093E75" w:rsidRPr="0077744E" w:rsidRDefault="00093E75" w:rsidP="00357AA2">
            <w:pPr>
              <w:jc w:val="center"/>
            </w:pPr>
            <w:r w:rsidRPr="0077744E">
              <w:t>(</w:t>
            </w:r>
            <w:r>
              <w:t>5</w:t>
            </w:r>
            <w:r w:rsidRPr="0077744E">
              <w:t xml:space="preserve"> points)</w:t>
            </w:r>
          </w:p>
        </w:tc>
        <w:tc>
          <w:tcPr>
            <w:tcW w:w="2640" w:type="dxa"/>
          </w:tcPr>
          <w:p w14:paraId="00F9FA43" w14:textId="77777777" w:rsidR="00093E75" w:rsidRDefault="00093E75" w:rsidP="00093E75">
            <w:pPr>
              <w:pStyle w:val="ListParagraph"/>
              <w:widowControl w:val="0"/>
              <w:numPr>
                <w:ilvl w:val="0"/>
                <w:numId w:val="13"/>
              </w:numPr>
              <w:ind w:left="144" w:hanging="144"/>
              <w:contextualSpacing w:val="0"/>
            </w:pPr>
            <w:r w:rsidRPr="0096422F">
              <w:t>During discussions in class, the points being made by the student are one or more of the following:</w:t>
            </w:r>
          </w:p>
          <w:p w14:paraId="11028D1F" w14:textId="77777777" w:rsidR="00093E75" w:rsidRPr="006D5069" w:rsidRDefault="00093E75" w:rsidP="00357AA2"/>
          <w:p w14:paraId="29EC9B42" w14:textId="77777777" w:rsidR="00093E75" w:rsidRPr="0077744E" w:rsidRDefault="00093E75" w:rsidP="00357AA2">
            <w:r w:rsidRPr="0077744E">
              <w:rPr>
                <w:b/>
              </w:rPr>
              <w:t>1. Validating</w:t>
            </w:r>
            <w:r w:rsidRPr="0077744E">
              <w:t xml:space="preserve"> - Validates the contributions of others and explains w</w:t>
            </w:r>
            <w:r>
              <w:t>hy their contributions resonate.</w:t>
            </w:r>
          </w:p>
          <w:p w14:paraId="750CEC68" w14:textId="77777777" w:rsidR="00093E75" w:rsidRPr="0077744E" w:rsidRDefault="00093E75" w:rsidP="00357AA2">
            <w:r w:rsidRPr="0077744E">
              <w:rPr>
                <w:b/>
              </w:rPr>
              <w:t>2. Resourceful</w:t>
            </w:r>
            <w:r w:rsidRPr="0077744E">
              <w:t xml:space="preserve"> - Shares or creates resources that contribute to the discussion</w:t>
            </w:r>
            <w:r>
              <w:t>.</w:t>
            </w:r>
            <w:r w:rsidRPr="0077744E">
              <w:t xml:space="preserve"> </w:t>
            </w:r>
          </w:p>
          <w:p w14:paraId="0BD64789" w14:textId="77777777" w:rsidR="00093E75" w:rsidRPr="0077744E" w:rsidRDefault="00093E75" w:rsidP="00357AA2">
            <w:r w:rsidRPr="0077744E">
              <w:rPr>
                <w:b/>
              </w:rPr>
              <w:t>3. Inquiring</w:t>
            </w:r>
            <w:r w:rsidRPr="0077744E">
              <w:t xml:space="preserve"> - Offers feedback, asks questions, provides reflection or commentary</w:t>
            </w:r>
            <w:r>
              <w:t>.</w:t>
            </w:r>
            <w:r w:rsidRPr="0077744E">
              <w:t xml:space="preserve"> </w:t>
            </w:r>
          </w:p>
          <w:p w14:paraId="3683044C" w14:textId="77777777" w:rsidR="00093E75" w:rsidRDefault="00093E75" w:rsidP="00357AA2">
            <w:r w:rsidRPr="0077744E">
              <w:rPr>
                <w:b/>
              </w:rPr>
              <w:t>4. Community Expander</w:t>
            </w:r>
            <w:r w:rsidRPr="0077744E">
              <w:t xml:space="preserve"> - Leads a section of</w:t>
            </w:r>
            <w:r>
              <w:t xml:space="preserve"> the</w:t>
            </w:r>
            <w:r w:rsidRPr="0077744E">
              <w:t xml:space="preserve"> </w:t>
            </w:r>
            <w:r w:rsidRPr="002C0CC5">
              <w:rPr>
                <w:noProof/>
              </w:rPr>
              <w:t>community</w:t>
            </w:r>
            <w:r w:rsidRPr="0077744E">
              <w:t xml:space="preserve"> to a new and </w:t>
            </w:r>
            <w:r>
              <w:t>deeper discourse.</w:t>
            </w:r>
          </w:p>
          <w:p w14:paraId="5B48B3EB" w14:textId="77777777" w:rsidR="00093E75" w:rsidRPr="006D5069" w:rsidRDefault="00093E75" w:rsidP="00357AA2">
            <w:pPr>
              <w:pStyle w:val="ListParagraph"/>
              <w:ind w:left="144"/>
            </w:pPr>
            <w:r w:rsidRPr="006D5069">
              <w:t>(4-5 points)</w:t>
            </w:r>
          </w:p>
          <w:p w14:paraId="0F2B362F" w14:textId="77777777" w:rsidR="00093E75" w:rsidRPr="0077744E" w:rsidRDefault="00093E75" w:rsidP="00357AA2"/>
        </w:tc>
        <w:tc>
          <w:tcPr>
            <w:tcW w:w="2640" w:type="dxa"/>
          </w:tcPr>
          <w:p w14:paraId="07CA6D90" w14:textId="77777777" w:rsidR="00093E75" w:rsidRDefault="00093E75" w:rsidP="00093E75">
            <w:pPr>
              <w:pStyle w:val="ListParagraph"/>
              <w:widowControl w:val="0"/>
              <w:numPr>
                <w:ilvl w:val="0"/>
                <w:numId w:val="13"/>
              </w:numPr>
              <w:ind w:left="144" w:hanging="144"/>
              <w:contextualSpacing w:val="0"/>
            </w:pPr>
            <w:r w:rsidRPr="0096422F">
              <w:t>During discussions in class, the student tries to address one or more of the following but do not understand the discussion point or applies the concepts incorrectly:</w:t>
            </w:r>
          </w:p>
          <w:p w14:paraId="7BD9E189" w14:textId="77777777" w:rsidR="00093E75" w:rsidRPr="0077744E" w:rsidRDefault="00093E75" w:rsidP="00357AA2">
            <w:pPr>
              <w:pStyle w:val="ListParagraph"/>
              <w:ind w:left="144" w:hanging="144"/>
            </w:pPr>
          </w:p>
          <w:p w14:paraId="70AE35C2" w14:textId="77777777" w:rsidR="00093E75" w:rsidRPr="0077744E" w:rsidRDefault="00093E75" w:rsidP="00357AA2">
            <w:r w:rsidRPr="0077744E">
              <w:rPr>
                <w:b/>
              </w:rPr>
              <w:t>1. Validating</w:t>
            </w:r>
            <w:r w:rsidRPr="0077744E">
              <w:t xml:space="preserve"> - Validates the contributions of others and explains why their contributions resonate</w:t>
            </w:r>
            <w:r>
              <w:t>.</w:t>
            </w:r>
            <w:r w:rsidRPr="0077744E">
              <w:t xml:space="preserve"> </w:t>
            </w:r>
          </w:p>
          <w:p w14:paraId="66515061" w14:textId="77777777" w:rsidR="00093E75" w:rsidRPr="0077744E" w:rsidRDefault="00093E75" w:rsidP="00357AA2">
            <w:r w:rsidRPr="0077744E">
              <w:rPr>
                <w:b/>
              </w:rPr>
              <w:t>2. Resourceful</w:t>
            </w:r>
            <w:r w:rsidRPr="0077744E">
              <w:t xml:space="preserve"> - Shares or creates resources that contribute to the discussion</w:t>
            </w:r>
            <w:r>
              <w:t>.</w:t>
            </w:r>
            <w:r w:rsidRPr="0077744E">
              <w:t xml:space="preserve"> </w:t>
            </w:r>
          </w:p>
          <w:p w14:paraId="588591A6" w14:textId="77777777" w:rsidR="00093E75" w:rsidRPr="0077744E" w:rsidRDefault="00093E75" w:rsidP="00357AA2">
            <w:r w:rsidRPr="0077744E">
              <w:rPr>
                <w:b/>
              </w:rPr>
              <w:t>3. Inquiring</w:t>
            </w:r>
            <w:r w:rsidRPr="0077744E">
              <w:t xml:space="preserve"> - Offers feedback, asks questions, provides reflection or commentary</w:t>
            </w:r>
            <w:r>
              <w:t>.</w:t>
            </w:r>
            <w:r w:rsidRPr="0077744E">
              <w:t xml:space="preserve"> </w:t>
            </w:r>
          </w:p>
          <w:p w14:paraId="1731632D" w14:textId="77777777" w:rsidR="00093E75" w:rsidRDefault="00093E75" w:rsidP="00357AA2">
            <w:r w:rsidRPr="0077744E">
              <w:rPr>
                <w:b/>
              </w:rPr>
              <w:t>4. Community Expander</w:t>
            </w:r>
            <w:r w:rsidRPr="0077744E">
              <w:t xml:space="preserve"> - Leads a section of</w:t>
            </w:r>
            <w:r>
              <w:t xml:space="preserve"> the</w:t>
            </w:r>
            <w:r w:rsidRPr="0077744E">
              <w:t xml:space="preserve"> </w:t>
            </w:r>
            <w:r w:rsidRPr="002C0CC5">
              <w:rPr>
                <w:noProof/>
              </w:rPr>
              <w:t>community</w:t>
            </w:r>
            <w:r w:rsidRPr="0077744E">
              <w:t xml:space="preserve"> to a new and deeper discourse</w:t>
            </w:r>
            <w:r>
              <w:t>.</w:t>
            </w:r>
            <w:r w:rsidRPr="0077744E">
              <w:t xml:space="preserve"> </w:t>
            </w:r>
          </w:p>
          <w:p w14:paraId="5CB66EF7" w14:textId="77777777" w:rsidR="00093E75" w:rsidRPr="006D5069" w:rsidRDefault="00093E75" w:rsidP="00357AA2">
            <w:r w:rsidRPr="0077744E">
              <w:t>(2</w:t>
            </w:r>
            <w:r>
              <w:t>-3</w:t>
            </w:r>
            <w:r w:rsidRPr="0077744E">
              <w:t xml:space="preserve"> points)</w:t>
            </w:r>
          </w:p>
        </w:tc>
        <w:tc>
          <w:tcPr>
            <w:tcW w:w="2640" w:type="dxa"/>
          </w:tcPr>
          <w:p w14:paraId="5DCBEDB8" w14:textId="77777777" w:rsidR="00093E75" w:rsidRPr="0096422F" w:rsidRDefault="00093E75" w:rsidP="00093E75">
            <w:pPr>
              <w:pStyle w:val="ListParagraph"/>
              <w:widowControl w:val="0"/>
              <w:numPr>
                <w:ilvl w:val="0"/>
                <w:numId w:val="13"/>
              </w:numPr>
              <w:ind w:left="144" w:hanging="144"/>
              <w:contextualSpacing w:val="0"/>
            </w:pPr>
            <w:r w:rsidRPr="0096422F">
              <w:t xml:space="preserve">During discussions in class, the contributions to the discussion are not validating, resourceful, inquiring or a community expander. </w:t>
            </w:r>
          </w:p>
          <w:p w14:paraId="736B8C93" w14:textId="77777777" w:rsidR="00093E75" w:rsidRPr="0096422F" w:rsidRDefault="00093E75" w:rsidP="00357AA2"/>
          <w:p w14:paraId="7FFCD058" w14:textId="77777777" w:rsidR="00093E75" w:rsidRDefault="00093E75" w:rsidP="00093E75">
            <w:pPr>
              <w:pStyle w:val="ListParagraph"/>
              <w:widowControl w:val="0"/>
              <w:numPr>
                <w:ilvl w:val="0"/>
                <w:numId w:val="13"/>
              </w:numPr>
              <w:ind w:left="144" w:hanging="144"/>
              <w:contextualSpacing w:val="0"/>
            </w:pPr>
            <w:r w:rsidRPr="0096422F">
              <w:t>Usually, the student just likes or agrees with others’ views and does not add to the discussion</w:t>
            </w:r>
            <w:r w:rsidRPr="004A1D4B">
              <w:t>.</w:t>
            </w:r>
            <w:r>
              <w:t xml:space="preserve"> </w:t>
            </w:r>
          </w:p>
          <w:p w14:paraId="20D1C45F" w14:textId="77777777" w:rsidR="00093E75" w:rsidRPr="00C22AE3" w:rsidRDefault="00093E75" w:rsidP="00357AA2"/>
          <w:p w14:paraId="2A67227E" w14:textId="77777777" w:rsidR="00093E75" w:rsidRPr="0096422F" w:rsidRDefault="00093E75" w:rsidP="00093E75">
            <w:pPr>
              <w:pStyle w:val="ListParagraph"/>
              <w:widowControl w:val="0"/>
              <w:numPr>
                <w:ilvl w:val="0"/>
                <w:numId w:val="13"/>
              </w:numPr>
              <w:ind w:left="144" w:hanging="144"/>
              <w:contextualSpacing w:val="0"/>
            </w:pPr>
            <w:r w:rsidRPr="0096422F">
              <w:t xml:space="preserve">Student speaks </w:t>
            </w:r>
            <w:r w:rsidRPr="002C0CC5">
              <w:rPr>
                <w:noProof/>
              </w:rPr>
              <w:t>only</w:t>
            </w:r>
            <w:r w:rsidRPr="0096422F">
              <w:t xml:space="preserve"> when called upon</w:t>
            </w:r>
          </w:p>
          <w:p w14:paraId="51A2F52B" w14:textId="77777777" w:rsidR="00093E75" w:rsidRPr="0006765C" w:rsidRDefault="00093E75" w:rsidP="00357AA2">
            <w:pPr>
              <w:pStyle w:val="ListParagraph"/>
              <w:ind w:left="144"/>
            </w:pPr>
            <w:r w:rsidRPr="0077744E">
              <w:t>(</w:t>
            </w:r>
            <w:r>
              <w:t>0-</w:t>
            </w:r>
            <w:r w:rsidRPr="0077744E">
              <w:t>1 point)</w:t>
            </w:r>
          </w:p>
        </w:tc>
      </w:tr>
    </w:tbl>
    <w:p w14:paraId="01DF537E" w14:textId="77777777" w:rsidR="00093E75" w:rsidRDefault="00093E75" w:rsidP="00093E75">
      <w:pPr>
        <w:shd w:val="clear" w:color="auto" w:fill="FFFFFF" w:themeFill="background1"/>
      </w:pPr>
    </w:p>
    <w:p w14:paraId="6CAB570C" w14:textId="77777777" w:rsidR="007B626C" w:rsidRDefault="007B626C">
      <w:pPr>
        <w:rPr>
          <w:rFonts w:eastAsia="Times New Roman"/>
          <w:b/>
          <w:i/>
          <w:color w:val="0070C0"/>
        </w:rPr>
      </w:pPr>
      <w:r>
        <w:rPr>
          <w:b/>
          <w:bCs w:val="0"/>
          <w:i/>
          <w:color w:val="0070C0"/>
        </w:rPr>
        <w:br w:type="page"/>
      </w:r>
    </w:p>
    <w:p w14:paraId="6F92A7DE" w14:textId="4D811910" w:rsidR="00093E75" w:rsidRPr="0008342A" w:rsidRDefault="00093E75" w:rsidP="00093E75">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bCs/>
          <w:sz w:val="20"/>
        </w:rPr>
      </w:pPr>
      <w:r w:rsidRPr="007B626C">
        <w:rPr>
          <w:rFonts w:ascii="Arial" w:hAnsi="Arial" w:cs="Arial"/>
          <w:b/>
          <w:bCs/>
          <w:color w:val="000000" w:themeColor="text1"/>
          <w:sz w:val="20"/>
        </w:rPr>
        <w:lastRenderedPageBreak/>
        <w:t xml:space="preserve">[Example 2.] </w:t>
      </w:r>
      <w:r w:rsidRPr="0008342A">
        <w:rPr>
          <w:rFonts w:ascii="Arial" w:hAnsi="Arial" w:cs="Arial"/>
          <w:b/>
          <w:bCs/>
          <w:sz w:val="20"/>
        </w:rPr>
        <w:t>Presentation Rubric (25 points)</w:t>
      </w:r>
    </w:p>
    <w:tbl>
      <w:tblPr>
        <w:tblStyle w:val="TableGrid"/>
        <w:tblW w:w="10080" w:type="dxa"/>
        <w:tblInd w:w="-5" w:type="dxa"/>
        <w:tblLook w:val="04A0" w:firstRow="1" w:lastRow="0" w:firstColumn="1" w:lastColumn="0" w:noHBand="0" w:noVBand="1"/>
      </w:tblPr>
      <w:tblGrid>
        <w:gridCol w:w="1530"/>
        <w:gridCol w:w="2880"/>
        <w:gridCol w:w="2880"/>
        <w:gridCol w:w="2790"/>
      </w:tblGrid>
      <w:tr w:rsidR="00093E75" w:rsidRPr="0008342A" w14:paraId="291CA428" w14:textId="77777777" w:rsidTr="007B626C">
        <w:trPr>
          <w:trHeight w:val="288"/>
          <w:tblHeader/>
        </w:trPr>
        <w:tc>
          <w:tcPr>
            <w:tcW w:w="1530" w:type="dxa"/>
            <w:shd w:val="clear" w:color="auto" w:fill="D9D9D9" w:themeFill="background1" w:themeFillShade="D9"/>
            <w:vAlign w:val="center"/>
          </w:tcPr>
          <w:p w14:paraId="683ED819" w14:textId="77777777" w:rsidR="00093E75" w:rsidRPr="0008342A" w:rsidRDefault="00093E75" w:rsidP="00357AA2">
            <w:pPr>
              <w:jc w:val="center"/>
              <w:rPr>
                <w:b/>
              </w:rPr>
            </w:pPr>
            <w:r w:rsidRPr="0008342A">
              <w:rPr>
                <w:b/>
              </w:rPr>
              <w:t>Criteria</w:t>
            </w:r>
          </w:p>
        </w:tc>
        <w:tc>
          <w:tcPr>
            <w:tcW w:w="2880" w:type="dxa"/>
            <w:shd w:val="clear" w:color="auto" w:fill="D9D9D9" w:themeFill="background1" w:themeFillShade="D9"/>
            <w:vAlign w:val="center"/>
          </w:tcPr>
          <w:p w14:paraId="4DF52FF1" w14:textId="77777777" w:rsidR="00093E75" w:rsidRPr="0008342A" w:rsidRDefault="00093E75" w:rsidP="00357AA2">
            <w:pPr>
              <w:jc w:val="center"/>
              <w:rPr>
                <w:b/>
              </w:rPr>
            </w:pPr>
            <w:r w:rsidRPr="0008342A">
              <w:rPr>
                <w:b/>
              </w:rPr>
              <w:t>Proficient</w:t>
            </w:r>
          </w:p>
        </w:tc>
        <w:tc>
          <w:tcPr>
            <w:tcW w:w="2880" w:type="dxa"/>
            <w:shd w:val="clear" w:color="auto" w:fill="D9D9D9" w:themeFill="background1" w:themeFillShade="D9"/>
            <w:vAlign w:val="center"/>
          </w:tcPr>
          <w:p w14:paraId="523D09DD" w14:textId="77777777" w:rsidR="00093E75" w:rsidRPr="0008342A" w:rsidRDefault="00093E75" w:rsidP="00357AA2">
            <w:pPr>
              <w:jc w:val="center"/>
              <w:rPr>
                <w:b/>
              </w:rPr>
            </w:pPr>
            <w:r w:rsidRPr="0008342A">
              <w:rPr>
                <w:b/>
              </w:rPr>
              <w:t>Competent</w:t>
            </w:r>
          </w:p>
        </w:tc>
        <w:tc>
          <w:tcPr>
            <w:tcW w:w="2790" w:type="dxa"/>
            <w:shd w:val="clear" w:color="auto" w:fill="D9D9D9" w:themeFill="background1" w:themeFillShade="D9"/>
            <w:vAlign w:val="center"/>
          </w:tcPr>
          <w:p w14:paraId="0AB050E9" w14:textId="77777777" w:rsidR="00093E75" w:rsidRPr="0008342A" w:rsidRDefault="00093E75" w:rsidP="00357AA2">
            <w:pPr>
              <w:jc w:val="center"/>
              <w:rPr>
                <w:b/>
              </w:rPr>
            </w:pPr>
            <w:r w:rsidRPr="0008342A">
              <w:rPr>
                <w:b/>
              </w:rPr>
              <w:t>Poor Performance</w:t>
            </w:r>
          </w:p>
        </w:tc>
      </w:tr>
      <w:tr w:rsidR="00093E75" w:rsidRPr="0008342A" w14:paraId="6DD7777D" w14:textId="77777777" w:rsidTr="007B626C">
        <w:trPr>
          <w:trHeight w:val="288"/>
        </w:trPr>
        <w:tc>
          <w:tcPr>
            <w:tcW w:w="1530" w:type="dxa"/>
            <w:shd w:val="clear" w:color="auto" w:fill="D9D9D9" w:themeFill="background1" w:themeFillShade="D9"/>
            <w:vAlign w:val="center"/>
          </w:tcPr>
          <w:p w14:paraId="4AD25E22" w14:textId="77777777" w:rsidR="00093E75" w:rsidRPr="0008342A" w:rsidRDefault="00093E75" w:rsidP="00357AA2">
            <w:pPr>
              <w:jc w:val="center"/>
              <w:rPr>
                <w:b/>
              </w:rPr>
            </w:pPr>
            <w:r w:rsidRPr="0008342A">
              <w:rPr>
                <w:b/>
              </w:rPr>
              <w:t>Organization and use of visual effects</w:t>
            </w:r>
          </w:p>
          <w:p w14:paraId="037222C2" w14:textId="77777777" w:rsidR="00093E75" w:rsidRPr="0008342A" w:rsidRDefault="00093E75" w:rsidP="00357AA2">
            <w:pPr>
              <w:jc w:val="center"/>
            </w:pPr>
            <w:r w:rsidRPr="0008342A">
              <w:t>(5 points)</w:t>
            </w:r>
          </w:p>
        </w:tc>
        <w:tc>
          <w:tcPr>
            <w:tcW w:w="2880" w:type="dxa"/>
          </w:tcPr>
          <w:p w14:paraId="281D480F" w14:textId="77777777" w:rsidR="007B626C" w:rsidRPr="0008342A" w:rsidRDefault="007B626C" w:rsidP="007B626C">
            <w:pPr>
              <w:jc w:val="center"/>
            </w:pPr>
            <w:r w:rsidRPr="0008342A">
              <w:t>(4-5 points)</w:t>
            </w:r>
          </w:p>
          <w:p w14:paraId="4CAC2F3D" w14:textId="7E0D2370" w:rsidR="00093E75" w:rsidRPr="0008342A" w:rsidRDefault="00093E75" w:rsidP="00093E75">
            <w:pPr>
              <w:pStyle w:val="ListParagraph"/>
              <w:widowControl w:val="0"/>
              <w:numPr>
                <w:ilvl w:val="0"/>
                <w:numId w:val="14"/>
              </w:numPr>
              <w:ind w:left="144" w:hanging="144"/>
              <w:contextualSpacing w:val="0"/>
            </w:pPr>
            <w:r w:rsidRPr="0008342A">
              <w:t xml:space="preserve">Slides have the required components (person, place time, magnitude and recommendation), and the information </w:t>
            </w:r>
            <w:r w:rsidRPr="002C0CC5">
              <w:rPr>
                <w:noProof/>
              </w:rPr>
              <w:t>is consistently organized</w:t>
            </w:r>
            <w:r w:rsidRPr="0008342A">
              <w:t xml:space="preserve">.  </w:t>
            </w:r>
          </w:p>
          <w:p w14:paraId="049D0AEF" w14:textId="77777777" w:rsidR="00093E75" w:rsidRPr="0008342A" w:rsidRDefault="00093E75" w:rsidP="00093E75">
            <w:pPr>
              <w:pStyle w:val="ListParagraph"/>
              <w:widowControl w:val="0"/>
              <w:numPr>
                <w:ilvl w:val="0"/>
                <w:numId w:val="14"/>
              </w:numPr>
              <w:ind w:left="144" w:hanging="144"/>
              <w:contextualSpacing w:val="0"/>
            </w:pPr>
            <w:r w:rsidRPr="0008342A">
              <w:t>Oral presentation aligns with the visuals and transition is smooth from one section to another.</w:t>
            </w:r>
          </w:p>
          <w:p w14:paraId="17B92926" w14:textId="77777777" w:rsidR="00093E75" w:rsidRDefault="00093E75" w:rsidP="00093E75">
            <w:pPr>
              <w:pStyle w:val="ListParagraph"/>
              <w:widowControl w:val="0"/>
              <w:numPr>
                <w:ilvl w:val="0"/>
                <w:numId w:val="14"/>
              </w:numPr>
              <w:ind w:left="144" w:hanging="144"/>
              <w:contextualSpacing w:val="0"/>
            </w:pPr>
            <w:r w:rsidRPr="0008342A">
              <w:t>Visual aids are well prepared, informative, and are effectively used to enhance the audience’s understanding of the materials.</w:t>
            </w:r>
          </w:p>
          <w:p w14:paraId="1A61302E" w14:textId="77777777" w:rsidR="00093E75" w:rsidRPr="00941622" w:rsidRDefault="00093E75" w:rsidP="007B626C"/>
        </w:tc>
        <w:tc>
          <w:tcPr>
            <w:tcW w:w="2880" w:type="dxa"/>
          </w:tcPr>
          <w:p w14:paraId="1C717CE8" w14:textId="48D18149" w:rsidR="007B626C" w:rsidRDefault="007B626C" w:rsidP="007B626C">
            <w:pPr>
              <w:pStyle w:val="ListParagraph"/>
              <w:widowControl w:val="0"/>
              <w:ind w:left="144"/>
              <w:contextualSpacing w:val="0"/>
              <w:jc w:val="center"/>
            </w:pPr>
            <w:r w:rsidRPr="0008342A">
              <w:t>(2-3 points)</w:t>
            </w:r>
          </w:p>
          <w:p w14:paraId="1D820AD0" w14:textId="27986543" w:rsidR="00093E75" w:rsidRPr="0008342A" w:rsidRDefault="00093E75" w:rsidP="00093E75">
            <w:pPr>
              <w:pStyle w:val="ListParagraph"/>
              <w:widowControl w:val="0"/>
              <w:numPr>
                <w:ilvl w:val="0"/>
                <w:numId w:val="14"/>
              </w:numPr>
              <w:ind w:left="144" w:hanging="144"/>
              <w:contextualSpacing w:val="0"/>
            </w:pPr>
            <w:r w:rsidRPr="0008342A">
              <w:t xml:space="preserve">Slides have the required components (person, place time, magnitude and recommendation), and the information </w:t>
            </w:r>
            <w:r w:rsidRPr="002C0CC5">
              <w:rPr>
                <w:noProof/>
              </w:rPr>
              <w:t>is consistently organized</w:t>
            </w:r>
            <w:r w:rsidRPr="0008342A">
              <w:t xml:space="preserve">. However, the oral presentation does not match or follow the slides well.  </w:t>
            </w:r>
          </w:p>
          <w:p w14:paraId="20E58696" w14:textId="77777777" w:rsidR="00093E75" w:rsidRDefault="00093E75" w:rsidP="00093E75">
            <w:pPr>
              <w:pStyle w:val="ListParagraph"/>
              <w:widowControl w:val="0"/>
              <w:numPr>
                <w:ilvl w:val="0"/>
                <w:numId w:val="14"/>
              </w:numPr>
              <w:ind w:left="144" w:hanging="144"/>
              <w:contextualSpacing w:val="0"/>
            </w:pPr>
            <w:r w:rsidRPr="0008342A">
              <w:t xml:space="preserve">Visual aids are well prepared and </w:t>
            </w:r>
            <w:r w:rsidRPr="002C0CC5">
              <w:rPr>
                <w:noProof/>
              </w:rPr>
              <w:t>informative</w:t>
            </w:r>
            <w:r w:rsidRPr="0008342A">
              <w:t xml:space="preserve"> but do not always support the text.</w:t>
            </w:r>
          </w:p>
          <w:p w14:paraId="2068E4BD" w14:textId="7E9B51A7" w:rsidR="00093E75" w:rsidRPr="0008342A" w:rsidRDefault="00093E75" w:rsidP="00357AA2"/>
          <w:p w14:paraId="731BDBA2" w14:textId="77777777" w:rsidR="00093E75" w:rsidRPr="0008342A" w:rsidRDefault="00093E75" w:rsidP="00357AA2">
            <w:pPr>
              <w:pStyle w:val="ListParagraph"/>
              <w:ind w:left="144"/>
            </w:pPr>
          </w:p>
        </w:tc>
        <w:tc>
          <w:tcPr>
            <w:tcW w:w="2790" w:type="dxa"/>
          </w:tcPr>
          <w:p w14:paraId="739FEC17" w14:textId="6FD230D3" w:rsidR="007B626C" w:rsidRDefault="007B626C" w:rsidP="007B626C">
            <w:pPr>
              <w:pStyle w:val="ListParagraph"/>
              <w:widowControl w:val="0"/>
              <w:ind w:left="144"/>
              <w:contextualSpacing w:val="0"/>
              <w:jc w:val="center"/>
            </w:pPr>
            <w:r w:rsidRPr="0008342A">
              <w:t>(</w:t>
            </w:r>
            <w:r>
              <w:t>0-</w:t>
            </w:r>
            <w:r w:rsidRPr="0008342A">
              <w:t>1 point)</w:t>
            </w:r>
          </w:p>
          <w:p w14:paraId="0EC5BFCE" w14:textId="6AA268EB" w:rsidR="00093E75" w:rsidRPr="0008342A" w:rsidRDefault="00093E75" w:rsidP="00093E75">
            <w:pPr>
              <w:pStyle w:val="ListParagraph"/>
              <w:widowControl w:val="0"/>
              <w:numPr>
                <w:ilvl w:val="0"/>
                <w:numId w:val="14"/>
              </w:numPr>
              <w:ind w:left="144" w:hanging="144"/>
              <w:contextualSpacing w:val="0"/>
            </w:pPr>
            <w:r w:rsidRPr="0008342A">
              <w:t xml:space="preserve">There is no sequence of information </w:t>
            </w:r>
            <w:r w:rsidRPr="002C0CC5">
              <w:rPr>
                <w:noProof/>
              </w:rPr>
              <w:t>and/or</w:t>
            </w:r>
            <w:r w:rsidRPr="0008342A">
              <w:t xml:space="preserve"> some of the required main components (person, place time, magnitude and recommendation) are missing. </w:t>
            </w:r>
          </w:p>
          <w:p w14:paraId="535BEF51" w14:textId="77777777" w:rsidR="00093E75" w:rsidRPr="0008342A" w:rsidRDefault="00093E75" w:rsidP="00093E75">
            <w:pPr>
              <w:pStyle w:val="ListParagraph"/>
              <w:widowControl w:val="0"/>
              <w:numPr>
                <w:ilvl w:val="0"/>
                <w:numId w:val="14"/>
              </w:numPr>
              <w:ind w:left="144" w:hanging="144"/>
              <w:contextualSpacing w:val="0"/>
            </w:pPr>
            <w:r w:rsidRPr="0008342A">
              <w:t xml:space="preserve">Slides have the required components (person, place time), but information </w:t>
            </w:r>
            <w:r w:rsidRPr="002C0CC5">
              <w:rPr>
                <w:noProof/>
              </w:rPr>
              <w:t>is inconsistently organized</w:t>
            </w:r>
            <w:r w:rsidRPr="0008342A">
              <w:t>; therefore, it is very difficult to follow the presentation.</w:t>
            </w:r>
          </w:p>
          <w:p w14:paraId="08F8DA16" w14:textId="77777777" w:rsidR="00093E75" w:rsidRPr="0008342A" w:rsidRDefault="00093E75" w:rsidP="00093E75">
            <w:pPr>
              <w:pStyle w:val="ListParagraph"/>
              <w:widowControl w:val="0"/>
              <w:numPr>
                <w:ilvl w:val="0"/>
                <w:numId w:val="14"/>
              </w:numPr>
              <w:ind w:left="144" w:hanging="144"/>
              <w:contextualSpacing w:val="0"/>
            </w:pPr>
            <w:r w:rsidRPr="0008342A">
              <w:t>Does not include any visual aids (table, graph, pictures) to enhance the audience’s understanding of the materials.</w:t>
            </w:r>
          </w:p>
          <w:p w14:paraId="37B675F1" w14:textId="76350234" w:rsidR="00093E75" w:rsidRPr="00941622" w:rsidRDefault="00093E75" w:rsidP="00357AA2">
            <w:pPr>
              <w:pStyle w:val="ListParagraph"/>
              <w:widowControl w:val="0"/>
              <w:numPr>
                <w:ilvl w:val="0"/>
                <w:numId w:val="14"/>
              </w:numPr>
              <w:ind w:left="144" w:hanging="144"/>
              <w:contextualSpacing w:val="0"/>
            </w:pPr>
            <w:r w:rsidRPr="0008342A">
              <w:t xml:space="preserve">The font size is too small and cannot </w:t>
            </w:r>
            <w:r w:rsidRPr="002C0CC5">
              <w:rPr>
                <w:noProof/>
              </w:rPr>
              <w:t>be read</w:t>
            </w:r>
            <w:r w:rsidRPr="0008342A">
              <w:t>.</w:t>
            </w:r>
          </w:p>
        </w:tc>
      </w:tr>
      <w:tr w:rsidR="00093E75" w:rsidRPr="0008342A" w14:paraId="4127CD81" w14:textId="77777777" w:rsidTr="007B626C">
        <w:trPr>
          <w:trHeight w:val="288"/>
        </w:trPr>
        <w:tc>
          <w:tcPr>
            <w:tcW w:w="1530" w:type="dxa"/>
            <w:shd w:val="clear" w:color="auto" w:fill="D9D9D9" w:themeFill="background1" w:themeFillShade="D9"/>
            <w:vAlign w:val="center"/>
          </w:tcPr>
          <w:p w14:paraId="7E0FE78C" w14:textId="77777777" w:rsidR="00093E75" w:rsidRPr="0008342A" w:rsidRDefault="00093E75" w:rsidP="00357AA2">
            <w:pPr>
              <w:jc w:val="center"/>
              <w:rPr>
                <w:b/>
              </w:rPr>
            </w:pPr>
            <w:r w:rsidRPr="0008342A">
              <w:rPr>
                <w:b/>
              </w:rPr>
              <w:t>Slide Content</w:t>
            </w:r>
          </w:p>
          <w:p w14:paraId="4332F0DA" w14:textId="77777777" w:rsidR="00093E75" w:rsidRPr="0008342A" w:rsidRDefault="00093E75" w:rsidP="00357AA2">
            <w:pPr>
              <w:jc w:val="center"/>
            </w:pPr>
            <w:r w:rsidRPr="0008342A">
              <w:t>(10 points)</w:t>
            </w:r>
          </w:p>
        </w:tc>
        <w:tc>
          <w:tcPr>
            <w:tcW w:w="2880" w:type="dxa"/>
          </w:tcPr>
          <w:p w14:paraId="144EB2F0" w14:textId="77777777" w:rsidR="00093E75" w:rsidRPr="0008342A" w:rsidRDefault="00093E75" w:rsidP="00357AA2">
            <w:pPr>
              <w:jc w:val="center"/>
            </w:pPr>
            <w:r w:rsidRPr="0008342A">
              <w:t>(7-10 points)</w:t>
            </w:r>
          </w:p>
          <w:p w14:paraId="2A336F90" w14:textId="77777777" w:rsidR="00093E75" w:rsidRPr="0008342A" w:rsidRDefault="00093E75" w:rsidP="00093E75">
            <w:pPr>
              <w:pStyle w:val="ListParagraph"/>
              <w:widowControl w:val="0"/>
              <w:numPr>
                <w:ilvl w:val="0"/>
                <w:numId w:val="14"/>
              </w:numPr>
              <w:ind w:left="144" w:hanging="144"/>
              <w:contextualSpacing w:val="0"/>
            </w:pPr>
            <w:r w:rsidRPr="0008342A">
              <w:t>The title of the presentation and presentation contents are relevant and without errors.</w:t>
            </w:r>
          </w:p>
          <w:p w14:paraId="124BC101" w14:textId="77777777" w:rsidR="00093E75" w:rsidRPr="0008342A" w:rsidRDefault="00093E75" w:rsidP="00093E75">
            <w:pPr>
              <w:pStyle w:val="ListParagraph"/>
              <w:widowControl w:val="0"/>
              <w:numPr>
                <w:ilvl w:val="0"/>
                <w:numId w:val="14"/>
              </w:numPr>
              <w:ind w:left="144" w:hanging="144"/>
              <w:contextualSpacing w:val="0"/>
            </w:pPr>
            <w:r w:rsidRPr="0008342A">
              <w:t xml:space="preserve">The </w:t>
            </w:r>
            <w:r w:rsidRPr="002C0CC5">
              <w:rPr>
                <w:noProof/>
              </w:rPr>
              <w:t>5</w:t>
            </w:r>
            <w:r w:rsidRPr="0008342A">
              <w:t xml:space="preserve"> key portions of the presentation are clear and well defined.</w:t>
            </w:r>
          </w:p>
          <w:p w14:paraId="7F380718" w14:textId="77777777" w:rsidR="00093E75" w:rsidRPr="0008342A" w:rsidRDefault="00093E75" w:rsidP="00093E75">
            <w:pPr>
              <w:pStyle w:val="ListParagraph"/>
              <w:widowControl w:val="0"/>
              <w:numPr>
                <w:ilvl w:val="0"/>
                <w:numId w:val="14"/>
              </w:numPr>
              <w:ind w:left="144" w:hanging="144"/>
              <w:contextualSpacing w:val="0"/>
            </w:pPr>
            <w:r w:rsidRPr="0008342A">
              <w:t>The presentation content is fully referenced.</w:t>
            </w:r>
          </w:p>
        </w:tc>
        <w:tc>
          <w:tcPr>
            <w:tcW w:w="2880" w:type="dxa"/>
          </w:tcPr>
          <w:p w14:paraId="23752BB7" w14:textId="77777777" w:rsidR="00093E75" w:rsidRPr="0008342A" w:rsidRDefault="00093E75" w:rsidP="00357AA2">
            <w:pPr>
              <w:jc w:val="center"/>
            </w:pPr>
            <w:r w:rsidRPr="0008342A">
              <w:t>(4-6 points)</w:t>
            </w:r>
          </w:p>
          <w:p w14:paraId="611AD908" w14:textId="77777777" w:rsidR="00093E75" w:rsidRPr="0008342A" w:rsidRDefault="00093E75" w:rsidP="00093E75">
            <w:pPr>
              <w:pStyle w:val="ListParagraph"/>
              <w:widowControl w:val="0"/>
              <w:numPr>
                <w:ilvl w:val="0"/>
                <w:numId w:val="14"/>
              </w:numPr>
              <w:ind w:left="144" w:hanging="144"/>
              <w:contextualSpacing w:val="0"/>
            </w:pPr>
            <w:r w:rsidRPr="0008342A">
              <w:t>The title of the presentation and presentation contents are not completely relevant or contain minor errors.</w:t>
            </w:r>
          </w:p>
          <w:p w14:paraId="5E04E1AB" w14:textId="77777777" w:rsidR="00093E75" w:rsidRPr="0008342A" w:rsidRDefault="00093E75" w:rsidP="00093E75">
            <w:pPr>
              <w:pStyle w:val="ListParagraph"/>
              <w:widowControl w:val="0"/>
              <w:numPr>
                <w:ilvl w:val="0"/>
                <w:numId w:val="14"/>
              </w:numPr>
              <w:ind w:left="144" w:hanging="144"/>
              <w:contextualSpacing w:val="0"/>
            </w:pPr>
            <w:r w:rsidRPr="0008342A">
              <w:t xml:space="preserve">The </w:t>
            </w:r>
            <w:r w:rsidRPr="002C0CC5">
              <w:rPr>
                <w:noProof/>
              </w:rPr>
              <w:t>5</w:t>
            </w:r>
            <w:r w:rsidRPr="0008342A">
              <w:t xml:space="preserve"> key portions of the presentation are present but not well discussed.</w:t>
            </w:r>
          </w:p>
          <w:p w14:paraId="7C524E2F" w14:textId="77777777" w:rsidR="00093E75" w:rsidRPr="0008342A" w:rsidRDefault="00093E75" w:rsidP="00093E75">
            <w:pPr>
              <w:pStyle w:val="ListParagraph"/>
              <w:widowControl w:val="0"/>
              <w:numPr>
                <w:ilvl w:val="0"/>
                <w:numId w:val="14"/>
              </w:numPr>
              <w:ind w:left="144" w:hanging="144"/>
              <w:contextualSpacing w:val="0"/>
            </w:pPr>
            <w:r w:rsidRPr="0008342A">
              <w:t>The presentation content is not fully referenced.</w:t>
            </w:r>
          </w:p>
        </w:tc>
        <w:tc>
          <w:tcPr>
            <w:tcW w:w="2790" w:type="dxa"/>
          </w:tcPr>
          <w:p w14:paraId="7C8E64F2" w14:textId="77777777" w:rsidR="00093E75" w:rsidRPr="0008342A" w:rsidRDefault="00093E75" w:rsidP="00357AA2">
            <w:pPr>
              <w:jc w:val="center"/>
            </w:pPr>
            <w:r w:rsidRPr="0008342A">
              <w:t>(</w:t>
            </w:r>
            <w:r>
              <w:t>0</w:t>
            </w:r>
            <w:r w:rsidRPr="0008342A">
              <w:t>-3 points)</w:t>
            </w:r>
          </w:p>
          <w:p w14:paraId="7DC38C20" w14:textId="77777777" w:rsidR="00093E75" w:rsidRPr="0008342A" w:rsidRDefault="00093E75" w:rsidP="00093E75">
            <w:pPr>
              <w:pStyle w:val="ListParagraph"/>
              <w:widowControl w:val="0"/>
              <w:numPr>
                <w:ilvl w:val="0"/>
                <w:numId w:val="14"/>
              </w:numPr>
              <w:ind w:left="144" w:hanging="144"/>
              <w:contextualSpacing w:val="0"/>
            </w:pPr>
            <w:r w:rsidRPr="0008342A">
              <w:t>The title of the presentation and presentation contents either have errors or are not relevant to public health.</w:t>
            </w:r>
          </w:p>
          <w:p w14:paraId="51E39D56" w14:textId="77777777" w:rsidR="00093E75" w:rsidRPr="0008342A" w:rsidRDefault="00093E75" w:rsidP="00093E75">
            <w:pPr>
              <w:pStyle w:val="ListParagraph"/>
              <w:widowControl w:val="0"/>
              <w:numPr>
                <w:ilvl w:val="0"/>
                <w:numId w:val="14"/>
              </w:numPr>
              <w:ind w:left="144" w:hanging="144"/>
              <w:contextualSpacing w:val="0"/>
            </w:pPr>
            <w:r w:rsidRPr="0008342A">
              <w:t xml:space="preserve">At least 2 of the </w:t>
            </w:r>
            <w:r w:rsidRPr="002C0CC5">
              <w:rPr>
                <w:noProof/>
              </w:rPr>
              <w:t>5</w:t>
            </w:r>
            <w:r w:rsidRPr="0008342A">
              <w:t xml:space="preserve"> key portions of the presentation are missing and lack clarity.</w:t>
            </w:r>
          </w:p>
          <w:p w14:paraId="2417D3DF" w14:textId="77777777" w:rsidR="00093E75" w:rsidRPr="0008342A" w:rsidRDefault="00093E75" w:rsidP="00093E75">
            <w:pPr>
              <w:pStyle w:val="ListParagraph"/>
              <w:widowControl w:val="0"/>
              <w:numPr>
                <w:ilvl w:val="0"/>
                <w:numId w:val="14"/>
              </w:numPr>
              <w:ind w:left="144" w:hanging="144"/>
              <w:contextualSpacing w:val="0"/>
            </w:pPr>
            <w:r w:rsidRPr="0008342A">
              <w:t xml:space="preserve">The presentation content </w:t>
            </w:r>
            <w:r w:rsidRPr="002C0CC5">
              <w:rPr>
                <w:noProof/>
              </w:rPr>
              <w:t>is not referenced</w:t>
            </w:r>
            <w:r w:rsidRPr="0008342A">
              <w:t>.</w:t>
            </w:r>
          </w:p>
        </w:tc>
      </w:tr>
      <w:tr w:rsidR="00093E75" w:rsidRPr="0008342A" w14:paraId="7C7C66CD" w14:textId="77777777" w:rsidTr="007B626C">
        <w:trPr>
          <w:trHeight w:val="288"/>
        </w:trPr>
        <w:tc>
          <w:tcPr>
            <w:tcW w:w="1530" w:type="dxa"/>
            <w:shd w:val="clear" w:color="auto" w:fill="D9D9D9" w:themeFill="background1" w:themeFillShade="D9"/>
            <w:vAlign w:val="center"/>
          </w:tcPr>
          <w:p w14:paraId="2F03B03F" w14:textId="77777777" w:rsidR="00093E75" w:rsidRPr="0008342A" w:rsidRDefault="00093E75" w:rsidP="00357AA2">
            <w:pPr>
              <w:jc w:val="center"/>
              <w:rPr>
                <w:b/>
              </w:rPr>
            </w:pPr>
            <w:r w:rsidRPr="0008342A">
              <w:rPr>
                <w:b/>
              </w:rPr>
              <w:t>Delivery</w:t>
            </w:r>
          </w:p>
          <w:p w14:paraId="3B8D2752" w14:textId="77777777" w:rsidR="00093E75" w:rsidRPr="0008342A" w:rsidRDefault="00093E75" w:rsidP="00357AA2">
            <w:pPr>
              <w:jc w:val="center"/>
            </w:pPr>
            <w:r w:rsidRPr="0008342A">
              <w:t>(5 points)</w:t>
            </w:r>
          </w:p>
        </w:tc>
        <w:tc>
          <w:tcPr>
            <w:tcW w:w="2880" w:type="dxa"/>
          </w:tcPr>
          <w:p w14:paraId="312A44BD" w14:textId="77777777" w:rsidR="00093E75" w:rsidRPr="0008342A" w:rsidRDefault="00093E75" w:rsidP="00357AA2">
            <w:pPr>
              <w:jc w:val="center"/>
            </w:pPr>
            <w:r w:rsidRPr="0008342A">
              <w:t>(4-5 points)</w:t>
            </w:r>
          </w:p>
          <w:p w14:paraId="3D9BD93B" w14:textId="77777777" w:rsidR="00093E75" w:rsidRPr="0008342A" w:rsidRDefault="00093E75" w:rsidP="00093E75">
            <w:pPr>
              <w:pStyle w:val="ListParagraph"/>
              <w:widowControl w:val="0"/>
              <w:numPr>
                <w:ilvl w:val="0"/>
                <w:numId w:val="14"/>
              </w:numPr>
              <w:ind w:left="144" w:hanging="144"/>
              <w:contextualSpacing w:val="0"/>
            </w:pPr>
            <w:r w:rsidRPr="0008342A">
              <w:t>Presenter maintains eye contact and uses the notes effectively.</w:t>
            </w:r>
          </w:p>
          <w:p w14:paraId="1EE98CB8" w14:textId="77777777" w:rsidR="00093E75" w:rsidRPr="0008342A" w:rsidRDefault="00093E75" w:rsidP="00093E75">
            <w:pPr>
              <w:pStyle w:val="ListParagraph"/>
              <w:widowControl w:val="0"/>
              <w:numPr>
                <w:ilvl w:val="0"/>
                <w:numId w:val="14"/>
              </w:numPr>
              <w:ind w:left="144" w:hanging="144"/>
              <w:contextualSpacing w:val="0"/>
            </w:pPr>
            <w:r w:rsidRPr="002C0CC5">
              <w:rPr>
                <w:noProof/>
              </w:rPr>
              <w:t>Presentation</w:t>
            </w:r>
            <w:r w:rsidRPr="0008342A">
              <w:t xml:space="preserve"> reflects thorough preparation and coordination among students.</w:t>
            </w:r>
          </w:p>
          <w:p w14:paraId="00C831FC" w14:textId="77777777" w:rsidR="00093E75" w:rsidRPr="0008342A" w:rsidRDefault="00093E75" w:rsidP="00093E75">
            <w:pPr>
              <w:pStyle w:val="ListParagraph"/>
              <w:widowControl w:val="0"/>
              <w:numPr>
                <w:ilvl w:val="0"/>
                <w:numId w:val="14"/>
              </w:numPr>
              <w:ind w:left="144" w:hanging="144"/>
              <w:contextualSpacing w:val="0"/>
            </w:pPr>
            <w:r w:rsidRPr="002C0CC5">
              <w:rPr>
                <w:noProof/>
              </w:rPr>
              <w:t>Presentation</w:t>
            </w:r>
            <w:r w:rsidRPr="0008342A">
              <w:t xml:space="preserve"> was within the assigned time limit.</w:t>
            </w:r>
          </w:p>
        </w:tc>
        <w:tc>
          <w:tcPr>
            <w:tcW w:w="2880" w:type="dxa"/>
          </w:tcPr>
          <w:p w14:paraId="1B323A6F" w14:textId="77777777" w:rsidR="00093E75" w:rsidRPr="0008342A" w:rsidRDefault="00093E75" w:rsidP="00357AA2">
            <w:pPr>
              <w:jc w:val="center"/>
            </w:pPr>
            <w:r w:rsidRPr="0008342A">
              <w:t>(2-3 points)</w:t>
            </w:r>
          </w:p>
          <w:p w14:paraId="70F87C67" w14:textId="77777777" w:rsidR="00093E75" w:rsidRPr="0008342A" w:rsidRDefault="00093E75" w:rsidP="00093E75">
            <w:pPr>
              <w:pStyle w:val="ListParagraph"/>
              <w:widowControl w:val="0"/>
              <w:numPr>
                <w:ilvl w:val="0"/>
                <w:numId w:val="14"/>
              </w:numPr>
              <w:ind w:left="144" w:hanging="144"/>
              <w:contextualSpacing w:val="0"/>
            </w:pPr>
            <w:r w:rsidRPr="0008342A">
              <w:t>Presenter maintains eye contact and uses the notes most of the time.</w:t>
            </w:r>
          </w:p>
          <w:p w14:paraId="07C97D16" w14:textId="77777777" w:rsidR="00093E75" w:rsidRPr="0008342A" w:rsidRDefault="00093E75" w:rsidP="00093E75">
            <w:pPr>
              <w:pStyle w:val="ListParagraph"/>
              <w:widowControl w:val="0"/>
              <w:numPr>
                <w:ilvl w:val="0"/>
                <w:numId w:val="14"/>
              </w:numPr>
              <w:ind w:left="144" w:hanging="144"/>
              <w:contextualSpacing w:val="0"/>
            </w:pPr>
            <w:r w:rsidRPr="002C0CC5">
              <w:rPr>
                <w:noProof/>
              </w:rPr>
              <w:t>Presentation</w:t>
            </w:r>
            <w:r w:rsidRPr="0008342A">
              <w:t xml:space="preserve"> reflects a lack of coordination among the students.</w:t>
            </w:r>
          </w:p>
        </w:tc>
        <w:tc>
          <w:tcPr>
            <w:tcW w:w="2790" w:type="dxa"/>
          </w:tcPr>
          <w:p w14:paraId="57D06206" w14:textId="77777777" w:rsidR="00093E75" w:rsidRPr="0008342A" w:rsidRDefault="00093E75" w:rsidP="00357AA2">
            <w:pPr>
              <w:jc w:val="center"/>
            </w:pPr>
            <w:r w:rsidRPr="0008342A">
              <w:t>(</w:t>
            </w:r>
            <w:r>
              <w:t>0-</w:t>
            </w:r>
            <w:r w:rsidRPr="0008342A">
              <w:t>1 point)</w:t>
            </w:r>
          </w:p>
          <w:p w14:paraId="704D6063" w14:textId="77777777" w:rsidR="00093E75" w:rsidRPr="0008342A" w:rsidRDefault="00093E75" w:rsidP="00093E75">
            <w:pPr>
              <w:pStyle w:val="ListParagraph"/>
              <w:widowControl w:val="0"/>
              <w:numPr>
                <w:ilvl w:val="0"/>
                <w:numId w:val="14"/>
              </w:numPr>
              <w:ind w:left="144" w:hanging="144"/>
              <w:contextualSpacing w:val="0"/>
            </w:pPr>
            <w:r w:rsidRPr="0008342A">
              <w:t>Presenter reads the slides and makes no eye contact with</w:t>
            </w:r>
            <w:r>
              <w:t xml:space="preserve"> the</w:t>
            </w:r>
            <w:r w:rsidRPr="0008342A">
              <w:t xml:space="preserve"> </w:t>
            </w:r>
            <w:r w:rsidRPr="002C0CC5">
              <w:rPr>
                <w:noProof/>
              </w:rPr>
              <w:t>audience</w:t>
            </w:r>
            <w:r w:rsidRPr="0008342A">
              <w:t>.</w:t>
            </w:r>
          </w:p>
          <w:p w14:paraId="6377987E" w14:textId="77777777" w:rsidR="00093E75" w:rsidRPr="0008342A" w:rsidRDefault="00093E75" w:rsidP="00093E75">
            <w:pPr>
              <w:pStyle w:val="ListParagraph"/>
              <w:widowControl w:val="0"/>
              <w:numPr>
                <w:ilvl w:val="0"/>
                <w:numId w:val="14"/>
              </w:numPr>
              <w:ind w:left="144" w:hanging="144"/>
              <w:contextualSpacing w:val="0"/>
            </w:pPr>
            <w:r w:rsidRPr="0008342A">
              <w:t>Difficult to hear the presenter.</w:t>
            </w:r>
          </w:p>
          <w:p w14:paraId="7E221494" w14:textId="77777777" w:rsidR="00093E75" w:rsidRPr="0008342A" w:rsidRDefault="00093E75" w:rsidP="00093E75">
            <w:pPr>
              <w:pStyle w:val="ListParagraph"/>
              <w:widowControl w:val="0"/>
              <w:numPr>
                <w:ilvl w:val="0"/>
                <w:numId w:val="14"/>
              </w:numPr>
              <w:ind w:left="144" w:hanging="144"/>
              <w:contextualSpacing w:val="0"/>
            </w:pPr>
            <w:r w:rsidRPr="002C0CC5">
              <w:rPr>
                <w:noProof/>
              </w:rPr>
              <w:t>Presentation</w:t>
            </w:r>
            <w:r w:rsidRPr="0008342A">
              <w:t xml:space="preserve"> reflects lack of practice </w:t>
            </w:r>
            <w:r w:rsidRPr="002C0CC5">
              <w:rPr>
                <w:noProof/>
              </w:rPr>
              <w:t>and/or</w:t>
            </w:r>
            <w:r w:rsidRPr="0008342A">
              <w:t xml:space="preserve"> coordination.</w:t>
            </w:r>
          </w:p>
        </w:tc>
      </w:tr>
      <w:tr w:rsidR="00093E75" w:rsidRPr="0008342A" w14:paraId="15B187D3" w14:textId="77777777" w:rsidTr="007B626C">
        <w:trPr>
          <w:trHeight w:val="288"/>
        </w:trPr>
        <w:tc>
          <w:tcPr>
            <w:tcW w:w="1530" w:type="dxa"/>
            <w:shd w:val="clear" w:color="auto" w:fill="D9D9D9" w:themeFill="background1" w:themeFillShade="D9"/>
            <w:vAlign w:val="center"/>
          </w:tcPr>
          <w:p w14:paraId="4B80BC2F" w14:textId="77777777" w:rsidR="00093E75" w:rsidRPr="0008342A" w:rsidRDefault="00093E75" w:rsidP="00357AA2">
            <w:pPr>
              <w:jc w:val="center"/>
              <w:rPr>
                <w:b/>
              </w:rPr>
            </w:pPr>
            <w:r w:rsidRPr="0008342A">
              <w:rPr>
                <w:b/>
              </w:rPr>
              <w:t>Time limit</w:t>
            </w:r>
          </w:p>
          <w:p w14:paraId="24C03EB4" w14:textId="77777777" w:rsidR="00093E75" w:rsidRPr="0008342A" w:rsidRDefault="00093E75" w:rsidP="00357AA2">
            <w:pPr>
              <w:jc w:val="center"/>
            </w:pPr>
            <w:r w:rsidRPr="0008342A">
              <w:t>(1 point)</w:t>
            </w:r>
          </w:p>
        </w:tc>
        <w:tc>
          <w:tcPr>
            <w:tcW w:w="2880" w:type="dxa"/>
          </w:tcPr>
          <w:p w14:paraId="7E323AE1" w14:textId="77777777" w:rsidR="00093E75" w:rsidRPr="0008342A" w:rsidRDefault="00093E75" w:rsidP="00357AA2">
            <w:pPr>
              <w:jc w:val="center"/>
            </w:pPr>
            <w:r w:rsidRPr="0008342A">
              <w:t>(1 point)</w:t>
            </w:r>
          </w:p>
          <w:p w14:paraId="6809D27B" w14:textId="77777777" w:rsidR="00093E75" w:rsidRPr="0008342A" w:rsidRDefault="00093E75" w:rsidP="00093E75">
            <w:pPr>
              <w:pStyle w:val="ListParagraph"/>
              <w:widowControl w:val="0"/>
              <w:numPr>
                <w:ilvl w:val="0"/>
                <w:numId w:val="14"/>
              </w:numPr>
              <w:ind w:left="144" w:hanging="144"/>
              <w:contextualSpacing w:val="0"/>
            </w:pPr>
            <w:r w:rsidRPr="002C0CC5">
              <w:rPr>
                <w:noProof/>
              </w:rPr>
              <w:t>Presentation</w:t>
            </w:r>
            <w:r w:rsidRPr="0008342A">
              <w:t xml:space="preserve"> was within the assigned time limit (13-15 minutes).</w:t>
            </w:r>
          </w:p>
        </w:tc>
        <w:tc>
          <w:tcPr>
            <w:tcW w:w="2880" w:type="dxa"/>
          </w:tcPr>
          <w:p w14:paraId="5BDCA58E" w14:textId="77777777" w:rsidR="00093E75" w:rsidRPr="0008342A" w:rsidRDefault="00093E75" w:rsidP="00357AA2">
            <w:pPr>
              <w:jc w:val="center"/>
            </w:pPr>
            <w:r w:rsidRPr="0008342A">
              <w:t>(1 point)</w:t>
            </w:r>
          </w:p>
          <w:p w14:paraId="3AC80F81" w14:textId="77777777" w:rsidR="00093E75" w:rsidRPr="0008342A" w:rsidRDefault="00093E75" w:rsidP="00093E75">
            <w:pPr>
              <w:pStyle w:val="ListParagraph"/>
              <w:widowControl w:val="0"/>
              <w:numPr>
                <w:ilvl w:val="0"/>
                <w:numId w:val="14"/>
              </w:numPr>
              <w:ind w:left="144" w:hanging="144"/>
              <w:contextualSpacing w:val="0"/>
            </w:pPr>
            <w:r w:rsidRPr="002C0CC5">
              <w:rPr>
                <w:noProof/>
              </w:rPr>
              <w:t>Presentation</w:t>
            </w:r>
            <w:r w:rsidRPr="0008342A">
              <w:t xml:space="preserve"> was within the assigned time limit (13-15 minutes).</w:t>
            </w:r>
          </w:p>
        </w:tc>
        <w:tc>
          <w:tcPr>
            <w:tcW w:w="2790" w:type="dxa"/>
          </w:tcPr>
          <w:p w14:paraId="28079651" w14:textId="77777777" w:rsidR="00093E75" w:rsidRPr="0008342A" w:rsidRDefault="00093E75" w:rsidP="00357AA2">
            <w:pPr>
              <w:jc w:val="center"/>
            </w:pPr>
            <w:r w:rsidRPr="0008342A">
              <w:t xml:space="preserve">(0 </w:t>
            </w:r>
            <w:r w:rsidRPr="002C0CC5">
              <w:rPr>
                <w:noProof/>
              </w:rPr>
              <w:t>point</w:t>
            </w:r>
            <w:r>
              <w:rPr>
                <w:noProof/>
              </w:rPr>
              <w:t>s</w:t>
            </w:r>
            <w:r w:rsidRPr="0008342A">
              <w:t>)</w:t>
            </w:r>
          </w:p>
          <w:p w14:paraId="461E5BB8" w14:textId="67B168FC" w:rsidR="00093E75" w:rsidRPr="0008342A" w:rsidRDefault="00093E75" w:rsidP="007B626C">
            <w:pPr>
              <w:pStyle w:val="ListParagraph"/>
              <w:widowControl w:val="0"/>
              <w:numPr>
                <w:ilvl w:val="0"/>
                <w:numId w:val="14"/>
              </w:numPr>
              <w:ind w:left="144" w:hanging="144"/>
              <w:contextualSpacing w:val="0"/>
            </w:pPr>
            <w:r w:rsidRPr="0008342A">
              <w:t xml:space="preserve">Presentation was not within the assigned time limit (exceeded 15 </w:t>
            </w:r>
            <w:proofErr w:type="spellStart"/>
            <w:r w:rsidR="007B626C">
              <w:t>mins</w:t>
            </w:r>
            <w:proofErr w:type="spellEnd"/>
            <w:r w:rsidR="007B626C">
              <w:t>)</w:t>
            </w:r>
            <w:r w:rsidRPr="0008342A">
              <w:t>.</w:t>
            </w:r>
          </w:p>
        </w:tc>
      </w:tr>
      <w:tr w:rsidR="00093E75" w:rsidRPr="0008342A" w14:paraId="63140624" w14:textId="77777777" w:rsidTr="007B626C">
        <w:trPr>
          <w:trHeight w:val="288"/>
        </w:trPr>
        <w:tc>
          <w:tcPr>
            <w:tcW w:w="1530" w:type="dxa"/>
            <w:shd w:val="clear" w:color="auto" w:fill="D9D9D9" w:themeFill="background1" w:themeFillShade="D9"/>
            <w:vAlign w:val="center"/>
          </w:tcPr>
          <w:p w14:paraId="56B4654B" w14:textId="77777777" w:rsidR="00093E75" w:rsidRPr="0008342A" w:rsidRDefault="00093E75" w:rsidP="00357AA2">
            <w:pPr>
              <w:jc w:val="center"/>
              <w:rPr>
                <w:b/>
              </w:rPr>
            </w:pPr>
            <w:r w:rsidRPr="0008342A">
              <w:rPr>
                <w:b/>
              </w:rPr>
              <w:t>Timeliness</w:t>
            </w:r>
          </w:p>
          <w:p w14:paraId="619EDE90" w14:textId="77777777" w:rsidR="00093E75" w:rsidRPr="0008342A" w:rsidRDefault="00093E75" w:rsidP="00357AA2">
            <w:pPr>
              <w:jc w:val="center"/>
            </w:pPr>
            <w:r w:rsidRPr="0008342A">
              <w:t>(4 points)</w:t>
            </w:r>
          </w:p>
        </w:tc>
        <w:tc>
          <w:tcPr>
            <w:tcW w:w="2880" w:type="dxa"/>
          </w:tcPr>
          <w:p w14:paraId="26CD1EDE" w14:textId="77777777" w:rsidR="00093E75" w:rsidRPr="0008342A" w:rsidRDefault="00093E75" w:rsidP="00357AA2">
            <w:pPr>
              <w:jc w:val="center"/>
            </w:pPr>
            <w:r w:rsidRPr="0008342A">
              <w:t>(</w:t>
            </w:r>
            <w:r>
              <w:t>4</w:t>
            </w:r>
            <w:r w:rsidRPr="0008342A">
              <w:t xml:space="preserve"> points)</w:t>
            </w:r>
          </w:p>
          <w:p w14:paraId="2625FB59" w14:textId="77777777" w:rsidR="00093E75" w:rsidRPr="0008342A" w:rsidRDefault="00093E75" w:rsidP="00093E75">
            <w:pPr>
              <w:pStyle w:val="ListParagraph"/>
              <w:widowControl w:val="0"/>
              <w:numPr>
                <w:ilvl w:val="0"/>
                <w:numId w:val="14"/>
              </w:numPr>
              <w:ind w:left="144" w:hanging="144"/>
              <w:contextualSpacing w:val="0"/>
            </w:pPr>
            <w:r w:rsidRPr="002C0CC5">
              <w:rPr>
                <w:noProof/>
              </w:rPr>
              <w:t>Presentation</w:t>
            </w:r>
            <w:r w:rsidRPr="0008342A">
              <w:t xml:space="preserve"> was uploaded on Canvas on time (by the due date/time).</w:t>
            </w:r>
          </w:p>
        </w:tc>
        <w:tc>
          <w:tcPr>
            <w:tcW w:w="2880" w:type="dxa"/>
          </w:tcPr>
          <w:p w14:paraId="1A2850DD" w14:textId="77777777" w:rsidR="00093E75" w:rsidRPr="0008342A" w:rsidRDefault="00093E75" w:rsidP="00357AA2">
            <w:pPr>
              <w:jc w:val="center"/>
            </w:pPr>
            <w:r w:rsidRPr="0008342A">
              <w:t>(</w:t>
            </w:r>
            <w:r>
              <w:t>2-</w:t>
            </w:r>
            <w:r w:rsidRPr="0008342A">
              <w:t>3 points)</w:t>
            </w:r>
          </w:p>
          <w:p w14:paraId="17B2E55C" w14:textId="77777777" w:rsidR="00093E75" w:rsidRPr="0008342A" w:rsidRDefault="00093E75" w:rsidP="00093E75">
            <w:pPr>
              <w:pStyle w:val="ListParagraph"/>
              <w:widowControl w:val="0"/>
              <w:numPr>
                <w:ilvl w:val="0"/>
                <w:numId w:val="14"/>
              </w:numPr>
              <w:ind w:left="144" w:hanging="144"/>
              <w:contextualSpacing w:val="0"/>
            </w:pPr>
            <w:r w:rsidRPr="0008342A">
              <w:t xml:space="preserve">The presentation </w:t>
            </w:r>
            <w:r w:rsidRPr="002C0CC5">
              <w:rPr>
                <w:noProof/>
              </w:rPr>
              <w:t>was uploaded</w:t>
            </w:r>
            <w:r w:rsidRPr="0008342A">
              <w:t xml:space="preserve"> on Canvas within 24 hours after the due date/time.</w:t>
            </w:r>
          </w:p>
        </w:tc>
        <w:tc>
          <w:tcPr>
            <w:tcW w:w="2790" w:type="dxa"/>
          </w:tcPr>
          <w:p w14:paraId="4515C14E" w14:textId="77777777" w:rsidR="00093E75" w:rsidRPr="0008342A" w:rsidRDefault="00093E75" w:rsidP="00357AA2">
            <w:pPr>
              <w:jc w:val="center"/>
            </w:pPr>
            <w:r w:rsidRPr="0008342A">
              <w:t>(</w:t>
            </w:r>
            <w:r>
              <w:t>0-</w:t>
            </w:r>
            <w:r w:rsidRPr="0008342A">
              <w:t>1 point)</w:t>
            </w:r>
          </w:p>
          <w:p w14:paraId="6EA5A0BB" w14:textId="77777777" w:rsidR="00093E75" w:rsidRPr="0008342A" w:rsidRDefault="00093E75" w:rsidP="00093E75">
            <w:pPr>
              <w:pStyle w:val="ListParagraph"/>
              <w:widowControl w:val="0"/>
              <w:numPr>
                <w:ilvl w:val="0"/>
                <w:numId w:val="14"/>
              </w:numPr>
              <w:ind w:left="144" w:hanging="144"/>
              <w:contextualSpacing w:val="0"/>
            </w:pPr>
            <w:r w:rsidRPr="0008342A">
              <w:t xml:space="preserve">The presentation </w:t>
            </w:r>
            <w:r w:rsidRPr="002C0CC5">
              <w:rPr>
                <w:noProof/>
              </w:rPr>
              <w:t>was uploaded</w:t>
            </w:r>
            <w:r w:rsidRPr="0008342A">
              <w:t xml:space="preserve"> on Canvas 24-48 hours of the due date/time.</w:t>
            </w:r>
          </w:p>
        </w:tc>
      </w:tr>
    </w:tbl>
    <w:p w14:paraId="123C759D" w14:textId="77777777" w:rsidR="00093E75" w:rsidRPr="00093E75" w:rsidRDefault="00093E75" w:rsidP="002A613B">
      <w:pPr>
        <w:shd w:val="clear" w:color="auto" w:fill="FFFFFF" w:themeFill="background1"/>
      </w:pPr>
      <w:bookmarkStart w:id="0" w:name="_GoBack"/>
      <w:bookmarkEnd w:id="0"/>
    </w:p>
    <w:sectPr w:rsidR="00093E75" w:rsidRPr="00093E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91B12"/>
    <w:multiLevelType w:val="hybridMultilevel"/>
    <w:tmpl w:val="619E7E76"/>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641DF"/>
    <w:multiLevelType w:val="hybridMultilevel"/>
    <w:tmpl w:val="76E6E2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542B4"/>
    <w:multiLevelType w:val="hybridMultilevel"/>
    <w:tmpl w:val="9CC852C0"/>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C6470C"/>
    <w:multiLevelType w:val="hybridMultilevel"/>
    <w:tmpl w:val="7DCC8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0C3A14"/>
    <w:multiLevelType w:val="hybridMultilevel"/>
    <w:tmpl w:val="C2805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FD19D8"/>
    <w:multiLevelType w:val="hybridMultilevel"/>
    <w:tmpl w:val="EB20B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5060EA"/>
    <w:multiLevelType w:val="hybridMultilevel"/>
    <w:tmpl w:val="49885962"/>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9565C1"/>
    <w:multiLevelType w:val="hybridMultilevel"/>
    <w:tmpl w:val="69160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CE2F4E"/>
    <w:multiLevelType w:val="hybridMultilevel"/>
    <w:tmpl w:val="DA7E8D3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5B9A6404"/>
    <w:multiLevelType w:val="hybridMultilevel"/>
    <w:tmpl w:val="BC32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95697E"/>
    <w:multiLevelType w:val="hybridMultilevel"/>
    <w:tmpl w:val="5E380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BB100F"/>
    <w:multiLevelType w:val="hybridMultilevel"/>
    <w:tmpl w:val="7486C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5B7D33"/>
    <w:multiLevelType w:val="hybridMultilevel"/>
    <w:tmpl w:val="69F0854C"/>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37543C"/>
    <w:multiLevelType w:val="hybridMultilevel"/>
    <w:tmpl w:val="A8402EE2"/>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4"/>
  </w:num>
  <w:num w:numId="4">
    <w:abstractNumId w:val="3"/>
  </w:num>
  <w:num w:numId="5">
    <w:abstractNumId w:val="10"/>
  </w:num>
  <w:num w:numId="6">
    <w:abstractNumId w:val="5"/>
  </w:num>
  <w:num w:numId="7">
    <w:abstractNumId w:val="1"/>
  </w:num>
  <w:num w:numId="8">
    <w:abstractNumId w:val="6"/>
  </w:num>
  <w:num w:numId="9">
    <w:abstractNumId w:val="13"/>
  </w:num>
  <w:num w:numId="10">
    <w:abstractNumId w:val="2"/>
  </w:num>
  <w:num w:numId="11">
    <w:abstractNumId w:val="0"/>
  </w:num>
  <w:num w:numId="12">
    <w:abstractNumId w:val="12"/>
  </w:num>
  <w:num w:numId="13">
    <w:abstractNumId w:val="9"/>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sDA0MjOxsDS1MDZU0lEKTi0uzszPAykwqgUA6RZTvywAAAA="/>
  </w:docVars>
  <w:rsids>
    <w:rsidRoot w:val="00794F1E"/>
    <w:rsid w:val="00093E75"/>
    <w:rsid w:val="000F10C7"/>
    <w:rsid w:val="00273C00"/>
    <w:rsid w:val="002A613B"/>
    <w:rsid w:val="003028C6"/>
    <w:rsid w:val="0038337B"/>
    <w:rsid w:val="003A7718"/>
    <w:rsid w:val="004D7E16"/>
    <w:rsid w:val="004F6EF1"/>
    <w:rsid w:val="005F3227"/>
    <w:rsid w:val="006613CF"/>
    <w:rsid w:val="006E5A45"/>
    <w:rsid w:val="00794F1E"/>
    <w:rsid w:val="007B626C"/>
    <w:rsid w:val="00970201"/>
    <w:rsid w:val="00C643AB"/>
    <w:rsid w:val="00E42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3AF93"/>
  <w15:chartTrackingRefBased/>
  <w15:docId w15:val="{A9936662-B857-45C3-BE5D-5ED4028E5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bCs/>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4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10C7"/>
    <w:rPr>
      <w:color w:val="0563C1" w:themeColor="hyperlink"/>
      <w:u w:val="single"/>
    </w:rPr>
  </w:style>
  <w:style w:type="paragraph" w:styleId="ListParagraph">
    <w:name w:val="List Paragraph"/>
    <w:basedOn w:val="Normal"/>
    <w:uiPriority w:val="99"/>
    <w:qFormat/>
    <w:rsid w:val="000F10C7"/>
    <w:pPr>
      <w:ind w:left="720"/>
      <w:contextualSpacing/>
    </w:pPr>
  </w:style>
  <w:style w:type="paragraph" w:styleId="BodyText">
    <w:name w:val="Body Text"/>
    <w:basedOn w:val="Normal"/>
    <w:link w:val="BodyTextChar"/>
    <w:uiPriority w:val="99"/>
    <w:rsid w:val="004D7E1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bCs w:val="0"/>
      <w:sz w:val="22"/>
    </w:rPr>
  </w:style>
  <w:style w:type="character" w:customStyle="1" w:styleId="BodyTextChar">
    <w:name w:val="Body Text Char"/>
    <w:basedOn w:val="DefaultParagraphFont"/>
    <w:link w:val="BodyText"/>
    <w:uiPriority w:val="99"/>
    <w:rsid w:val="004D7E16"/>
    <w:rPr>
      <w:rFonts w:ascii="Times New Roman" w:eastAsia="Times New Roman" w:hAnsi="Times New Roman" w:cs="Times New Roman"/>
      <w:bCs w:val="0"/>
      <w:sz w:val="22"/>
    </w:rPr>
  </w:style>
  <w:style w:type="paragraph" w:styleId="BodyText2">
    <w:name w:val="Body Text 2"/>
    <w:basedOn w:val="Normal"/>
    <w:link w:val="BodyText2Char"/>
    <w:rsid w:val="004D7E16"/>
    <w:pPr>
      <w:spacing w:after="120" w:line="480" w:lineRule="auto"/>
    </w:pPr>
    <w:rPr>
      <w:rFonts w:ascii="Times New Roman" w:eastAsia="Times New Roman" w:hAnsi="Times New Roman" w:cs="Times New Roman"/>
      <w:bCs w:val="0"/>
      <w:sz w:val="24"/>
    </w:rPr>
  </w:style>
  <w:style w:type="character" w:customStyle="1" w:styleId="BodyText2Char">
    <w:name w:val="Body Text 2 Char"/>
    <w:basedOn w:val="DefaultParagraphFont"/>
    <w:link w:val="BodyText2"/>
    <w:rsid w:val="004D7E16"/>
    <w:rPr>
      <w:rFonts w:ascii="Times New Roman" w:eastAsia="Times New Roman" w:hAnsi="Times New Roman" w:cs="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logs.onlineeducation.touro.edu/15-rules-netiquette-online-discussion-boards/" TargetMode="External"/><Relationship Id="rId3" Type="http://schemas.openxmlformats.org/officeDocument/2006/relationships/settings" Target="settings.xml"/><Relationship Id="rId7" Type="http://schemas.openxmlformats.org/officeDocument/2006/relationships/hyperlink" Target="http://www.nlm.nih.gov/bsd/uniform_requirement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nmc.instructure.com" TargetMode="External"/><Relationship Id="rId11" Type="http://schemas.openxmlformats.org/officeDocument/2006/relationships/theme" Target="theme/theme1.xml"/><Relationship Id="rId5" Type="http://schemas.openxmlformats.org/officeDocument/2006/relationships/image" Target="media/image1.tif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unmc.edu/studentservices/_documents/Handboo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0</Pages>
  <Words>3088</Words>
  <Characters>1760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UNMC CoPH</Company>
  <LinksUpToDate>false</LinksUpToDate>
  <CharactersWithSpaces>20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lisa Mcmillan</dc:creator>
  <cp:keywords/>
  <dc:description/>
  <cp:lastModifiedBy>Christine M Arcari</cp:lastModifiedBy>
  <cp:revision>3</cp:revision>
  <dcterms:created xsi:type="dcterms:W3CDTF">2018-05-23T19:17:00Z</dcterms:created>
  <dcterms:modified xsi:type="dcterms:W3CDTF">2018-05-23T19:21:00Z</dcterms:modified>
</cp:coreProperties>
</file>